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7586C6" w14:textId="77777777" w:rsidR="000F2654" w:rsidRDefault="004F4040" w:rsidP="000F2654">
      <w:pPr>
        <w:jc w:val="center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 xml:space="preserve">AA SJR State </w:t>
      </w:r>
      <w:r w:rsidRPr="00CC702E">
        <w:rPr>
          <w:rFonts w:ascii="Century Gothic" w:hAnsi="Century Gothic"/>
          <w:b/>
          <w:sz w:val="28"/>
        </w:rPr>
        <w:t>Dual Enrollment Checklist</w:t>
      </w:r>
    </w:p>
    <w:p w14:paraId="4BC015A6" w14:textId="69502F76" w:rsidR="000F2654" w:rsidRPr="000F2654" w:rsidRDefault="001E1524" w:rsidP="000F2654">
      <w:pPr>
        <w:jc w:val="center"/>
        <w:rPr>
          <w:rFonts w:ascii="Century Gothic" w:hAnsi="Century Gothic"/>
          <w:b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738BE34" wp14:editId="56E5D4EA">
                <wp:simplePos x="0" y="0"/>
                <wp:positionH relativeFrom="column">
                  <wp:posOffset>5207000</wp:posOffset>
                </wp:positionH>
                <wp:positionV relativeFrom="paragraph">
                  <wp:posOffset>785495</wp:posOffset>
                </wp:positionV>
                <wp:extent cx="3848100" cy="3170555"/>
                <wp:effectExtent l="0" t="0" r="19050" b="1079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3170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B2E50" w14:textId="77777777" w:rsidR="00501642" w:rsidRDefault="00501642" w:rsidP="00501642">
                            <w:pPr>
                              <w:spacing w:line="36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___</w:t>
                            </w:r>
                            <w:r w:rsidRPr="00EB000C">
                              <w:rPr>
                                <w:rFonts w:ascii="Century Gothic" w:hAnsi="Century Gothic"/>
                                <w:b/>
                              </w:rPr>
                              <w:t>Mathematics</w:t>
                            </w:r>
                            <w:r w:rsidR="001E1524">
                              <w:rPr>
                                <w:rFonts w:ascii="Century Gothic" w:hAnsi="Century Gothic"/>
                                <w:b/>
                              </w:rPr>
                              <w:t>*</w:t>
                            </w:r>
                            <w:r w:rsidRPr="00EB000C">
                              <w:rPr>
                                <w:rFonts w:ascii="Century Gothic" w:hAnsi="Century Gothic"/>
                                <w:b/>
                              </w:rPr>
                              <w:t xml:space="preserve"> (6 </w:t>
                            </w:r>
                            <w:r w:rsidR="00E45859">
                              <w:rPr>
                                <w:rFonts w:ascii="Century Gothic" w:hAnsi="Century Gothic"/>
                                <w:b/>
                              </w:rPr>
                              <w:t>College C</w:t>
                            </w:r>
                            <w:r w:rsidRPr="00EB000C">
                              <w:rPr>
                                <w:rFonts w:ascii="Century Gothic" w:hAnsi="Century Gothic"/>
                                <w:b/>
                              </w:rPr>
                              <w:t>redits)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60"/>
                              <w:gridCol w:w="1882"/>
                              <w:gridCol w:w="1785"/>
                            </w:tblGrid>
                            <w:tr w:rsidR="003E777F" w:rsidRPr="00246961" w14:paraId="1CA62E79" w14:textId="77777777" w:rsidTr="007852A4">
                              <w:tc>
                                <w:tcPr>
                                  <w:tcW w:w="2060" w:type="dxa"/>
                                  <w:shd w:val="clear" w:color="auto" w:fill="92D050"/>
                                </w:tcPr>
                                <w:p w14:paraId="110C96A5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92D050"/>
                                </w:tcPr>
                                <w:p w14:paraId="2AFBFAC7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92D050"/>
                                </w:tcPr>
                                <w:p w14:paraId="1FD07F09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:rsidRPr="00246961" w14:paraId="2FE8D55C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2E51A642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0D6404B3" w14:textId="77777777" w:rsidR="003E777F" w:rsidRPr="006006E6" w:rsidRDefault="003E777F" w:rsidP="00EA132D">
                                  <w:r w:rsidRPr="006006E6">
                                    <w:t>MAC 1105</w:t>
                                  </w:r>
                                  <w:r>
                                    <w:t xml:space="preserve"> </w:t>
                                  </w:r>
                                  <w:r w:rsidRPr="00CE5F10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51150EE2" w14:textId="77777777" w:rsidR="003E777F" w:rsidRPr="00ED149F" w:rsidRDefault="003E777F" w:rsidP="00EA132D">
                                  <w:r>
                                    <w:t>1.0 Math Credit</w:t>
                                  </w:r>
                                </w:p>
                              </w:tc>
                            </w:tr>
                            <w:tr w:rsidR="003E777F" w:rsidRPr="00246961" w14:paraId="4713B0FB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124DFB6C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54B31F45" w14:textId="77777777" w:rsidR="003E777F" w:rsidRPr="006006E6" w:rsidRDefault="003E777F" w:rsidP="00EA132D">
                                  <w:r>
                                    <w:t>MAC 2311 (4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76C38D61" w14:textId="77777777" w:rsidR="003E777F" w:rsidRDefault="003E777F" w:rsidP="00EA132D">
                                  <w:r>
                                    <w:t>1.0 Math Credit</w:t>
                                  </w:r>
                                </w:p>
                              </w:tc>
                            </w:tr>
                            <w:tr w:rsidR="003E777F" w:rsidRPr="00246961" w14:paraId="37861F62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59797901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242403D1" w14:textId="77777777" w:rsidR="003E777F" w:rsidRDefault="003E777F" w:rsidP="00EA132D">
                                  <w:r>
                                    <w:t xml:space="preserve">MGF 1106 </w:t>
                                  </w:r>
                                  <w:r w:rsidRPr="00CE5F10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14B32459" w14:textId="77777777" w:rsidR="003E777F" w:rsidRDefault="003E777F" w:rsidP="00EA132D">
                                  <w:r w:rsidRPr="002D775D">
                                    <w:t>1.0 Math Credit</w:t>
                                  </w:r>
                                </w:p>
                              </w:tc>
                            </w:tr>
                            <w:tr w:rsidR="003E777F" w:rsidRPr="00246961" w14:paraId="7F629870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2F6EBD28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465B771B" w14:textId="77777777" w:rsidR="003E777F" w:rsidRDefault="003E777F" w:rsidP="00EA132D">
                                  <w:r>
                                    <w:t xml:space="preserve">MGF 1107 </w:t>
                                  </w:r>
                                  <w:r w:rsidRPr="00CE5F10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3DF51CE7" w14:textId="77777777" w:rsidR="003E777F" w:rsidRPr="002D775D" w:rsidRDefault="003E777F" w:rsidP="00EA132D">
                                  <w:r>
                                    <w:t>1.0 Math Credit</w:t>
                                  </w:r>
                                </w:p>
                              </w:tc>
                            </w:tr>
                            <w:tr w:rsidR="003E777F" w:rsidRPr="00246961" w14:paraId="5E666F40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047F0EAE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1962E4C8" w14:textId="77777777" w:rsidR="003E777F" w:rsidRDefault="003E777F" w:rsidP="00EA132D">
                                  <w:r>
                                    <w:t xml:space="preserve">STA 2023 </w:t>
                                  </w:r>
                                  <w:r w:rsidRPr="00CE5F10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01EF8FA5" w14:textId="77777777" w:rsidR="003E777F" w:rsidRDefault="003E777F" w:rsidP="00EA132D">
                                  <w:r>
                                    <w:t>1.0 Math Credit</w:t>
                                  </w:r>
                                </w:p>
                              </w:tc>
                            </w:tr>
                          </w:tbl>
                          <w:p w14:paraId="1AC6E0F1" w14:textId="5C34862D" w:rsidR="00501642" w:rsidRDefault="001E1524" w:rsidP="00501642">
                            <w:r>
                              <w:t>*Or any mathematics course</w:t>
                            </w:r>
                            <w:r w:rsidR="00DD34F6">
                              <w:t xml:space="preserve"> which is an immediate prerequisite</w:t>
                            </w:r>
                            <w:r>
                              <w:t xml:space="preserve"> for </w:t>
                            </w:r>
                            <w:r w:rsidR="00DD34F6">
                              <w:t>one of these courses</w:t>
                            </w:r>
                            <w:r>
                              <w:t>.</w:t>
                            </w:r>
                            <w:r w:rsidR="00DD17FC">
                              <w:t xml:space="preserve"> Consult the </w:t>
                            </w:r>
                            <w:hyperlink r:id="rId7" w:history="1">
                              <w:r w:rsidR="001C69E0" w:rsidRPr="007D2B64">
                                <w:rPr>
                                  <w:rStyle w:val="Hyperlink"/>
                                  <w:i/>
                                </w:rPr>
                                <w:t>Dual Enrollment Equivalencies</w:t>
                              </w:r>
                              <w:r w:rsidR="00DD17FC" w:rsidRPr="007D2B64">
                                <w:rPr>
                                  <w:rStyle w:val="Hyperlink"/>
                                  <w:i/>
                                </w:rPr>
                                <w:t xml:space="preserve"> </w:t>
                              </w:r>
                              <w:r w:rsidR="001C69E0" w:rsidRPr="007D2B64">
                                <w:rPr>
                                  <w:rStyle w:val="Hyperlink"/>
                                  <w:i/>
                                </w:rPr>
                                <w:t>L</w:t>
                              </w:r>
                              <w:r w:rsidR="00DD17FC" w:rsidRPr="007D2B64">
                                <w:rPr>
                                  <w:rStyle w:val="Hyperlink"/>
                                  <w:i/>
                                </w:rPr>
                                <w:t>ist</w:t>
                              </w:r>
                            </w:hyperlink>
                            <w:r w:rsidR="00DD17FC">
                              <w:t xml:space="preserve"> to see which courses are granted high school cred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38BE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0pt;margin-top:61.85pt;width:303pt;height:249.6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">
                <v:textbox>
                  <w:txbxContent>
                    <w:p w14:paraId="3C5B2E50" w14:textId="77777777" w:rsidR="00501642" w:rsidRDefault="00501642" w:rsidP="00501642">
                      <w:pPr>
                        <w:spacing w:line="36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___</w:t>
                      </w:r>
                      <w:r w:rsidRPr="00EB000C">
                        <w:rPr>
                          <w:rFonts w:ascii="Century Gothic" w:hAnsi="Century Gothic"/>
                          <w:b/>
                        </w:rPr>
                        <w:t>Mathematics</w:t>
                      </w:r>
                      <w:r w:rsidR="001E1524">
                        <w:rPr>
                          <w:rFonts w:ascii="Century Gothic" w:hAnsi="Century Gothic"/>
                          <w:b/>
                        </w:rPr>
                        <w:t>*</w:t>
                      </w:r>
                      <w:r w:rsidRPr="00EB000C">
                        <w:rPr>
                          <w:rFonts w:ascii="Century Gothic" w:hAnsi="Century Gothic"/>
                          <w:b/>
                        </w:rPr>
                        <w:t xml:space="preserve"> (6 </w:t>
                      </w:r>
                      <w:r w:rsidR="00E45859">
                        <w:rPr>
                          <w:rFonts w:ascii="Century Gothic" w:hAnsi="Century Gothic"/>
                          <w:b/>
                        </w:rPr>
                        <w:t>College C</w:t>
                      </w:r>
                      <w:r w:rsidRPr="00EB000C">
                        <w:rPr>
                          <w:rFonts w:ascii="Century Gothic" w:hAnsi="Century Gothic"/>
                          <w:b/>
                        </w:rPr>
                        <w:t>redits)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060"/>
                        <w:gridCol w:w="1882"/>
                        <w:gridCol w:w="1785"/>
                      </w:tblGrid>
                      <w:tr w:rsidR="003E777F" w:rsidRPr="00246961" w14:paraId="1CA62E79" w14:textId="77777777" w:rsidTr="007852A4">
                        <w:tc>
                          <w:tcPr>
                            <w:tcW w:w="2060" w:type="dxa"/>
                            <w:shd w:val="clear" w:color="auto" w:fill="92D050"/>
                          </w:tcPr>
                          <w:p w14:paraId="110C96A5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882" w:type="dxa"/>
                            <w:shd w:val="clear" w:color="auto" w:fill="92D050"/>
                          </w:tcPr>
                          <w:p w14:paraId="2AFBFAC7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92D050"/>
                          </w:tcPr>
                          <w:p w14:paraId="1FD07F09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:rsidRPr="00246961" w14:paraId="2FE8D55C" w14:textId="77777777" w:rsidTr="007852A4">
                        <w:tc>
                          <w:tcPr>
                            <w:tcW w:w="2060" w:type="dxa"/>
                          </w:tcPr>
                          <w:p w14:paraId="2E51A642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0D6404B3" w14:textId="77777777" w:rsidR="003E777F" w:rsidRPr="006006E6" w:rsidRDefault="003E777F" w:rsidP="00EA132D">
                            <w:r w:rsidRPr="006006E6">
                              <w:t>MAC 1105</w:t>
                            </w:r>
                            <w:r>
                              <w:t xml:space="preserve"> </w:t>
                            </w:r>
                            <w:r w:rsidRPr="00CE5F10">
                              <w:t>(3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51150EE2" w14:textId="77777777" w:rsidR="003E777F" w:rsidRPr="00ED149F" w:rsidRDefault="003E777F" w:rsidP="00EA132D">
                            <w:r>
                              <w:t>1.0 Math Credit</w:t>
                            </w:r>
                          </w:p>
                        </w:tc>
                      </w:tr>
                      <w:tr w:rsidR="003E777F" w:rsidRPr="00246961" w14:paraId="4713B0FB" w14:textId="77777777" w:rsidTr="007852A4">
                        <w:tc>
                          <w:tcPr>
                            <w:tcW w:w="2060" w:type="dxa"/>
                          </w:tcPr>
                          <w:p w14:paraId="124DFB6C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54B31F45" w14:textId="77777777" w:rsidR="003E777F" w:rsidRPr="006006E6" w:rsidRDefault="003E777F" w:rsidP="00EA132D">
                            <w:r>
                              <w:t>MAC 2311 (4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76C38D61" w14:textId="77777777" w:rsidR="003E777F" w:rsidRDefault="003E777F" w:rsidP="00EA132D">
                            <w:r>
                              <w:t>1.0 Math Credit</w:t>
                            </w:r>
                          </w:p>
                        </w:tc>
                      </w:tr>
                      <w:tr w:rsidR="003E777F" w:rsidRPr="00246961" w14:paraId="37861F62" w14:textId="77777777" w:rsidTr="007852A4">
                        <w:tc>
                          <w:tcPr>
                            <w:tcW w:w="2060" w:type="dxa"/>
                          </w:tcPr>
                          <w:p w14:paraId="59797901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242403D1" w14:textId="77777777" w:rsidR="003E777F" w:rsidRDefault="003E777F" w:rsidP="00EA132D">
                            <w:r>
                              <w:t xml:space="preserve">MGF 1106 </w:t>
                            </w:r>
                            <w:r w:rsidRPr="00CE5F10">
                              <w:t>(3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14B32459" w14:textId="77777777" w:rsidR="003E777F" w:rsidRDefault="003E777F" w:rsidP="00EA132D">
                            <w:r w:rsidRPr="002D775D">
                              <w:t>1.0 Math Credit</w:t>
                            </w:r>
                          </w:p>
                        </w:tc>
                      </w:tr>
                      <w:tr w:rsidR="003E777F" w:rsidRPr="00246961" w14:paraId="7F629870" w14:textId="77777777" w:rsidTr="007852A4">
                        <w:tc>
                          <w:tcPr>
                            <w:tcW w:w="2060" w:type="dxa"/>
                          </w:tcPr>
                          <w:p w14:paraId="2F6EBD28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465B771B" w14:textId="77777777" w:rsidR="003E777F" w:rsidRDefault="003E777F" w:rsidP="00EA132D">
                            <w:r>
                              <w:t xml:space="preserve">MGF 1107 </w:t>
                            </w:r>
                            <w:r w:rsidRPr="00CE5F10">
                              <w:t>(3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3DF51CE7" w14:textId="77777777" w:rsidR="003E777F" w:rsidRPr="002D775D" w:rsidRDefault="003E777F" w:rsidP="00EA132D">
                            <w:r>
                              <w:t>1.0 Math Credit</w:t>
                            </w:r>
                          </w:p>
                        </w:tc>
                      </w:tr>
                      <w:tr w:rsidR="003E777F" w:rsidRPr="00246961" w14:paraId="5E666F40" w14:textId="77777777" w:rsidTr="007852A4">
                        <w:tc>
                          <w:tcPr>
                            <w:tcW w:w="2060" w:type="dxa"/>
                          </w:tcPr>
                          <w:p w14:paraId="047F0EAE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1962E4C8" w14:textId="77777777" w:rsidR="003E777F" w:rsidRDefault="003E777F" w:rsidP="00EA132D">
                            <w:r>
                              <w:t xml:space="preserve">STA 2023 </w:t>
                            </w:r>
                            <w:r w:rsidRPr="00CE5F10">
                              <w:t>(3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01EF8FA5" w14:textId="77777777" w:rsidR="003E777F" w:rsidRDefault="003E777F" w:rsidP="00EA132D">
                            <w:r>
                              <w:t>1.0 Math Credit</w:t>
                            </w:r>
                          </w:p>
                        </w:tc>
                      </w:tr>
                    </w:tbl>
                    <w:p w14:paraId="1AC6E0F1" w14:textId="5C34862D" w:rsidR="00501642" w:rsidRDefault="001E1524" w:rsidP="00501642">
                      <w:r>
                        <w:t>*Or any mathematics course</w:t>
                      </w:r>
                      <w:r w:rsidR="00DD34F6">
                        <w:t xml:space="preserve"> which is an immediate prerequisite</w:t>
                      </w:r>
                      <w:r>
                        <w:t xml:space="preserve"> for </w:t>
                      </w:r>
                      <w:r w:rsidR="00DD34F6">
                        <w:t>one of these courses</w:t>
                      </w:r>
                      <w:r>
                        <w:t>.</w:t>
                      </w:r>
                      <w:r w:rsidR="00DD17FC">
                        <w:t xml:space="preserve"> Consult the </w:t>
                      </w:r>
                      <w:hyperlink r:id="rId8" w:history="1">
                        <w:r w:rsidR="001C69E0" w:rsidRPr="007D2B64">
                          <w:rPr>
                            <w:rStyle w:val="Hyperlink"/>
                            <w:i/>
                          </w:rPr>
                          <w:t>Dual Enrollment Equivalencies</w:t>
                        </w:r>
                        <w:r w:rsidR="00DD17FC" w:rsidRPr="007D2B64">
                          <w:rPr>
                            <w:rStyle w:val="Hyperlink"/>
                            <w:i/>
                          </w:rPr>
                          <w:t xml:space="preserve"> </w:t>
                        </w:r>
                        <w:r w:rsidR="001C69E0" w:rsidRPr="007D2B64">
                          <w:rPr>
                            <w:rStyle w:val="Hyperlink"/>
                            <w:i/>
                          </w:rPr>
                          <w:t>L</w:t>
                        </w:r>
                        <w:r w:rsidR="00DD17FC" w:rsidRPr="007D2B64">
                          <w:rPr>
                            <w:rStyle w:val="Hyperlink"/>
                            <w:i/>
                          </w:rPr>
                          <w:t>ist</w:t>
                        </w:r>
                      </w:hyperlink>
                      <w:r w:rsidR="00DD17FC">
                        <w:t xml:space="preserve"> to see which courses are granted high school credi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D72AB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25F0F2" wp14:editId="2C9948E2">
                <wp:simplePos x="0" y="0"/>
                <wp:positionH relativeFrom="column">
                  <wp:posOffset>-125095</wp:posOffset>
                </wp:positionH>
                <wp:positionV relativeFrom="paragraph">
                  <wp:posOffset>393700</wp:posOffset>
                </wp:positionV>
                <wp:extent cx="5022215" cy="3455670"/>
                <wp:effectExtent l="0" t="0" r="26035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2215" cy="3455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A3623" w14:textId="77777777" w:rsidR="004F4040" w:rsidRDefault="004F4040" w:rsidP="004F4040">
                            <w:pPr>
                              <w:spacing w:line="240" w:lineRule="auto"/>
                              <w:ind w:left="8640" w:hanging="8640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 xml:space="preserve">________Communications (9 </w:t>
                            </w:r>
                            <w:r w:rsidR="00E45859">
                              <w:rPr>
                                <w:rFonts w:ascii="Century Gothic" w:hAnsi="Century Gothic"/>
                                <w:b/>
                              </w:rPr>
                              <w:t xml:space="preserve">College 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Credits</w:t>
                            </w:r>
                            <w:r w:rsidRPr="00246961">
                              <w:rPr>
                                <w:rFonts w:ascii="Century Gothic" w:hAnsi="Century Gothic"/>
                                <w:b/>
                              </w:rPr>
                              <w:t>)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705"/>
                              <w:gridCol w:w="2250"/>
                              <w:gridCol w:w="1800"/>
                            </w:tblGrid>
                            <w:tr w:rsidR="003E777F" w:rsidRPr="00246961" w14:paraId="6959163C" w14:textId="77777777" w:rsidTr="008D1B6E">
                              <w:tc>
                                <w:tcPr>
                                  <w:tcW w:w="1705" w:type="dxa"/>
                                  <w:shd w:val="clear" w:color="auto" w:fill="92D050"/>
                                </w:tcPr>
                                <w:p w14:paraId="0C6BA28D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  <w:shd w:val="clear" w:color="auto" w:fill="92D050"/>
                                </w:tcPr>
                                <w:p w14:paraId="1847B9CA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92D050"/>
                                </w:tcPr>
                                <w:p w14:paraId="12AF4790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:rsidRPr="00246961" w14:paraId="57C29E96" w14:textId="77777777" w:rsidTr="008D1B6E">
                              <w:tc>
                                <w:tcPr>
                                  <w:tcW w:w="1705" w:type="dxa"/>
                                </w:tcPr>
                                <w:p w14:paraId="19B6DB1C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14:paraId="17007673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ENC 1101 (3 credits)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07CCD2E0" w14:textId="77777777" w:rsidR="003E777F" w:rsidRDefault="003E777F" w:rsidP="004F4040">
                                  <w:pPr>
                                    <w:contextualSpacing/>
                                    <w:suppressOverlap/>
                                  </w:pPr>
                                  <w:r>
                                    <w:t>1.0 English Credit</w:t>
                                  </w:r>
                                </w:p>
                              </w:tc>
                            </w:tr>
                            <w:tr w:rsidR="003E777F" w:rsidRPr="00246961" w14:paraId="35D5502A" w14:textId="77777777" w:rsidTr="008D1B6E">
                              <w:tc>
                                <w:tcPr>
                                  <w:tcW w:w="170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604AB7B5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D768514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ENC 1102 (3 credits)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6DC2071" w14:textId="77777777" w:rsidR="003E777F" w:rsidRDefault="003E777F" w:rsidP="004F4040">
                                  <w:pPr>
                                    <w:contextualSpacing/>
                                    <w:suppressOverlap/>
                                  </w:pPr>
                                  <w:r>
                                    <w:t>1.0 English Credit</w:t>
                                  </w:r>
                                </w:p>
                              </w:tc>
                            </w:tr>
                          </w:tbl>
                          <w:p w14:paraId="53712F2D" w14:textId="77777777" w:rsidR="004F4040" w:rsidRDefault="004F4040" w:rsidP="004F4040">
                            <w:pPr>
                              <w:spacing w:line="240" w:lineRule="auto"/>
                              <w:contextualSpacing/>
                            </w:pPr>
                          </w:p>
                          <w:p w14:paraId="382BBBF9" w14:textId="77777777" w:rsidR="004F4040" w:rsidRPr="004F4040" w:rsidRDefault="004F4040" w:rsidP="004F4040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4F4040">
                              <w:rPr>
                                <w:rFonts w:ascii="Century Gothic" w:hAnsi="Century Gothic"/>
                              </w:rPr>
                              <w:t>And choose 1 from the following:</w:t>
                            </w:r>
                          </w:p>
                          <w:tbl>
                            <w:tblPr>
                              <w:tblStyle w:val="TableGrid"/>
                              <w:tblW w:w="6930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10"/>
                              <w:gridCol w:w="2610"/>
                              <w:gridCol w:w="2610"/>
                            </w:tblGrid>
                            <w:tr w:rsidR="003E777F" w14:paraId="5897DF01" w14:textId="77777777" w:rsidTr="003E777F">
                              <w:tc>
                                <w:tcPr>
                                  <w:tcW w:w="1710" w:type="dxa"/>
                                  <w:shd w:val="clear" w:color="auto" w:fill="92D050"/>
                                </w:tcPr>
                                <w:p w14:paraId="00D70525" w14:textId="77777777" w:rsidR="003E777F" w:rsidRPr="00246961" w:rsidRDefault="003E777F" w:rsidP="004F4040">
                                  <w:pPr>
                                    <w:contextualSpacing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  <w:shd w:val="clear" w:color="auto" w:fill="92D050"/>
                                </w:tcPr>
                                <w:p w14:paraId="53ED0D12" w14:textId="77777777" w:rsidR="003E777F" w:rsidRPr="00246961" w:rsidRDefault="003E777F" w:rsidP="004F4040">
                                  <w:pPr>
                                    <w:contextualSpacing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  <w:shd w:val="clear" w:color="auto" w:fill="92D050"/>
                                </w:tcPr>
                                <w:p w14:paraId="481B40F5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14:paraId="350BB7DC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555307B2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6D5B2BCD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AML 2010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5DAC4624" w14:textId="77777777" w:rsidR="003E777F" w:rsidRDefault="003E777F" w:rsidP="004F4040">
                                  <w:r>
                                    <w:t>1.0 English Credit</w:t>
                                  </w:r>
                                </w:p>
                              </w:tc>
                            </w:tr>
                            <w:tr w:rsidR="003E777F" w14:paraId="0409DB6E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1D99322A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1926346D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AML 2020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69B5F1CB" w14:textId="77777777" w:rsidR="003E777F" w:rsidRDefault="003E777F" w:rsidP="004F4040">
                                  <w:r w:rsidRPr="001E7C03">
                                    <w:t>1.0</w:t>
                                  </w:r>
                                  <w:r>
                                    <w:t xml:space="preserve"> English C</w:t>
                                  </w:r>
                                  <w:r w:rsidRPr="001E7C03">
                                    <w:t>redit</w:t>
                                  </w:r>
                                </w:p>
                              </w:tc>
                            </w:tr>
                            <w:tr w:rsidR="003E777F" w14:paraId="1BF6DAB4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0933C6E8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26271BF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AML 2601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35B28075" w14:textId="77777777" w:rsidR="003E777F" w:rsidRPr="001E7C03" w:rsidRDefault="003E777F" w:rsidP="004F4040"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5CDEB0E7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6830E8D4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37610B1F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ENL 2012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0F472A4" w14:textId="77777777" w:rsidR="003E777F" w:rsidRDefault="003E777F" w:rsidP="004F4040">
                                  <w:r>
                                    <w:t>1.0 English C</w:t>
                                  </w:r>
                                  <w:r w:rsidRPr="00413F0D">
                                    <w:t>redit</w:t>
                                  </w:r>
                                </w:p>
                              </w:tc>
                            </w:tr>
                            <w:tr w:rsidR="003E777F" w14:paraId="76DDCE63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66357804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C4A1316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 w:rsidRPr="000C4B9E">
                                    <w:rPr>
                                      <w:sz w:val="24"/>
                                    </w:rPr>
                                    <w:t>ENL 2022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30CB0078" w14:textId="77777777" w:rsidR="003E777F" w:rsidRDefault="003E777F" w:rsidP="004F4040">
                                  <w:r>
                                    <w:t>1.0 English C</w:t>
                                  </w:r>
                                  <w:r w:rsidRPr="00413F0D">
                                    <w:t>redit</w:t>
                                  </w:r>
                                </w:p>
                              </w:tc>
                            </w:tr>
                            <w:tr w:rsidR="00AD72AB" w14:paraId="4AA022A2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3643A127" w14:textId="77777777" w:rsidR="00AD72AB" w:rsidRPr="00246961" w:rsidRDefault="00AD72AB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5B8A324D" w14:textId="77777777" w:rsidR="00AD72AB" w:rsidRPr="000C4B9E" w:rsidRDefault="00AD72AB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ENL 2330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5FB8ABB5" w14:textId="77777777" w:rsidR="00AD72AB" w:rsidRDefault="00AD72AB" w:rsidP="004F4040"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0E21261C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7C5D7F8F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9F38191" w14:textId="5A7C13F6" w:rsidR="003E777F" w:rsidRPr="000C4B9E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LIT 2182 </w:t>
                                  </w:r>
                                  <w:r w:rsidR="00D12D43" w:rsidRPr="00D12D43">
                                    <w:rPr>
                                      <w:sz w:val="24"/>
                                    </w:rPr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7DBE71D0" w14:textId="77777777" w:rsidR="003E777F" w:rsidRDefault="003E777F" w:rsidP="004F4040"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75F1A83C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28BFC93B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609793BB" w14:textId="77777777" w:rsidR="003E777F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LIT 2380</w:t>
                                  </w:r>
                                  <w:r w:rsidR="00D12D43">
                                    <w:rPr>
                                      <w:sz w:val="24"/>
                                    </w:rPr>
                                    <w:t xml:space="preserve"> </w:t>
                                  </w:r>
                                  <w:r w:rsidR="00D12D43" w:rsidRPr="00D12D43">
                                    <w:rPr>
                                      <w:sz w:val="24"/>
                                    </w:rPr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320B48B9" w14:textId="77777777" w:rsidR="003E777F" w:rsidRDefault="003E777F" w:rsidP="004F4040"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52D00D7E" w14:textId="77777777" w:rsidR="004F4040" w:rsidRDefault="004F40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5F0F2" id="_x0000_s1027" type="#_x0000_t202" style="position:absolute;left:0;text-align:left;margin-left:-9.85pt;margin-top:31pt;width:395.45pt;height:272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">
                <v:textbox>
                  <w:txbxContent>
                    <w:p w14:paraId="362A3623" w14:textId="77777777" w:rsidR="004F4040" w:rsidRDefault="004F4040" w:rsidP="004F4040">
                      <w:pPr>
                        <w:spacing w:line="240" w:lineRule="auto"/>
                        <w:ind w:left="8640" w:hanging="8640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 xml:space="preserve">________Communications (9 </w:t>
                      </w:r>
                      <w:r w:rsidR="00E45859">
                        <w:rPr>
                          <w:rFonts w:ascii="Century Gothic" w:hAnsi="Century Gothic"/>
                          <w:b/>
                        </w:rPr>
                        <w:t xml:space="preserve">College </w:t>
                      </w:r>
                      <w:r>
                        <w:rPr>
                          <w:rFonts w:ascii="Century Gothic" w:hAnsi="Century Gothic"/>
                          <w:b/>
                        </w:rPr>
                        <w:t>Credits</w:t>
                      </w:r>
                      <w:r w:rsidRPr="00246961">
                        <w:rPr>
                          <w:rFonts w:ascii="Century Gothic" w:hAnsi="Century Gothic"/>
                          <w:b/>
                        </w:rPr>
                        <w:t>)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705"/>
                        <w:gridCol w:w="2250"/>
                        <w:gridCol w:w="1800"/>
                      </w:tblGrid>
                      <w:tr w:rsidR="003E777F" w:rsidRPr="00246961" w14:paraId="6959163C" w14:textId="77777777" w:rsidTr="008D1B6E">
                        <w:tc>
                          <w:tcPr>
                            <w:tcW w:w="1705" w:type="dxa"/>
                            <w:shd w:val="clear" w:color="auto" w:fill="92D050"/>
                          </w:tcPr>
                          <w:p w14:paraId="0C6BA28D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250" w:type="dxa"/>
                            <w:shd w:val="clear" w:color="auto" w:fill="92D050"/>
                          </w:tcPr>
                          <w:p w14:paraId="1847B9CA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92D050"/>
                          </w:tcPr>
                          <w:p w14:paraId="12AF4790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:rsidRPr="00246961" w14:paraId="57C29E96" w14:textId="77777777" w:rsidTr="008D1B6E">
                        <w:tc>
                          <w:tcPr>
                            <w:tcW w:w="1705" w:type="dxa"/>
                          </w:tcPr>
                          <w:p w14:paraId="19B6DB1C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250" w:type="dxa"/>
                          </w:tcPr>
                          <w:p w14:paraId="17007673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ENC 1101 (3 credits)</w:t>
                            </w:r>
                          </w:p>
                        </w:tc>
                        <w:tc>
                          <w:tcPr>
                            <w:tcW w:w="1800" w:type="dxa"/>
                          </w:tcPr>
                          <w:p w14:paraId="07CCD2E0" w14:textId="77777777" w:rsidR="003E777F" w:rsidRDefault="003E777F" w:rsidP="004F4040">
                            <w:pPr>
                              <w:contextualSpacing/>
                              <w:suppressOverlap/>
                            </w:pPr>
                            <w:r>
                              <w:t>1.0 English Credit</w:t>
                            </w:r>
                          </w:p>
                        </w:tc>
                      </w:tr>
                      <w:tr w:rsidR="003E777F" w:rsidRPr="00246961" w14:paraId="35D5502A" w14:textId="77777777" w:rsidTr="008D1B6E">
                        <w:tc>
                          <w:tcPr>
                            <w:tcW w:w="1705" w:type="dxa"/>
                            <w:tcBorders>
                              <w:bottom w:val="single" w:sz="4" w:space="0" w:color="auto"/>
                            </w:tcBorders>
                          </w:tcPr>
                          <w:p w14:paraId="604AB7B5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2250" w:type="dxa"/>
                            <w:tcBorders>
                              <w:bottom w:val="single" w:sz="4" w:space="0" w:color="auto"/>
                            </w:tcBorders>
                          </w:tcPr>
                          <w:p w14:paraId="2D768514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ENC 1102 (3 credits)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bottom w:val="single" w:sz="4" w:space="0" w:color="auto"/>
                            </w:tcBorders>
                          </w:tcPr>
                          <w:p w14:paraId="36DC2071" w14:textId="77777777" w:rsidR="003E777F" w:rsidRDefault="003E777F" w:rsidP="004F4040">
                            <w:pPr>
                              <w:contextualSpacing/>
                              <w:suppressOverlap/>
                            </w:pPr>
                            <w:r>
                              <w:t>1.0 English Credit</w:t>
                            </w:r>
                          </w:p>
                        </w:tc>
                      </w:tr>
                    </w:tbl>
                    <w:p w14:paraId="53712F2D" w14:textId="77777777" w:rsidR="004F4040" w:rsidRDefault="004F4040" w:rsidP="004F4040">
                      <w:pPr>
                        <w:spacing w:line="240" w:lineRule="auto"/>
                        <w:contextualSpacing/>
                      </w:pPr>
                    </w:p>
                    <w:p w14:paraId="382BBBF9" w14:textId="77777777" w:rsidR="004F4040" w:rsidRPr="004F4040" w:rsidRDefault="004F4040" w:rsidP="004F4040">
                      <w:pPr>
                        <w:rPr>
                          <w:rFonts w:ascii="Century Gothic" w:hAnsi="Century Gothic"/>
                        </w:rPr>
                      </w:pPr>
                      <w:r w:rsidRPr="004F4040">
                        <w:rPr>
                          <w:rFonts w:ascii="Century Gothic" w:hAnsi="Century Gothic"/>
                        </w:rPr>
                        <w:t>And choose 1 from the following:</w:t>
                      </w:r>
                    </w:p>
                    <w:tbl>
                      <w:tblPr>
                        <w:tblStyle w:val="TableGrid"/>
                        <w:tblW w:w="6930" w:type="dxa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1710"/>
                        <w:gridCol w:w="2610"/>
                        <w:gridCol w:w="2610"/>
                      </w:tblGrid>
                      <w:tr w:rsidR="003E777F" w14:paraId="5897DF01" w14:textId="77777777" w:rsidTr="003E777F">
                        <w:tc>
                          <w:tcPr>
                            <w:tcW w:w="1710" w:type="dxa"/>
                            <w:shd w:val="clear" w:color="auto" w:fill="92D050"/>
                          </w:tcPr>
                          <w:p w14:paraId="00D70525" w14:textId="77777777" w:rsidR="003E777F" w:rsidRPr="00246961" w:rsidRDefault="003E777F" w:rsidP="004F4040">
                            <w:pPr>
                              <w:contextualSpacing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610" w:type="dxa"/>
                            <w:shd w:val="clear" w:color="auto" w:fill="92D050"/>
                          </w:tcPr>
                          <w:p w14:paraId="53ED0D12" w14:textId="77777777" w:rsidR="003E777F" w:rsidRPr="00246961" w:rsidRDefault="003E777F" w:rsidP="004F4040">
                            <w:pPr>
                              <w:contextualSpacing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2610" w:type="dxa"/>
                            <w:shd w:val="clear" w:color="auto" w:fill="92D050"/>
                          </w:tcPr>
                          <w:p w14:paraId="481B40F5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14:paraId="350BB7DC" w14:textId="77777777" w:rsidTr="003E777F">
                        <w:tc>
                          <w:tcPr>
                            <w:tcW w:w="1710" w:type="dxa"/>
                          </w:tcPr>
                          <w:p w14:paraId="555307B2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6D5B2BCD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AML 2010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5DAC4624" w14:textId="77777777" w:rsidR="003E777F" w:rsidRDefault="003E777F" w:rsidP="004F4040">
                            <w:r>
                              <w:t>1.0 English Credit</w:t>
                            </w:r>
                          </w:p>
                        </w:tc>
                      </w:tr>
                      <w:tr w:rsidR="003E777F" w14:paraId="0409DB6E" w14:textId="77777777" w:rsidTr="003E777F">
                        <w:tc>
                          <w:tcPr>
                            <w:tcW w:w="1710" w:type="dxa"/>
                          </w:tcPr>
                          <w:p w14:paraId="1D99322A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1926346D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AML 2020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69B5F1CB" w14:textId="77777777" w:rsidR="003E777F" w:rsidRDefault="003E777F" w:rsidP="004F4040">
                            <w:r w:rsidRPr="001E7C03">
                              <w:t>1.0</w:t>
                            </w:r>
                            <w:r>
                              <w:t xml:space="preserve"> English C</w:t>
                            </w:r>
                            <w:r w:rsidRPr="001E7C03">
                              <w:t>redit</w:t>
                            </w:r>
                          </w:p>
                        </w:tc>
                      </w:tr>
                      <w:tr w:rsidR="003E777F" w14:paraId="1BF6DAB4" w14:textId="77777777" w:rsidTr="003E777F">
                        <w:tc>
                          <w:tcPr>
                            <w:tcW w:w="1710" w:type="dxa"/>
                          </w:tcPr>
                          <w:p w14:paraId="0933C6E8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226271BF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ML 2601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35B28075" w14:textId="77777777" w:rsidR="003E777F" w:rsidRPr="001E7C03" w:rsidRDefault="003E777F" w:rsidP="004F4040">
                            <w:r>
                              <w:t>0.5 Elective Credit</w:t>
                            </w:r>
                          </w:p>
                        </w:tc>
                      </w:tr>
                      <w:tr w:rsidR="003E777F" w14:paraId="5CDEB0E7" w14:textId="77777777" w:rsidTr="003E777F">
                        <w:tc>
                          <w:tcPr>
                            <w:tcW w:w="1710" w:type="dxa"/>
                          </w:tcPr>
                          <w:p w14:paraId="6830E8D4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37610B1F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ENL 2012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20F472A4" w14:textId="77777777" w:rsidR="003E777F" w:rsidRDefault="003E777F" w:rsidP="004F4040">
                            <w:r>
                              <w:t>1.0 English C</w:t>
                            </w:r>
                            <w:r w:rsidRPr="00413F0D">
                              <w:t>redit</w:t>
                            </w:r>
                          </w:p>
                        </w:tc>
                      </w:tr>
                      <w:tr w:rsidR="003E777F" w14:paraId="76DDCE63" w14:textId="77777777" w:rsidTr="003E777F">
                        <w:tc>
                          <w:tcPr>
                            <w:tcW w:w="1710" w:type="dxa"/>
                          </w:tcPr>
                          <w:p w14:paraId="66357804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2C4A1316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 w:rsidRPr="000C4B9E">
                              <w:rPr>
                                <w:sz w:val="24"/>
                              </w:rPr>
                              <w:t>ENL 2022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30CB0078" w14:textId="77777777" w:rsidR="003E777F" w:rsidRDefault="003E777F" w:rsidP="004F4040">
                            <w:r>
                              <w:t>1.0 English C</w:t>
                            </w:r>
                            <w:r w:rsidRPr="00413F0D">
                              <w:t>redit</w:t>
                            </w:r>
                          </w:p>
                        </w:tc>
                      </w:tr>
                      <w:tr w:rsidR="00AD72AB" w14:paraId="4AA022A2" w14:textId="77777777" w:rsidTr="003E777F">
                        <w:tc>
                          <w:tcPr>
                            <w:tcW w:w="1710" w:type="dxa"/>
                          </w:tcPr>
                          <w:p w14:paraId="3643A127" w14:textId="77777777" w:rsidR="00AD72AB" w:rsidRPr="00246961" w:rsidRDefault="00AD72AB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5B8A324D" w14:textId="77777777" w:rsidR="00AD72AB" w:rsidRPr="000C4B9E" w:rsidRDefault="00AD72AB" w:rsidP="004F404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ENL 2330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5FB8ABB5" w14:textId="77777777" w:rsidR="00AD72AB" w:rsidRDefault="00AD72AB" w:rsidP="004F4040">
                            <w:r>
                              <w:t>0.5 Elective Credit</w:t>
                            </w:r>
                          </w:p>
                        </w:tc>
                      </w:tr>
                      <w:tr w:rsidR="003E777F" w14:paraId="0E21261C" w14:textId="77777777" w:rsidTr="003E777F">
                        <w:tc>
                          <w:tcPr>
                            <w:tcW w:w="1710" w:type="dxa"/>
                          </w:tcPr>
                          <w:p w14:paraId="7C5D7F8F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29F38191" w14:textId="5A7C13F6" w:rsidR="003E777F" w:rsidRPr="000C4B9E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LIT 2182 </w:t>
                            </w:r>
                            <w:r w:rsidR="00D12D43" w:rsidRPr="00D12D43">
                              <w:rPr>
                                <w:sz w:val="24"/>
                              </w:rPr>
                              <w:t>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7DBE71D0" w14:textId="77777777" w:rsidR="003E777F" w:rsidRDefault="003E777F" w:rsidP="004F4040">
                            <w:r>
                              <w:t>0.5 Elective Credit</w:t>
                            </w:r>
                          </w:p>
                        </w:tc>
                      </w:tr>
                      <w:tr w:rsidR="003E777F" w14:paraId="75F1A83C" w14:textId="77777777" w:rsidTr="003E777F">
                        <w:tc>
                          <w:tcPr>
                            <w:tcW w:w="1710" w:type="dxa"/>
                          </w:tcPr>
                          <w:p w14:paraId="28BFC93B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609793BB" w14:textId="77777777" w:rsidR="003E777F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LIT 2380</w:t>
                            </w:r>
                            <w:r w:rsidR="00D12D43">
                              <w:rPr>
                                <w:sz w:val="24"/>
                              </w:rPr>
                              <w:t xml:space="preserve"> </w:t>
                            </w:r>
                            <w:r w:rsidR="00D12D43" w:rsidRPr="00D12D43">
                              <w:rPr>
                                <w:sz w:val="24"/>
                              </w:rPr>
                              <w:t>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320B48B9" w14:textId="77777777" w:rsidR="003E777F" w:rsidRDefault="003E777F" w:rsidP="004F4040">
                            <w:r>
                              <w:t>0.5 Elective Credit</w:t>
                            </w:r>
                          </w:p>
                        </w:tc>
                      </w:tr>
                    </w:tbl>
                    <w:p w14:paraId="52D00D7E" w14:textId="77777777" w:rsidR="004F4040" w:rsidRDefault="004F4040"/>
                  </w:txbxContent>
                </v:textbox>
                <w10:wrap type="square"/>
              </v:shape>
            </w:pict>
          </mc:Fallback>
        </mc:AlternateContent>
      </w:r>
      <w:r w:rsidR="004F4040" w:rsidRPr="00E60443">
        <w:rPr>
          <w:rFonts w:ascii="Century Gothic" w:hAnsi="Century Gothic"/>
          <w:sz w:val="24"/>
        </w:rPr>
        <w:t>Student Name: ___________________</w:t>
      </w:r>
      <w:r w:rsidR="00E45859">
        <w:rPr>
          <w:rFonts w:ascii="Century Gothic" w:hAnsi="Century Gothic"/>
          <w:sz w:val="24"/>
        </w:rPr>
        <w:t>__</w:t>
      </w:r>
      <w:r w:rsidR="00E45859">
        <w:rPr>
          <w:rFonts w:ascii="Century Gothic" w:hAnsi="Century Gothic"/>
          <w:sz w:val="24"/>
        </w:rPr>
        <w:tab/>
        <w:t xml:space="preserve">                                </w:t>
      </w:r>
      <w:r w:rsidR="000F2654" w:rsidRPr="002B57B4">
        <w:rPr>
          <w:i/>
        </w:rPr>
        <w:t>Students should consult their specific program of study (see</w:t>
      </w:r>
      <w:r w:rsidR="000E0C23">
        <w:rPr>
          <w:i/>
        </w:rPr>
        <w:t xml:space="preserve"> online </w:t>
      </w:r>
      <w:hyperlink r:id="rId9" w:history="1">
        <w:r w:rsidR="000F2654" w:rsidRPr="002B57B4">
          <w:rPr>
            <w:rStyle w:val="Hyperlink"/>
            <w:i/>
          </w:rPr>
          <w:t>SJR</w:t>
        </w:r>
        <w:r w:rsidR="000F2654">
          <w:rPr>
            <w:rStyle w:val="Hyperlink"/>
            <w:i/>
          </w:rPr>
          <w:t xml:space="preserve"> State</w:t>
        </w:r>
        <w:r w:rsidR="000F2654" w:rsidRPr="002B57B4">
          <w:rPr>
            <w:rStyle w:val="Hyperlink"/>
            <w:i/>
          </w:rPr>
          <w:t xml:space="preserve"> Course Catalog</w:t>
        </w:r>
      </w:hyperlink>
      <w:r w:rsidR="000F2654" w:rsidRPr="002B57B4">
        <w:rPr>
          <w:i/>
        </w:rPr>
        <w:t>) to determine which course</w:t>
      </w:r>
      <w:r w:rsidR="002658CF">
        <w:rPr>
          <w:i/>
        </w:rPr>
        <w:t xml:space="preserve">s </w:t>
      </w:r>
      <w:r w:rsidR="000F2654" w:rsidRPr="002B57B4">
        <w:rPr>
          <w:i/>
        </w:rPr>
        <w:t xml:space="preserve">are required for their </w:t>
      </w:r>
      <w:hyperlink r:id="rId10" w:history="1">
        <w:r w:rsidR="002658CF" w:rsidRPr="002658CF">
          <w:rPr>
            <w:rStyle w:val="Hyperlink"/>
            <w:i/>
          </w:rPr>
          <w:t xml:space="preserve">baccalaureate </w:t>
        </w:r>
        <w:r w:rsidR="000F2654" w:rsidRPr="002658CF">
          <w:rPr>
            <w:rStyle w:val="Hyperlink"/>
            <w:i/>
          </w:rPr>
          <w:t>degree</w:t>
        </w:r>
        <w:r w:rsidR="002658CF" w:rsidRPr="002658CF">
          <w:rPr>
            <w:rStyle w:val="Hyperlink"/>
            <w:i/>
          </w:rPr>
          <w:t xml:space="preserve"> transfer program</w:t>
        </w:r>
      </w:hyperlink>
      <w:r w:rsidR="000F2654" w:rsidRPr="002B57B4">
        <w:rPr>
          <w:i/>
        </w:rPr>
        <w:t xml:space="preserve">. </w:t>
      </w:r>
    </w:p>
    <w:p w14:paraId="230B523B" w14:textId="478C0178" w:rsidR="00E45859" w:rsidRPr="00D174B7" w:rsidRDefault="00E45859" w:rsidP="002C5560">
      <w:pPr>
        <w:spacing w:line="240" w:lineRule="auto"/>
        <w:ind w:left="-180"/>
        <w:contextualSpacing/>
        <w:rPr>
          <w:color w:val="FF0000"/>
          <w:szCs w:val="18"/>
        </w:rPr>
      </w:pPr>
    </w:p>
    <w:p w14:paraId="045E5B82" w14:textId="77777777" w:rsidR="00E45859" w:rsidRDefault="001E1524">
      <w:pPr>
        <w:rPr>
          <w:rFonts w:ascii="Century Gothic" w:hAnsi="Century Gothic"/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F8DDF32" wp14:editId="7D06AB3F">
                <wp:simplePos x="0" y="0"/>
                <wp:positionH relativeFrom="column">
                  <wp:posOffset>-121285</wp:posOffset>
                </wp:positionH>
                <wp:positionV relativeFrom="paragraph">
                  <wp:posOffset>111760</wp:posOffset>
                </wp:positionV>
                <wp:extent cx="6673215" cy="1535430"/>
                <wp:effectExtent l="0" t="0" r="13335" b="266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3215" cy="15354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B7FCF" w14:textId="77777777" w:rsidR="00221090" w:rsidRDefault="00221090">
                            <w:pPr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</w:t>
                            </w:r>
                            <w:r w:rsidRPr="00221090">
                              <w:rPr>
                                <w:rFonts w:ascii="Century Gothic" w:hAnsi="Century Gothic"/>
                                <w:b/>
                              </w:rPr>
                              <w:t>General Education Elective</w:t>
                            </w:r>
                            <w:r w:rsidR="0037252D">
                              <w:rPr>
                                <w:rFonts w:ascii="Century Gothic" w:hAnsi="Century Gothic"/>
                                <w:b/>
                              </w:rPr>
                              <w:t>*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 xml:space="preserve"> (1 </w:t>
                            </w:r>
                            <w:r w:rsidR="00E45859">
                              <w:rPr>
                                <w:rFonts w:ascii="Century Gothic" w:hAnsi="Century Gothic"/>
                                <w:b/>
                              </w:rPr>
                              <w:t>College Credit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)</w:t>
                            </w:r>
                            <w:r w:rsidR="00332BC2">
                              <w:rPr>
                                <w:rFonts w:ascii="Century Gothic" w:hAnsi="Century Gothic"/>
                                <w:b/>
                              </w:rPr>
                              <w:t xml:space="preserve"> (Choose one)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02"/>
                              <w:gridCol w:w="2033"/>
                              <w:gridCol w:w="3204"/>
                            </w:tblGrid>
                            <w:tr w:rsidR="003E777F" w:rsidRPr="00246961" w14:paraId="2FCB5A7D" w14:textId="77777777" w:rsidTr="003E777F">
                              <w:tc>
                                <w:tcPr>
                                  <w:tcW w:w="2102" w:type="dxa"/>
                                  <w:shd w:val="clear" w:color="auto" w:fill="92D050"/>
                                </w:tcPr>
                                <w:p w14:paraId="230317C5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033" w:type="dxa"/>
                                  <w:shd w:val="clear" w:color="auto" w:fill="92D050"/>
                                </w:tcPr>
                                <w:p w14:paraId="48B3A5E0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204" w:type="dxa"/>
                                  <w:shd w:val="clear" w:color="auto" w:fill="92D050"/>
                                </w:tcPr>
                                <w:p w14:paraId="2EEF5CE4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:rsidRPr="00246961" w14:paraId="48A71215" w14:textId="77777777" w:rsidTr="003E777F">
                              <w:tc>
                                <w:tcPr>
                                  <w:tcW w:w="2102" w:type="dxa"/>
                                  <w:shd w:val="clear" w:color="auto" w:fill="auto"/>
                                </w:tcPr>
                                <w:p w14:paraId="275B4813" w14:textId="77777777" w:rsidR="003E777F" w:rsidRPr="00246961" w:rsidRDefault="003E777F" w:rsidP="00332BC2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3" w:type="dxa"/>
                                  <w:shd w:val="clear" w:color="auto" w:fill="auto"/>
                                </w:tcPr>
                                <w:p w14:paraId="73E8D27F" w14:textId="77777777" w:rsidR="003E777F" w:rsidRPr="00332BC2" w:rsidRDefault="003E777F" w:rsidP="00D12D43">
                                  <w:pPr>
                                    <w:contextualSpacing/>
                                    <w:suppressOverlap/>
                                  </w:pPr>
                                  <w:r w:rsidRPr="00332BC2">
                                    <w:t>ECO 1931</w:t>
                                  </w:r>
                                  <w:r w:rsidR="00D12D43">
                                    <w:t xml:space="preserve"> </w:t>
                                  </w:r>
                                  <w:r w:rsidR="00D12D43" w:rsidRPr="00D12D43">
                                    <w:t>(</w:t>
                                  </w:r>
                                  <w:r w:rsidR="00D12D43">
                                    <w:t>1</w:t>
                                  </w:r>
                                  <w:r w:rsidR="00D12D43" w:rsidRPr="00D12D43">
                                    <w:t xml:space="preserve"> credit)</w:t>
                                  </w:r>
                                </w:p>
                              </w:tc>
                              <w:tc>
                                <w:tcPr>
                                  <w:tcW w:w="3204" w:type="dxa"/>
                                  <w:shd w:val="clear" w:color="auto" w:fill="auto"/>
                                </w:tcPr>
                                <w:p w14:paraId="45E04AEC" w14:textId="77777777" w:rsidR="003E777F" w:rsidRDefault="003E777F" w:rsidP="00332BC2">
                                  <w:r w:rsidRPr="002A74A9">
                                    <w:t>0.5 Elective Credit</w:t>
                                  </w:r>
                                </w:p>
                              </w:tc>
                            </w:tr>
                            <w:tr w:rsidR="003E777F" w:rsidRPr="00246961" w14:paraId="591633CF" w14:textId="77777777" w:rsidTr="003E777F">
                              <w:tc>
                                <w:tcPr>
                                  <w:tcW w:w="2102" w:type="dxa"/>
                                  <w:shd w:val="clear" w:color="auto" w:fill="auto"/>
                                </w:tcPr>
                                <w:p w14:paraId="4C6D7B02" w14:textId="77777777" w:rsidR="003E777F" w:rsidRPr="00246961" w:rsidRDefault="003E777F" w:rsidP="00332BC2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3" w:type="dxa"/>
                                  <w:shd w:val="clear" w:color="auto" w:fill="auto"/>
                                </w:tcPr>
                                <w:p w14:paraId="1F14CB3A" w14:textId="77777777" w:rsidR="003E777F" w:rsidRPr="00332BC2" w:rsidRDefault="003E777F" w:rsidP="00332BC2">
                                  <w:pPr>
                                    <w:contextualSpacing/>
                                    <w:suppressOverlap/>
                                  </w:pPr>
                                  <w:r w:rsidRPr="00332BC2">
                                    <w:t>MTB 1304</w:t>
                                  </w:r>
                                  <w:r w:rsidR="00D12D43">
                                    <w:t xml:space="preserve"> </w:t>
                                  </w:r>
                                  <w:r w:rsidR="00D12D43" w:rsidRPr="00D12D43">
                                    <w:t>(1 credit)</w:t>
                                  </w:r>
                                </w:p>
                              </w:tc>
                              <w:tc>
                                <w:tcPr>
                                  <w:tcW w:w="3204" w:type="dxa"/>
                                  <w:shd w:val="clear" w:color="auto" w:fill="auto"/>
                                </w:tcPr>
                                <w:p w14:paraId="7BC53F31" w14:textId="77777777" w:rsidR="003E777F" w:rsidRDefault="003E777F" w:rsidP="00332BC2">
                                  <w:r w:rsidRPr="002A74A9"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663B1147" w14:textId="3D0BDAF6" w:rsidR="00221090" w:rsidRPr="00221090" w:rsidRDefault="0037252D">
                            <w:pPr>
                              <w:rPr>
                                <w:rFonts w:ascii="Century Gothic" w:hAnsi="Century Gothic"/>
                              </w:rPr>
                            </w:pPr>
                            <w:r>
                              <w:rPr>
                                <w:rFonts w:ascii="Century Gothic" w:hAnsi="Century Gothic"/>
                              </w:rPr>
                              <w:t>*</w:t>
                            </w:r>
                            <w:r w:rsidR="00EA0D22">
                              <w:rPr>
                                <w:rFonts w:ascii="Century Gothic" w:hAnsi="Century Gothic"/>
                              </w:rPr>
                              <w:t>Or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any college credit </w:t>
                            </w:r>
                            <w:r w:rsidR="00EA0D22">
                              <w:rPr>
                                <w:rFonts w:ascii="Century Gothic" w:hAnsi="Century Gothic"/>
                              </w:rPr>
                              <w:t xml:space="preserve">course 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>selected from communications, social science, science, humanities, or mathematics</w:t>
                            </w:r>
                            <w:r w:rsidR="00D54B91">
                              <w:rPr>
                                <w:rFonts w:ascii="Century Gothic" w:hAnsi="Century Gothic"/>
                              </w:rPr>
                              <w:t xml:space="preserve"> (preferable to the two general education elective courses listed)</w:t>
                            </w:r>
                            <w:r w:rsidR="0079623A">
                              <w:rPr>
                                <w:rFonts w:ascii="Century Gothic" w:hAnsi="Century Gothic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DDF32" id="_x0000_s1028" type="#_x0000_t202" style="position:absolute;margin-left:-9.55pt;margin-top:8.8pt;width:525.45pt;height:120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" filled="f">
                <v:textbox>
                  <w:txbxContent>
                    <w:p w14:paraId="7D1B7FCF" w14:textId="77777777" w:rsidR="00221090" w:rsidRDefault="00221090">
                      <w:pPr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</w:t>
                      </w:r>
                      <w:r w:rsidRPr="00221090">
                        <w:rPr>
                          <w:rFonts w:ascii="Century Gothic" w:hAnsi="Century Gothic"/>
                          <w:b/>
                        </w:rPr>
                        <w:t>General Education Elective</w:t>
                      </w:r>
                      <w:r w:rsidR="0037252D">
                        <w:rPr>
                          <w:rFonts w:ascii="Century Gothic" w:hAnsi="Century Gothic"/>
                          <w:b/>
                        </w:rPr>
                        <w:t>*</w:t>
                      </w:r>
                      <w:r>
                        <w:rPr>
                          <w:rFonts w:ascii="Century Gothic" w:hAnsi="Century Gothic"/>
                          <w:b/>
                        </w:rPr>
                        <w:t xml:space="preserve"> (1 </w:t>
                      </w:r>
                      <w:r w:rsidR="00E45859">
                        <w:rPr>
                          <w:rFonts w:ascii="Century Gothic" w:hAnsi="Century Gothic"/>
                          <w:b/>
                        </w:rPr>
                        <w:t>College Credit</w:t>
                      </w:r>
                      <w:r>
                        <w:rPr>
                          <w:rFonts w:ascii="Century Gothic" w:hAnsi="Century Gothic"/>
                          <w:b/>
                        </w:rPr>
                        <w:t>)</w:t>
                      </w:r>
                      <w:r w:rsidR="00332BC2">
                        <w:rPr>
                          <w:rFonts w:ascii="Century Gothic" w:hAnsi="Century Gothic"/>
                          <w:b/>
                        </w:rPr>
                        <w:t xml:space="preserve"> (Choose one)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02"/>
                        <w:gridCol w:w="2033"/>
                        <w:gridCol w:w="3204"/>
                      </w:tblGrid>
                      <w:tr w:rsidR="003E777F" w:rsidRPr="00246961" w14:paraId="2FCB5A7D" w14:textId="77777777" w:rsidTr="003E777F">
                        <w:tc>
                          <w:tcPr>
                            <w:tcW w:w="2102" w:type="dxa"/>
                            <w:shd w:val="clear" w:color="auto" w:fill="92D050"/>
                          </w:tcPr>
                          <w:p w14:paraId="230317C5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033" w:type="dxa"/>
                            <w:shd w:val="clear" w:color="auto" w:fill="92D050"/>
                          </w:tcPr>
                          <w:p w14:paraId="48B3A5E0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204" w:type="dxa"/>
                            <w:shd w:val="clear" w:color="auto" w:fill="92D050"/>
                          </w:tcPr>
                          <w:p w14:paraId="2EEF5CE4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:rsidRPr="00246961" w14:paraId="48A71215" w14:textId="77777777" w:rsidTr="003E777F">
                        <w:tc>
                          <w:tcPr>
                            <w:tcW w:w="2102" w:type="dxa"/>
                            <w:shd w:val="clear" w:color="auto" w:fill="auto"/>
                          </w:tcPr>
                          <w:p w14:paraId="275B4813" w14:textId="77777777" w:rsidR="003E777F" w:rsidRPr="00246961" w:rsidRDefault="003E777F" w:rsidP="00332BC2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033" w:type="dxa"/>
                            <w:shd w:val="clear" w:color="auto" w:fill="auto"/>
                          </w:tcPr>
                          <w:p w14:paraId="73E8D27F" w14:textId="77777777" w:rsidR="003E777F" w:rsidRPr="00332BC2" w:rsidRDefault="003E777F" w:rsidP="00D12D43">
                            <w:pPr>
                              <w:contextualSpacing/>
                              <w:suppressOverlap/>
                            </w:pPr>
                            <w:r w:rsidRPr="00332BC2">
                              <w:t>ECO 1931</w:t>
                            </w:r>
                            <w:r w:rsidR="00D12D43">
                              <w:t xml:space="preserve"> </w:t>
                            </w:r>
                            <w:r w:rsidR="00D12D43" w:rsidRPr="00D12D43">
                              <w:t>(</w:t>
                            </w:r>
                            <w:r w:rsidR="00D12D43">
                              <w:t>1</w:t>
                            </w:r>
                            <w:r w:rsidR="00D12D43" w:rsidRPr="00D12D43">
                              <w:t xml:space="preserve"> credit)</w:t>
                            </w:r>
                          </w:p>
                        </w:tc>
                        <w:tc>
                          <w:tcPr>
                            <w:tcW w:w="3204" w:type="dxa"/>
                            <w:shd w:val="clear" w:color="auto" w:fill="auto"/>
                          </w:tcPr>
                          <w:p w14:paraId="45E04AEC" w14:textId="77777777" w:rsidR="003E777F" w:rsidRDefault="003E777F" w:rsidP="00332BC2">
                            <w:r w:rsidRPr="002A74A9">
                              <w:t>0.5 Elective Credit</w:t>
                            </w:r>
                          </w:p>
                        </w:tc>
                      </w:tr>
                      <w:tr w:rsidR="003E777F" w:rsidRPr="00246961" w14:paraId="591633CF" w14:textId="77777777" w:rsidTr="003E777F">
                        <w:tc>
                          <w:tcPr>
                            <w:tcW w:w="2102" w:type="dxa"/>
                            <w:shd w:val="clear" w:color="auto" w:fill="auto"/>
                          </w:tcPr>
                          <w:p w14:paraId="4C6D7B02" w14:textId="77777777" w:rsidR="003E777F" w:rsidRPr="00246961" w:rsidRDefault="003E777F" w:rsidP="00332BC2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033" w:type="dxa"/>
                            <w:shd w:val="clear" w:color="auto" w:fill="auto"/>
                          </w:tcPr>
                          <w:p w14:paraId="1F14CB3A" w14:textId="77777777" w:rsidR="003E777F" w:rsidRPr="00332BC2" w:rsidRDefault="003E777F" w:rsidP="00332BC2">
                            <w:pPr>
                              <w:contextualSpacing/>
                              <w:suppressOverlap/>
                            </w:pPr>
                            <w:r w:rsidRPr="00332BC2">
                              <w:t>MTB 1304</w:t>
                            </w:r>
                            <w:r w:rsidR="00D12D43">
                              <w:t xml:space="preserve"> </w:t>
                            </w:r>
                            <w:r w:rsidR="00D12D43" w:rsidRPr="00D12D43">
                              <w:t>(1 credit)</w:t>
                            </w:r>
                          </w:p>
                        </w:tc>
                        <w:tc>
                          <w:tcPr>
                            <w:tcW w:w="3204" w:type="dxa"/>
                            <w:shd w:val="clear" w:color="auto" w:fill="auto"/>
                          </w:tcPr>
                          <w:p w14:paraId="7BC53F31" w14:textId="77777777" w:rsidR="003E777F" w:rsidRDefault="003E777F" w:rsidP="00332BC2">
                            <w:r w:rsidRPr="002A74A9">
                              <w:t>0.5 Elective Credit</w:t>
                            </w:r>
                          </w:p>
                        </w:tc>
                      </w:tr>
                    </w:tbl>
                    <w:p w14:paraId="663B1147" w14:textId="3D0BDAF6" w:rsidR="00221090" w:rsidRPr="00221090" w:rsidRDefault="0037252D">
                      <w:pPr>
                        <w:rPr>
                          <w:rFonts w:ascii="Century Gothic" w:hAnsi="Century Gothic"/>
                        </w:rPr>
                      </w:pPr>
                      <w:r>
                        <w:rPr>
                          <w:rFonts w:ascii="Century Gothic" w:hAnsi="Century Gothic"/>
                        </w:rPr>
                        <w:t>*</w:t>
                      </w:r>
                      <w:r w:rsidR="00EA0D22">
                        <w:rPr>
                          <w:rFonts w:ascii="Century Gothic" w:hAnsi="Century Gothic"/>
                        </w:rPr>
                        <w:t>Or</w:t>
                      </w:r>
                      <w:r>
                        <w:rPr>
                          <w:rFonts w:ascii="Century Gothic" w:hAnsi="Century Gothic"/>
                        </w:rPr>
                        <w:t xml:space="preserve"> any college credit </w:t>
                      </w:r>
                      <w:r w:rsidR="00EA0D22">
                        <w:rPr>
                          <w:rFonts w:ascii="Century Gothic" w:hAnsi="Century Gothic"/>
                        </w:rPr>
                        <w:t xml:space="preserve">course </w:t>
                      </w:r>
                      <w:r>
                        <w:rPr>
                          <w:rFonts w:ascii="Century Gothic" w:hAnsi="Century Gothic"/>
                        </w:rPr>
                        <w:t>selected from communications, social science, science, humanities, or mathematics</w:t>
                      </w:r>
                      <w:r w:rsidR="00D54B91">
                        <w:rPr>
                          <w:rFonts w:ascii="Century Gothic" w:hAnsi="Century Gothic"/>
                        </w:rPr>
                        <w:t xml:space="preserve"> (preferable to the two general education elective courses listed)</w:t>
                      </w:r>
                      <w:r w:rsidR="0079623A">
                        <w:rPr>
                          <w:rFonts w:ascii="Century Gothic" w:hAnsi="Century Gothic"/>
                        </w:rP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E934F0" w14:textId="77777777" w:rsidR="00B66294" w:rsidRDefault="00B66294" w:rsidP="004F4040"/>
    <w:p w14:paraId="37A0A332" w14:textId="77777777" w:rsidR="00B66294" w:rsidRPr="00B66294" w:rsidRDefault="00B66294" w:rsidP="00B66294"/>
    <w:p w14:paraId="28A17DFF" w14:textId="77777777" w:rsidR="00B66294" w:rsidRPr="00B66294" w:rsidRDefault="00B66294" w:rsidP="00B66294"/>
    <w:p w14:paraId="566B6864" w14:textId="77777777" w:rsidR="00B66294" w:rsidRPr="00B66294" w:rsidRDefault="00B66294" w:rsidP="00B66294"/>
    <w:p w14:paraId="7190AC7A" w14:textId="77777777" w:rsidR="00B66294" w:rsidRPr="00B66294" w:rsidRDefault="00B66294" w:rsidP="00B66294"/>
    <w:p w14:paraId="5635B097" w14:textId="77777777" w:rsidR="00B66294" w:rsidRPr="00B66294" w:rsidRDefault="00B66294" w:rsidP="00B66294"/>
    <w:p w14:paraId="64C47CD3" w14:textId="59412ED5" w:rsidR="00B66294" w:rsidRPr="00B66294" w:rsidRDefault="00DD34F6" w:rsidP="00DD34F6">
      <w:pPr>
        <w:tabs>
          <w:tab w:val="left" w:pos="1141"/>
        </w:tabs>
      </w:pPr>
      <w:r>
        <w:tab/>
      </w:r>
    </w:p>
    <w:p w14:paraId="60F5A10A" w14:textId="77777777" w:rsidR="00B66294" w:rsidRPr="00B66294" w:rsidRDefault="00DD17FC" w:rsidP="00B662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9D2B31" wp14:editId="398EC148">
                <wp:simplePos x="0" y="0"/>
                <wp:positionH relativeFrom="column">
                  <wp:posOffset>29688</wp:posOffset>
                </wp:positionH>
                <wp:positionV relativeFrom="paragraph">
                  <wp:posOffset>53439</wp:posOffset>
                </wp:positionV>
                <wp:extent cx="6851177" cy="5106390"/>
                <wp:effectExtent l="0" t="0" r="26035" b="1841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1177" cy="51063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AC3B07" w14:textId="77777777" w:rsidR="00FB1C36" w:rsidRDefault="00FB1C36" w:rsidP="00FB1C36">
                            <w:pPr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___</w:t>
                            </w:r>
                            <w:r w:rsidRPr="00413F0D">
                              <w:rPr>
                                <w:rFonts w:ascii="Century Gothic" w:hAnsi="Century Gothic"/>
                                <w:b/>
                              </w:rPr>
                              <w:t>Humanities (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3</w:t>
                            </w:r>
                            <w:r w:rsidRPr="00413F0D">
                              <w:rPr>
                                <w:rFonts w:ascii="Century Gothic" w:hAnsi="Century Gothic"/>
                                <w:b/>
                              </w:rPr>
                              <w:t xml:space="preserve"> </w:t>
                            </w:r>
                            <w:r w:rsidR="00E45859">
                              <w:rPr>
                                <w:rFonts w:ascii="Century Gothic" w:hAnsi="Century Gothic"/>
                                <w:b/>
                              </w:rPr>
                              <w:t xml:space="preserve">College 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C</w:t>
                            </w:r>
                            <w:r w:rsidRPr="00413F0D">
                              <w:rPr>
                                <w:rFonts w:ascii="Century Gothic" w:hAnsi="Century Gothic"/>
                                <w:b/>
                              </w:rPr>
                              <w:t>redits)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*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515"/>
                              <w:gridCol w:w="2520"/>
                              <w:gridCol w:w="3870"/>
                            </w:tblGrid>
                            <w:tr w:rsidR="003E777F" w14:paraId="13D972BF" w14:textId="77777777" w:rsidTr="00A579AF">
                              <w:trPr>
                                <w:trHeight w:val="524"/>
                              </w:trPr>
                              <w:tc>
                                <w:tcPr>
                                  <w:tcW w:w="2515" w:type="dxa"/>
                                  <w:shd w:val="clear" w:color="auto" w:fill="92D050"/>
                                </w:tcPr>
                                <w:p w14:paraId="01613864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  <w:shd w:val="clear" w:color="auto" w:fill="92D050"/>
                                </w:tcPr>
                                <w:p w14:paraId="09BD0B52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92D050"/>
                                </w:tcPr>
                                <w:p w14:paraId="3467F973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14:paraId="7EED87C4" w14:textId="77777777" w:rsidTr="00A579AF">
                              <w:tc>
                                <w:tcPr>
                                  <w:tcW w:w="2515" w:type="dxa"/>
                                  <w:shd w:val="clear" w:color="auto" w:fill="auto"/>
                                </w:tcPr>
                                <w:p w14:paraId="1813BE4A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20" w:type="dxa"/>
                                  <w:shd w:val="clear" w:color="auto" w:fill="auto"/>
                                </w:tcPr>
                                <w:p w14:paraId="4877D980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HUM 2020</w:t>
                                  </w:r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auto"/>
                                </w:tcPr>
                                <w:p w14:paraId="38DFDB51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797E6622" w14:textId="77777777" w:rsidR="00FB1C36" w:rsidRPr="004F4040" w:rsidRDefault="00FB1C36" w:rsidP="00FB1C36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4F4040">
                              <w:rPr>
                                <w:rFonts w:ascii="Century Gothic" w:hAnsi="Century Gothic"/>
                              </w:rPr>
                              <w:t>And choose 1 from the following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486"/>
                              <w:gridCol w:w="2549"/>
                              <w:gridCol w:w="3847"/>
                            </w:tblGrid>
                            <w:tr w:rsidR="003E777F" w14:paraId="69682767" w14:textId="77777777" w:rsidTr="003E777F">
                              <w:tc>
                                <w:tcPr>
                                  <w:tcW w:w="2486" w:type="dxa"/>
                                  <w:shd w:val="clear" w:color="auto" w:fill="92D050"/>
                                </w:tcPr>
                                <w:p w14:paraId="012110FB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549" w:type="dxa"/>
                                  <w:shd w:val="clear" w:color="auto" w:fill="92D050"/>
                                </w:tcPr>
                                <w:p w14:paraId="6C950C93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  <w:shd w:val="clear" w:color="auto" w:fill="92D050"/>
                                </w:tcPr>
                                <w:p w14:paraId="2D1067BA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14:paraId="37C1EE2E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5BBC9CA4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6DD233F0" w14:textId="72A678D6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ARH 100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341F81C3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45472A5F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25DB3A79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665EECAD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ARH 205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62AA95F1" w14:textId="77777777" w:rsidR="003E777F" w:rsidRDefault="003E777F" w:rsidP="00B66294">
                                  <w:pPr>
                                    <w:suppressOverlap/>
                                  </w:pPr>
                                  <w:r w:rsidRPr="00413F0D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1F795CE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563166F6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4047CD26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ARH 2051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1D960638" w14:textId="77777777" w:rsidR="003E777F" w:rsidRDefault="003E777F" w:rsidP="00B66294">
                                  <w:pPr>
                                    <w:suppressOverlap/>
                                  </w:pPr>
                                  <w:r w:rsidRPr="00413F0D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6A30EACB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0DEDB322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2FDCF14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DAN 210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0DFE2728" w14:textId="77777777" w:rsidR="003E777F" w:rsidRDefault="003E777F" w:rsidP="00B66294">
                                  <w:pPr>
                                    <w:suppressOverlap/>
                                  </w:pPr>
                                  <w:r w:rsidRPr="00413F0D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1002372D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71AC4F9A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A76A953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>
                                    <w:t>HUM 222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354AC206" w14:textId="77777777" w:rsidR="003E777F" w:rsidRPr="00413F0D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56BDB7C2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400B6867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10B113F5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>
                                    <w:t>HUM 2223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74575DFD" w14:textId="77777777" w:rsidR="003E777F" w:rsidRPr="00413F0D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0CA4AD75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473F6943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66B61CBC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>
                                    <w:t>HUM 2232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737939A0" w14:textId="77777777" w:rsidR="003E777F" w:rsidRPr="00413F0D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0AB5D67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249F1E93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0764A24E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HUM 2234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3AB346F4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2AD290E5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7CF11BD8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48C62966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HUM 225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752F18AD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46715B4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6B0D7855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ECE383B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HUM 231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48502A3E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82659B" w14:paraId="2D5AC2D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309B56F3" w14:textId="77777777" w:rsidR="0082659B" w:rsidRPr="00246961" w:rsidRDefault="0082659B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52638078" w14:textId="77777777" w:rsidR="0082659B" w:rsidRPr="00190CE3" w:rsidRDefault="0082659B" w:rsidP="00B66294">
                                  <w:pPr>
                                    <w:suppressOverlap/>
                                  </w:pPr>
                                  <w:r>
                                    <w:t>LIT 200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4E444D6A" w14:textId="77777777" w:rsidR="0082659B" w:rsidRPr="00ED149F" w:rsidRDefault="0082659B" w:rsidP="00B66294">
                                  <w:pPr>
                                    <w:suppressOverlap/>
                                  </w:pPr>
                                  <w:r>
                                    <w:t>1.0 English Credit</w:t>
                                  </w:r>
                                </w:p>
                              </w:tc>
                            </w:tr>
                            <w:tr w:rsidR="003E777F" w14:paraId="7F1099C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0DF151BB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DD91912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MUH 2112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0CA3B2D7" w14:textId="77777777" w:rsidR="003E777F" w:rsidRPr="00413F0D" w:rsidRDefault="003E777F" w:rsidP="00B66294">
                                  <w:pPr>
                                    <w:suppressOverlap/>
                                  </w:pPr>
                                  <w:r w:rsidRPr="00ED149F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4DE950F0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3AE83F8F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ADB29E3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MUL 101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44E2DA9B" w14:textId="77777777" w:rsidR="003E777F" w:rsidRPr="00ED149F" w:rsidRDefault="003E777F" w:rsidP="00B66294">
                                  <w:pPr>
                                    <w:suppressOverlap/>
                                  </w:pPr>
                                  <w:r w:rsidRPr="00ED149F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393902DB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0AD2DEDB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56BC3EF7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>
                                    <w:t>PHI 201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0EC8678B" w14:textId="77777777" w:rsidR="003E777F" w:rsidRPr="00ED149F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72673535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5B2F70B6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4603D833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PHI 263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1C89ED74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254FFA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20ECABD1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7C7129B0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1C593376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THE 100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2517E659" w14:textId="77777777" w:rsidR="003E777F" w:rsidRPr="00ED149F" w:rsidRDefault="003E777F" w:rsidP="00B66294">
                                  <w:pPr>
                                    <w:suppressOverlap/>
                                  </w:pPr>
                                  <w:r w:rsidRPr="006006E6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65B12737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32882F58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2D8D0236" w14:textId="77777777" w:rsidR="003E777F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THE 102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159A90C9" w14:textId="77777777" w:rsidR="003E777F" w:rsidRPr="006006E6" w:rsidRDefault="003E777F" w:rsidP="00B66294">
                                  <w:pPr>
                                    <w:suppressOverlap/>
                                  </w:pPr>
                                  <w:r w:rsidRPr="00ED149F">
                                    <w:t>0.5 Performing Fine Arts Credit</w:t>
                                  </w:r>
                                </w:p>
                              </w:tc>
                            </w:tr>
                          </w:tbl>
                          <w:p w14:paraId="583A4BA9" w14:textId="000F4622" w:rsidR="00FB1C36" w:rsidRDefault="00FB1C36" w:rsidP="000B091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D2B31" id="Text Box 1" o:spid="_x0000_s1029" type="#_x0000_t202" style="position:absolute;margin-left:2.35pt;margin-top:4.2pt;width:539.45pt;height:402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" filled="f" strokeweight=".5pt">
                <v:textbox>
                  <w:txbxContent>
                    <w:p w14:paraId="03AC3B07" w14:textId="77777777" w:rsidR="00FB1C36" w:rsidRDefault="00FB1C36" w:rsidP="00FB1C36">
                      <w:pPr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___</w:t>
                      </w:r>
                      <w:r w:rsidRPr="00413F0D">
                        <w:rPr>
                          <w:rFonts w:ascii="Century Gothic" w:hAnsi="Century Gothic"/>
                          <w:b/>
                        </w:rPr>
                        <w:t>Humanities (</w:t>
                      </w:r>
                      <w:r>
                        <w:rPr>
                          <w:rFonts w:ascii="Century Gothic" w:hAnsi="Century Gothic"/>
                          <w:b/>
                        </w:rPr>
                        <w:t>3</w:t>
                      </w:r>
                      <w:r w:rsidRPr="00413F0D">
                        <w:rPr>
                          <w:rFonts w:ascii="Century Gothic" w:hAnsi="Century Gothic"/>
                          <w:b/>
                        </w:rPr>
                        <w:t xml:space="preserve"> </w:t>
                      </w:r>
                      <w:r w:rsidR="00E45859">
                        <w:rPr>
                          <w:rFonts w:ascii="Century Gothic" w:hAnsi="Century Gothic"/>
                          <w:b/>
                        </w:rPr>
                        <w:t xml:space="preserve">College </w:t>
                      </w:r>
                      <w:r>
                        <w:rPr>
                          <w:rFonts w:ascii="Century Gothic" w:hAnsi="Century Gothic"/>
                          <w:b/>
                        </w:rPr>
                        <w:t>C</w:t>
                      </w:r>
                      <w:r w:rsidRPr="00413F0D">
                        <w:rPr>
                          <w:rFonts w:ascii="Century Gothic" w:hAnsi="Century Gothic"/>
                          <w:b/>
                        </w:rPr>
                        <w:t>redits)</w:t>
                      </w:r>
                      <w:r>
                        <w:rPr>
                          <w:rFonts w:ascii="Century Gothic" w:hAnsi="Century Gothic"/>
                          <w:b/>
                        </w:rPr>
                        <w:t>*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515"/>
                        <w:gridCol w:w="2520"/>
                        <w:gridCol w:w="3870"/>
                      </w:tblGrid>
                      <w:tr w:rsidR="003E777F" w14:paraId="13D972BF" w14:textId="77777777" w:rsidTr="00A579AF">
                        <w:trPr>
                          <w:trHeight w:val="524"/>
                        </w:trPr>
                        <w:tc>
                          <w:tcPr>
                            <w:tcW w:w="2515" w:type="dxa"/>
                            <w:shd w:val="clear" w:color="auto" w:fill="92D050"/>
                          </w:tcPr>
                          <w:p w14:paraId="01613864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520" w:type="dxa"/>
                            <w:shd w:val="clear" w:color="auto" w:fill="92D050"/>
                          </w:tcPr>
                          <w:p w14:paraId="09BD0B52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870" w:type="dxa"/>
                            <w:shd w:val="clear" w:color="auto" w:fill="92D050"/>
                          </w:tcPr>
                          <w:p w14:paraId="3467F973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14:paraId="7EED87C4" w14:textId="77777777" w:rsidTr="00A579AF">
                        <w:tc>
                          <w:tcPr>
                            <w:tcW w:w="2515" w:type="dxa"/>
                            <w:shd w:val="clear" w:color="auto" w:fill="auto"/>
                          </w:tcPr>
                          <w:p w14:paraId="1813BE4A" w14:textId="77777777" w:rsidR="003E777F" w:rsidRPr="00246961" w:rsidRDefault="003E777F" w:rsidP="00B66294">
                            <w:pPr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520" w:type="dxa"/>
                            <w:shd w:val="clear" w:color="auto" w:fill="auto"/>
                          </w:tcPr>
                          <w:p w14:paraId="4877D980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HUM 2020</w:t>
                            </w:r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3870" w:type="dxa"/>
                            <w:shd w:val="clear" w:color="auto" w:fill="auto"/>
                          </w:tcPr>
                          <w:p w14:paraId="38DFDB51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</w:tbl>
                    <w:p w14:paraId="797E6622" w14:textId="77777777" w:rsidR="00FB1C36" w:rsidRPr="004F4040" w:rsidRDefault="00FB1C36" w:rsidP="00FB1C36">
                      <w:pPr>
                        <w:rPr>
                          <w:rFonts w:ascii="Century Gothic" w:hAnsi="Century Gothic"/>
                        </w:rPr>
                      </w:pPr>
                      <w:r w:rsidRPr="004F4040">
                        <w:rPr>
                          <w:rFonts w:ascii="Century Gothic" w:hAnsi="Century Gothic"/>
                        </w:rPr>
                        <w:t>And choose 1 from the following: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486"/>
                        <w:gridCol w:w="2549"/>
                        <w:gridCol w:w="3847"/>
                      </w:tblGrid>
                      <w:tr w:rsidR="003E777F" w14:paraId="69682767" w14:textId="77777777" w:rsidTr="003E777F">
                        <w:tc>
                          <w:tcPr>
                            <w:tcW w:w="2486" w:type="dxa"/>
                            <w:shd w:val="clear" w:color="auto" w:fill="92D050"/>
                          </w:tcPr>
                          <w:p w14:paraId="012110FB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549" w:type="dxa"/>
                            <w:shd w:val="clear" w:color="auto" w:fill="92D050"/>
                          </w:tcPr>
                          <w:p w14:paraId="6C950C93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847" w:type="dxa"/>
                            <w:shd w:val="clear" w:color="auto" w:fill="92D050"/>
                          </w:tcPr>
                          <w:p w14:paraId="2D1067BA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14:paraId="37C1EE2E" w14:textId="77777777" w:rsidTr="003E777F">
                        <w:tc>
                          <w:tcPr>
                            <w:tcW w:w="2486" w:type="dxa"/>
                          </w:tcPr>
                          <w:p w14:paraId="5BBC9CA4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2549" w:type="dxa"/>
                          </w:tcPr>
                          <w:p w14:paraId="6DD233F0" w14:textId="72A678D6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ARH 100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341F81C3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0.5 Performing Fine Arts Credit</w:t>
                            </w:r>
                          </w:p>
                        </w:tc>
                      </w:tr>
                      <w:tr w:rsidR="003E777F" w14:paraId="45472A5F" w14:textId="77777777" w:rsidTr="003E777F">
                        <w:tc>
                          <w:tcPr>
                            <w:tcW w:w="2486" w:type="dxa"/>
                          </w:tcPr>
                          <w:p w14:paraId="25DB3A79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665EECAD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ARH 205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62AA95F1" w14:textId="77777777" w:rsidR="003E777F" w:rsidRDefault="003E777F" w:rsidP="00B66294">
                            <w:pPr>
                              <w:suppressOverlap/>
                            </w:pPr>
                            <w:r w:rsidRPr="00413F0D">
                              <w:t>0.5 Performing Fine Arts Credit</w:t>
                            </w:r>
                          </w:p>
                        </w:tc>
                      </w:tr>
                      <w:tr w:rsidR="003E777F" w14:paraId="1F795CE6" w14:textId="77777777" w:rsidTr="003E777F">
                        <w:tc>
                          <w:tcPr>
                            <w:tcW w:w="2486" w:type="dxa"/>
                          </w:tcPr>
                          <w:p w14:paraId="563166F6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4047CD26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ARH 2051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1D960638" w14:textId="77777777" w:rsidR="003E777F" w:rsidRDefault="003E777F" w:rsidP="00B66294">
                            <w:pPr>
                              <w:suppressOverlap/>
                            </w:pPr>
                            <w:r w:rsidRPr="00413F0D">
                              <w:t>0.5 Performing Fine Arts Credit</w:t>
                            </w:r>
                          </w:p>
                        </w:tc>
                      </w:tr>
                      <w:tr w:rsidR="003E777F" w14:paraId="6A30EACB" w14:textId="77777777" w:rsidTr="003E777F">
                        <w:tc>
                          <w:tcPr>
                            <w:tcW w:w="2486" w:type="dxa"/>
                          </w:tcPr>
                          <w:p w14:paraId="0DEDB322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2FDCF14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DAN 210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0DFE2728" w14:textId="77777777" w:rsidR="003E777F" w:rsidRDefault="003E777F" w:rsidP="00B66294">
                            <w:pPr>
                              <w:suppressOverlap/>
                            </w:pPr>
                            <w:r w:rsidRPr="00413F0D">
                              <w:t>0.5 Performing Fine Arts Credit</w:t>
                            </w:r>
                          </w:p>
                        </w:tc>
                      </w:tr>
                      <w:tr w:rsidR="003E777F" w14:paraId="1002372D" w14:textId="77777777" w:rsidTr="003E777F">
                        <w:tc>
                          <w:tcPr>
                            <w:tcW w:w="2486" w:type="dxa"/>
                          </w:tcPr>
                          <w:p w14:paraId="71AC4F9A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A76A953" w14:textId="77777777" w:rsidR="003E777F" w:rsidRPr="00190CE3" w:rsidRDefault="003E777F" w:rsidP="00B66294">
                            <w:pPr>
                              <w:suppressOverlap/>
                            </w:pPr>
                            <w:r>
                              <w:t>HUM 222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354AC206" w14:textId="77777777" w:rsidR="003E777F" w:rsidRPr="00413F0D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56BDB7C2" w14:textId="77777777" w:rsidTr="003E777F">
                        <w:tc>
                          <w:tcPr>
                            <w:tcW w:w="2486" w:type="dxa"/>
                          </w:tcPr>
                          <w:p w14:paraId="400B6867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10B113F5" w14:textId="77777777" w:rsidR="003E777F" w:rsidRPr="00190CE3" w:rsidRDefault="003E777F" w:rsidP="00B66294">
                            <w:pPr>
                              <w:suppressOverlap/>
                            </w:pPr>
                            <w:r>
                              <w:t>HUM 2223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74575DFD" w14:textId="77777777" w:rsidR="003E777F" w:rsidRPr="00413F0D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0CA4AD75" w14:textId="77777777" w:rsidTr="003E777F">
                        <w:tc>
                          <w:tcPr>
                            <w:tcW w:w="2486" w:type="dxa"/>
                          </w:tcPr>
                          <w:p w14:paraId="473F6943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66B61CBC" w14:textId="77777777" w:rsidR="003E777F" w:rsidRPr="00190CE3" w:rsidRDefault="003E777F" w:rsidP="00B66294">
                            <w:pPr>
                              <w:suppressOverlap/>
                            </w:pPr>
                            <w:r>
                              <w:t>HUM 2232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737939A0" w14:textId="77777777" w:rsidR="003E777F" w:rsidRPr="00413F0D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0AB5D676" w14:textId="77777777" w:rsidTr="003E777F">
                        <w:tc>
                          <w:tcPr>
                            <w:tcW w:w="2486" w:type="dxa"/>
                          </w:tcPr>
                          <w:p w14:paraId="249F1E93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0764A24E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HUM 2234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3AB346F4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2AD290E5" w14:textId="77777777" w:rsidTr="003E777F">
                        <w:tc>
                          <w:tcPr>
                            <w:tcW w:w="2486" w:type="dxa"/>
                          </w:tcPr>
                          <w:p w14:paraId="7CF11BD8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48C62966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HUM 225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752F18AD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46715B46" w14:textId="77777777" w:rsidTr="003E777F">
                        <w:tc>
                          <w:tcPr>
                            <w:tcW w:w="2486" w:type="dxa"/>
                          </w:tcPr>
                          <w:p w14:paraId="6B0D7855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ECE383B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HUM 231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48502A3E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82659B" w14:paraId="2D5AC2D6" w14:textId="77777777" w:rsidTr="003E777F">
                        <w:tc>
                          <w:tcPr>
                            <w:tcW w:w="2486" w:type="dxa"/>
                          </w:tcPr>
                          <w:p w14:paraId="309B56F3" w14:textId="77777777" w:rsidR="0082659B" w:rsidRPr="00246961" w:rsidRDefault="0082659B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52638078" w14:textId="77777777" w:rsidR="0082659B" w:rsidRPr="00190CE3" w:rsidRDefault="0082659B" w:rsidP="00B66294">
                            <w:pPr>
                              <w:suppressOverlap/>
                            </w:pPr>
                            <w:r>
                              <w:t>LIT 200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4E444D6A" w14:textId="77777777" w:rsidR="0082659B" w:rsidRPr="00ED149F" w:rsidRDefault="0082659B" w:rsidP="00B66294">
                            <w:pPr>
                              <w:suppressOverlap/>
                            </w:pPr>
                            <w:r>
                              <w:t>1.0 English Credit</w:t>
                            </w:r>
                          </w:p>
                        </w:tc>
                      </w:tr>
                      <w:tr w:rsidR="003E777F" w14:paraId="7F1099C6" w14:textId="77777777" w:rsidTr="003E777F">
                        <w:tc>
                          <w:tcPr>
                            <w:tcW w:w="2486" w:type="dxa"/>
                          </w:tcPr>
                          <w:p w14:paraId="0DF151BB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DD91912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MUH 2112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0CA3B2D7" w14:textId="77777777" w:rsidR="003E777F" w:rsidRPr="00413F0D" w:rsidRDefault="003E777F" w:rsidP="00B66294">
                            <w:pPr>
                              <w:suppressOverlap/>
                            </w:pPr>
                            <w:r w:rsidRPr="00ED149F">
                              <w:t>0.5 Performing Fine Arts Credit</w:t>
                            </w:r>
                          </w:p>
                        </w:tc>
                      </w:tr>
                      <w:tr w:rsidR="003E777F" w14:paraId="4DE950F0" w14:textId="77777777" w:rsidTr="003E777F">
                        <w:tc>
                          <w:tcPr>
                            <w:tcW w:w="2486" w:type="dxa"/>
                          </w:tcPr>
                          <w:p w14:paraId="3AE83F8F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ADB29E3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MUL 101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44E2DA9B" w14:textId="77777777" w:rsidR="003E777F" w:rsidRPr="00ED149F" w:rsidRDefault="003E777F" w:rsidP="00B66294">
                            <w:pPr>
                              <w:suppressOverlap/>
                            </w:pPr>
                            <w:r w:rsidRPr="00ED149F">
                              <w:t>0.5 Performing Fine Arts Credit</w:t>
                            </w:r>
                          </w:p>
                        </w:tc>
                      </w:tr>
                      <w:tr w:rsidR="003E777F" w14:paraId="393902DB" w14:textId="77777777" w:rsidTr="003E777F">
                        <w:tc>
                          <w:tcPr>
                            <w:tcW w:w="2486" w:type="dxa"/>
                          </w:tcPr>
                          <w:p w14:paraId="0AD2DEDB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56BC3EF7" w14:textId="77777777" w:rsidR="003E777F" w:rsidRPr="00190CE3" w:rsidRDefault="003E777F" w:rsidP="00B66294">
                            <w:pPr>
                              <w:suppressOverlap/>
                            </w:pPr>
                            <w:r>
                              <w:t>PHI 201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0EC8678B" w14:textId="77777777" w:rsidR="003E777F" w:rsidRPr="00ED149F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72673535" w14:textId="77777777" w:rsidTr="003E777F">
                        <w:tc>
                          <w:tcPr>
                            <w:tcW w:w="2486" w:type="dxa"/>
                          </w:tcPr>
                          <w:p w14:paraId="5B2F70B6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4603D833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PHI 263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1C89ED74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254FFA">
                              <w:t>0.5 Elective Credit</w:t>
                            </w:r>
                          </w:p>
                        </w:tc>
                      </w:tr>
                      <w:tr w:rsidR="003E777F" w14:paraId="20ECABD1" w14:textId="77777777" w:rsidTr="003E777F">
                        <w:tc>
                          <w:tcPr>
                            <w:tcW w:w="2486" w:type="dxa"/>
                          </w:tcPr>
                          <w:p w14:paraId="7C7129B0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1C593376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THE 100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2517E659" w14:textId="77777777" w:rsidR="003E777F" w:rsidRPr="00ED149F" w:rsidRDefault="003E777F" w:rsidP="00B66294">
                            <w:pPr>
                              <w:suppressOverlap/>
                            </w:pPr>
                            <w:r w:rsidRPr="006006E6">
                              <w:t>0.5 Performing Fine Arts Credit</w:t>
                            </w:r>
                          </w:p>
                        </w:tc>
                      </w:tr>
                      <w:tr w:rsidR="003E777F" w14:paraId="65B12737" w14:textId="77777777" w:rsidTr="003E777F">
                        <w:tc>
                          <w:tcPr>
                            <w:tcW w:w="2486" w:type="dxa"/>
                          </w:tcPr>
                          <w:p w14:paraId="32882F58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2D8D0236" w14:textId="77777777" w:rsidR="003E777F" w:rsidRDefault="003E777F" w:rsidP="00B66294">
                            <w:pPr>
                              <w:suppressOverlap/>
                            </w:pPr>
                            <w:r w:rsidRPr="00190CE3">
                              <w:t>THE 102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159A90C9" w14:textId="77777777" w:rsidR="003E777F" w:rsidRPr="006006E6" w:rsidRDefault="003E777F" w:rsidP="00B66294">
                            <w:pPr>
                              <w:suppressOverlap/>
                            </w:pPr>
                            <w:r w:rsidRPr="00ED149F">
                              <w:t>0.5 Performing Fine Arts Credit</w:t>
                            </w:r>
                          </w:p>
                        </w:tc>
                      </w:tr>
                    </w:tbl>
                    <w:p w14:paraId="583A4BA9" w14:textId="000F4622" w:rsidR="00FB1C36" w:rsidRDefault="00FB1C36" w:rsidP="000B0918"/>
                  </w:txbxContent>
                </v:textbox>
              </v:shape>
            </w:pict>
          </mc:Fallback>
        </mc:AlternateContent>
      </w:r>
    </w:p>
    <w:p w14:paraId="4A2FD62C" w14:textId="77777777" w:rsidR="00B66294" w:rsidRPr="00B66294" w:rsidRDefault="00B66294" w:rsidP="00B66294"/>
    <w:p w14:paraId="28383226" w14:textId="77777777" w:rsidR="00B66294" w:rsidRPr="00B66294" w:rsidRDefault="00B66294" w:rsidP="00B66294"/>
    <w:p w14:paraId="0EE89F52" w14:textId="77777777" w:rsidR="004F4040" w:rsidRDefault="00B66294" w:rsidP="00B66294">
      <w:pPr>
        <w:tabs>
          <w:tab w:val="left" w:pos="2830"/>
        </w:tabs>
      </w:pPr>
      <w:r>
        <w:tab/>
      </w:r>
    </w:p>
    <w:p w14:paraId="0D34B328" w14:textId="77777777" w:rsidR="00B66294" w:rsidRDefault="00B66294" w:rsidP="00B66294">
      <w:pPr>
        <w:tabs>
          <w:tab w:val="left" w:pos="2830"/>
        </w:tabs>
      </w:pPr>
    </w:p>
    <w:p w14:paraId="39C9B902" w14:textId="77777777" w:rsidR="00B66294" w:rsidRDefault="00B66294" w:rsidP="00B66294">
      <w:pPr>
        <w:tabs>
          <w:tab w:val="left" w:pos="2830"/>
        </w:tabs>
      </w:pPr>
    </w:p>
    <w:p w14:paraId="0ACB5367" w14:textId="77777777" w:rsidR="00B66294" w:rsidRDefault="00B66294" w:rsidP="00B66294">
      <w:pPr>
        <w:tabs>
          <w:tab w:val="left" w:pos="2830"/>
        </w:tabs>
      </w:pPr>
    </w:p>
    <w:p w14:paraId="354B4972" w14:textId="77777777" w:rsidR="00B66294" w:rsidRDefault="00B66294" w:rsidP="00B66294">
      <w:pPr>
        <w:tabs>
          <w:tab w:val="left" w:pos="2830"/>
        </w:tabs>
      </w:pPr>
    </w:p>
    <w:p w14:paraId="244D68A4" w14:textId="77777777" w:rsidR="00B66294" w:rsidRDefault="00B66294" w:rsidP="00B66294">
      <w:pPr>
        <w:tabs>
          <w:tab w:val="left" w:pos="2830"/>
        </w:tabs>
      </w:pPr>
    </w:p>
    <w:p w14:paraId="48B42755" w14:textId="77777777" w:rsidR="00B66294" w:rsidRDefault="00B66294" w:rsidP="00B66294">
      <w:pPr>
        <w:tabs>
          <w:tab w:val="left" w:pos="2830"/>
        </w:tabs>
      </w:pPr>
    </w:p>
    <w:p w14:paraId="4255B3DB" w14:textId="77777777" w:rsidR="00B66294" w:rsidRDefault="00B66294" w:rsidP="00B66294">
      <w:pPr>
        <w:tabs>
          <w:tab w:val="left" w:pos="2830"/>
        </w:tabs>
      </w:pPr>
    </w:p>
    <w:p w14:paraId="6CE1B970" w14:textId="77777777" w:rsidR="00B66294" w:rsidRDefault="00B66294" w:rsidP="00B66294">
      <w:pPr>
        <w:tabs>
          <w:tab w:val="left" w:pos="2830"/>
        </w:tabs>
      </w:pPr>
    </w:p>
    <w:p w14:paraId="2A93F892" w14:textId="77777777" w:rsidR="00B66294" w:rsidRDefault="00B66294" w:rsidP="00B66294">
      <w:pPr>
        <w:tabs>
          <w:tab w:val="left" w:pos="2830"/>
        </w:tabs>
      </w:pPr>
    </w:p>
    <w:p w14:paraId="09B3CEB0" w14:textId="77777777" w:rsidR="00EA132D" w:rsidRDefault="00EA132D" w:rsidP="00B66294">
      <w:pPr>
        <w:tabs>
          <w:tab w:val="left" w:pos="2830"/>
        </w:tabs>
      </w:pPr>
    </w:p>
    <w:p w14:paraId="520CDAA7" w14:textId="77777777" w:rsidR="00EA132D" w:rsidRPr="00EA132D" w:rsidRDefault="00EA132D" w:rsidP="00EA132D"/>
    <w:p w14:paraId="522D12A8" w14:textId="77777777" w:rsidR="00EA132D" w:rsidRPr="00EA132D" w:rsidRDefault="00EA132D" w:rsidP="00EA132D"/>
    <w:p w14:paraId="263196A4" w14:textId="77777777" w:rsidR="00EA132D" w:rsidRPr="00EA132D" w:rsidRDefault="00EA132D" w:rsidP="00EA132D"/>
    <w:p w14:paraId="576CE2B9" w14:textId="77777777" w:rsidR="00EA132D" w:rsidRPr="00EA132D" w:rsidRDefault="00EA132D" w:rsidP="00EA132D"/>
    <w:p w14:paraId="0742C88C" w14:textId="77777777" w:rsidR="00EA132D" w:rsidRPr="00EA132D" w:rsidRDefault="00EA132D" w:rsidP="00EA132D"/>
    <w:p w14:paraId="28146792" w14:textId="77777777" w:rsidR="00EA132D" w:rsidRPr="00EA132D" w:rsidRDefault="00DD17FC" w:rsidP="00EA132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499AFC3" wp14:editId="0C6FD076">
                <wp:simplePos x="0" y="0"/>
                <wp:positionH relativeFrom="column">
                  <wp:posOffset>-43180</wp:posOffset>
                </wp:positionH>
                <wp:positionV relativeFrom="paragraph">
                  <wp:posOffset>-5392420</wp:posOffset>
                </wp:positionV>
                <wp:extent cx="8133715" cy="5943600"/>
                <wp:effectExtent l="0" t="0" r="1968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33715" cy="594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ADCDA" w14:textId="77777777" w:rsidR="00FB1C36" w:rsidRDefault="00FB1C36" w:rsidP="00E31910">
                            <w:pPr>
                              <w:spacing w:line="24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___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>Science (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8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 xml:space="preserve"> </w:t>
                            </w:r>
                            <w:r w:rsidR="006B3C1E">
                              <w:rPr>
                                <w:rFonts w:ascii="Century Gothic" w:hAnsi="Century Gothic"/>
                                <w:b/>
                              </w:rPr>
                              <w:t>College C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>redits)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 xml:space="preserve"> (Choose 2 from first table, or 1 from first table and 1 from second table</w:t>
                            </w:r>
                            <w:r w:rsidR="00E31910">
                              <w:rPr>
                                <w:rFonts w:ascii="Century Gothic" w:hAnsi="Century Gothic"/>
                                <w:b/>
                              </w:rPr>
                              <w:t xml:space="preserve"> with certain exceptions indicated below with * or **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)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55"/>
                              <w:gridCol w:w="3870"/>
                              <w:gridCol w:w="3240"/>
                            </w:tblGrid>
                            <w:tr w:rsidR="003E777F" w:rsidRPr="00246961" w14:paraId="6A78C0FA" w14:textId="77777777" w:rsidTr="007D2B64">
                              <w:tc>
                                <w:tcPr>
                                  <w:tcW w:w="2155" w:type="dxa"/>
                                  <w:shd w:val="clear" w:color="auto" w:fill="92D050"/>
                                </w:tcPr>
                                <w:p w14:paraId="03C791A2" w14:textId="77777777" w:rsidR="003E777F" w:rsidRPr="00246961" w:rsidRDefault="003E777F" w:rsidP="006B3C1E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92D050"/>
                                </w:tcPr>
                                <w:p w14:paraId="1A2A9FB0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  <w:shd w:val="clear" w:color="auto" w:fill="92D050"/>
                                </w:tcPr>
                                <w:p w14:paraId="703CE060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:rsidRPr="00246961" w14:paraId="399D5FF9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5902BA2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FFFFFF" w:themeFill="background1"/>
                                </w:tcPr>
                                <w:p w14:paraId="76E6C682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AST 1002/1002L 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  <w:shd w:val="clear" w:color="auto" w:fill="FFFFFF" w:themeFill="background1"/>
                                </w:tcPr>
                                <w:p w14:paraId="0E5A4F35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2E11B5F5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6577A461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FFFFFF" w:themeFill="background1"/>
                                </w:tcPr>
                                <w:p w14:paraId="39E9FDAC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BSC 1005/1005L* 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60B5808E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  <w:r w:rsidR="00930287">
                                    <w:t>-Biology</w:t>
                                  </w:r>
                                </w:p>
                              </w:tc>
                            </w:tr>
                            <w:tr w:rsidR="003E777F" w:rsidRPr="00246961" w14:paraId="08F556AA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87E40D5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FFFFFF" w:themeFill="background1"/>
                                </w:tcPr>
                                <w:p w14:paraId="1E8A1A80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2010/2010L* </w:t>
                                  </w:r>
                                  <w:r w:rsidRPr="00A20A42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3327625D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  <w:r w:rsidR="00930287">
                                    <w:t>-Biology</w:t>
                                  </w:r>
                                </w:p>
                              </w:tc>
                            </w:tr>
                            <w:tr w:rsidR="003E777F" w:rsidRPr="00246961" w14:paraId="750E798F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470A792C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FFFFFF" w:themeFill="background1"/>
                                </w:tcPr>
                                <w:p w14:paraId="77D75669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2085/2085L**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1B1AFAA6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0B73CC54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475A5930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701C5230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CHM 1020/1020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0989EDC8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6FBC90BF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4726E9B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650A2412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CHM 1045/1045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5116B8CE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50834832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009EE64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080B47AD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ESC 1000/1000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33C9670E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204A5F2E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57758446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526050AA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EVR 1001/1001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54035E6D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29117D42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60322A8C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7F971798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1020/1020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62712125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253F6052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1EFF0746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38C6C80B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1053/1053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3CF53001" w14:textId="77777777" w:rsidR="003E777F" w:rsidRDefault="003E777F" w:rsidP="00930287">
                                  <w:pPr>
                                    <w:suppressOverlap/>
                                  </w:pPr>
                                  <w:r>
                                    <w:t>1.0 Science</w:t>
                                  </w:r>
                                  <w:r w:rsidR="00930287">
                                    <w:t xml:space="preserve"> Credit </w:t>
                                  </w:r>
                                </w:p>
                              </w:tc>
                            </w:tr>
                            <w:tr w:rsidR="003E777F" w:rsidRPr="00246961" w14:paraId="12917AED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0B5EE7FC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52F658E1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2048/2048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4FBCA1A1" w14:textId="77777777" w:rsidR="003E777F" w:rsidRDefault="003E777F" w:rsidP="00930287">
                                  <w:pPr>
                                    <w:suppressOverlap/>
                                  </w:pPr>
                                  <w:r>
                                    <w:t>1.0 Science</w:t>
                                  </w:r>
                                  <w:r w:rsidR="00930287">
                                    <w:t xml:space="preserve"> Credit </w:t>
                                  </w:r>
                                </w:p>
                              </w:tc>
                            </w:tr>
                          </w:tbl>
                          <w:p w14:paraId="72259CFA" w14:textId="77777777" w:rsidR="00FB1C36" w:rsidRDefault="00FB1C36" w:rsidP="00FB1C36">
                            <w:pPr>
                              <w:spacing w:line="240" w:lineRule="auto"/>
                              <w:contextualSpacing/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55"/>
                              <w:gridCol w:w="3960"/>
                              <w:gridCol w:w="3150"/>
                            </w:tblGrid>
                            <w:tr w:rsidR="003E777F" w14:paraId="5234132B" w14:textId="77777777" w:rsidTr="007D2B64">
                              <w:tc>
                                <w:tcPr>
                                  <w:tcW w:w="2155" w:type="dxa"/>
                                  <w:shd w:val="clear" w:color="auto" w:fill="92D050"/>
                                </w:tcPr>
                                <w:p w14:paraId="28041C95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  <w:shd w:val="clear" w:color="auto" w:fill="92D050"/>
                                </w:tcPr>
                                <w:p w14:paraId="40C93A0C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  <w:shd w:val="clear" w:color="auto" w:fill="92D050"/>
                                </w:tcPr>
                                <w:p w14:paraId="02C4C7DD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14:paraId="27F0C3BA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0DA963A2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365FE3B1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1020/1020L**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17AECCBA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  <w:r w:rsidR="00281878">
                                    <w:t>-Biology</w:t>
                                  </w:r>
                                </w:p>
                              </w:tc>
                            </w:tr>
                            <w:tr w:rsidR="003E777F" w14:paraId="3F293D56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5A918D56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1CE8031F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2011/2011L </w:t>
                                  </w:r>
                                  <w:r w:rsidRPr="00D07B51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0BCC7ECD" w14:textId="77777777" w:rsidR="003E777F" w:rsidRDefault="003E777F" w:rsidP="00FB1C36">
                                  <w:pPr>
                                    <w:suppressOverlap/>
                                  </w:pPr>
                                  <w:r w:rsidRPr="00F74A6A">
                                    <w:t>1.0 Science Credit</w:t>
                                  </w:r>
                                  <w:r w:rsidR="00281878">
                                    <w:t>-Biology</w:t>
                                  </w:r>
                                </w:p>
                              </w:tc>
                            </w:tr>
                            <w:tr w:rsidR="003E777F" w14:paraId="336EBB2C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2C22F54B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54290B0C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2086/2086L </w:t>
                                  </w:r>
                                  <w:r w:rsidRPr="00D07B51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4599AC2B" w14:textId="77777777" w:rsidR="003E777F" w:rsidRPr="00F74A6A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2ABBA785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A0F60C0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7AFF7073" w14:textId="77777777" w:rsidR="003E777F" w:rsidRPr="006C5DD5" w:rsidRDefault="003E777F" w:rsidP="00FB1C36">
                                  <w:pPr>
                                    <w:suppressOverlap/>
                                  </w:pPr>
                                  <w:r w:rsidRPr="006C5DD5">
                                    <w:t xml:space="preserve">BSC 2362/2362L </w:t>
                                  </w:r>
                                  <w:r w:rsidR="002F3030" w:rsidRPr="006C5DD5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3489EFA7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45876EAA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C166896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02B74971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CHM 1032/1032L </w:t>
                                  </w:r>
                                  <w:r w:rsidRPr="00CE247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4C892CC5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569C0A8E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7AD4C37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4E51DFBA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CHM 1046/1046L </w:t>
                                  </w:r>
                                  <w:r w:rsidRPr="00CE247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3600C540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7DE8552B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B4DCF6A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331AE994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MCB 2010/2010L </w:t>
                                  </w:r>
                                  <w:r w:rsidRPr="00CE247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2A7FA4F7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3A3255EF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551850B9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20DDBE06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OCB 1000/1000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75CFA679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53A83C4C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81793E8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7B91FC33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1054/1054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2A853753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0E581D23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81E24F2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377C42FD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2049/2049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3522AD1E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01B09A87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656274E5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0D2B6357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SC 1341/1341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548EB488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62D90220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6F24EDB4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76C0093A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ZOO 2010/2010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402EEA22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</w:tbl>
                          <w:p w14:paraId="632C6402" w14:textId="77777777" w:rsidR="00FB1C36" w:rsidRDefault="00FB1C36" w:rsidP="00FB1C36">
                            <w:pPr>
                              <w:spacing w:line="240" w:lineRule="auto"/>
                              <w:contextualSpacing/>
                            </w:pPr>
                            <w:r>
                              <w:t>*Choice of either BSC 1005/1005L or BSC 2010/2010L.</w:t>
                            </w:r>
                          </w:p>
                          <w:p w14:paraId="39058E46" w14:textId="77777777" w:rsidR="00FB1C36" w:rsidRDefault="00FB1C36" w:rsidP="00FB1C36">
                            <w:pPr>
                              <w:spacing w:line="240" w:lineRule="auto"/>
                              <w:contextualSpacing/>
                            </w:pPr>
                            <w:r>
                              <w:t>**Choice of either BSC 1020/1020L or BSC 2085/2085L.</w:t>
                            </w:r>
                          </w:p>
                          <w:p w14:paraId="252FDC56" w14:textId="77777777" w:rsidR="00FB1C36" w:rsidRDefault="00FB1C3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9AFC3" id="_x0000_s1030" type="#_x0000_t202" style="position:absolute;margin-left:-3.4pt;margin-top:-424.6pt;width:640.45pt;height:468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">
                <v:textbox>
                  <w:txbxContent>
                    <w:p w14:paraId="680ADCDA" w14:textId="77777777" w:rsidR="00FB1C36" w:rsidRDefault="00FB1C36" w:rsidP="00E31910">
                      <w:pPr>
                        <w:spacing w:line="24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___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>Science (</w:t>
                      </w:r>
                      <w:r>
                        <w:rPr>
                          <w:rFonts w:ascii="Century Gothic" w:hAnsi="Century Gothic"/>
                          <w:b/>
                        </w:rPr>
                        <w:t>8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 xml:space="preserve"> </w:t>
                      </w:r>
                      <w:r w:rsidR="006B3C1E">
                        <w:rPr>
                          <w:rFonts w:ascii="Century Gothic" w:hAnsi="Century Gothic"/>
                          <w:b/>
                        </w:rPr>
                        <w:t>College C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>redits)</w:t>
                      </w:r>
                      <w:r>
                        <w:rPr>
                          <w:rFonts w:ascii="Century Gothic" w:hAnsi="Century Gothic"/>
                          <w:b/>
                        </w:rPr>
                        <w:t xml:space="preserve"> (Choose 2 from first table, or 1 from first table and 1 from second table</w:t>
                      </w:r>
                      <w:r w:rsidR="00E31910">
                        <w:rPr>
                          <w:rFonts w:ascii="Century Gothic" w:hAnsi="Century Gothic"/>
                          <w:b/>
                        </w:rPr>
                        <w:t xml:space="preserve"> with certain exceptions indicated below with * or **</w:t>
                      </w:r>
                      <w:r>
                        <w:rPr>
                          <w:rFonts w:ascii="Century Gothic" w:hAnsi="Century Gothic"/>
                          <w:b/>
                        </w:rPr>
                        <w:t>)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55"/>
                        <w:gridCol w:w="3870"/>
                        <w:gridCol w:w="3240"/>
                      </w:tblGrid>
                      <w:tr w:rsidR="003E777F" w:rsidRPr="00246961" w14:paraId="6A78C0FA" w14:textId="77777777" w:rsidTr="007D2B64">
                        <w:tc>
                          <w:tcPr>
                            <w:tcW w:w="2155" w:type="dxa"/>
                            <w:shd w:val="clear" w:color="auto" w:fill="92D050"/>
                          </w:tcPr>
                          <w:p w14:paraId="03C791A2" w14:textId="77777777" w:rsidR="003E777F" w:rsidRPr="00246961" w:rsidRDefault="003E777F" w:rsidP="006B3C1E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</w:p>
                        </w:tc>
                        <w:tc>
                          <w:tcPr>
                            <w:tcW w:w="3870" w:type="dxa"/>
                            <w:shd w:val="clear" w:color="auto" w:fill="92D050"/>
                          </w:tcPr>
                          <w:p w14:paraId="1A2A9FB0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240" w:type="dxa"/>
                            <w:shd w:val="clear" w:color="auto" w:fill="92D050"/>
                          </w:tcPr>
                          <w:p w14:paraId="703CE060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:rsidRPr="00246961" w14:paraId="399D5FF9" w14:textId="77777777" w:rsidTr="007D2B64">
                        <w:tc>
                          <w:tcPr>
                            <w:tcW w:w="2155" w:type="dxa"/>
                          </w:tcPr>
                          <w:p w14:paraId="35902BA2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  <w:shd w:val="clear" w:color="auto" w:fill="FFFFFF" w:themeFill="background1"/>
                          </w:tcPr>
                          <w:p w14:paraId="76E6C682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AST 1002/1002L 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  <w:shd w:val="clear" w:color="auto" w:fill="FFFFFF" w:themeFill="background1"/>
                          </w:tcPr>
                          <w:p w14:paraId="0E5A4F35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2E11B5F5" w14:textId="77777777" w:rsidTr="007D2B64">
                        <w:tc>
                          <w:tcPr>
                            <w:tcW w:w="2155" w:type="dxa"/>
                          </w:tcPr>
                          <w:p w14:paraId="6577A461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  <w:shd w:val="clear" w:color="auto" w:fill="FFFFFF" w:themeFill="background1"/>
                          </w:tcPr>
                          <w:p w14:paraId="39E9FDAC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BSC 1005/1005L* 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60B5808E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  <w:r w:rsidR="00930287">
                              <w:t>-Biology</w:t>
                            </w:r>
                          </w:p>
                        </w:tc>
                      </w:tr>
                      <w:tr w:rsidR="003E777F" w:rsidRPr="00246961" w14:paraId="08F556AA" w14:textId="77777777" w:rsidTr="007D2B64">
                        <w:tc>
                          <w:tcPr>
                            <w:tcW w:w="2155" w:type="dxa"/>
                          </w:tcPr>
                          <w:p w14:paraId="787E40D5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3870" w:type="dxa"/>
                            <w:shd w:val="clear" w:color="auto" w:fill="FFFFFF" w:themeFill="background1"/>
                          </w:tcPr>
                          <w:p w14:paraId="1E8A1A80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2010/2010L* </w:t>
                            </w:r>
                            <w:r w:rsidRPr="00A20A42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3327625D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  <w:r w:rsidR="00930287">
                              <w:t>-Biology</w:t>
                            </w:r>
                          </w:p>
                        </w:tc>
                      </w:tr>
                      <w:tr w:rsidR="003E777F" w:rsidRPr="00246961" w14:paraId="750E798F" w14:textId="77777777" w:rsidTr="007D2B64">
                        <w:tc>
                          <w:tcPr>
                            <w:tcW w:w="2155" w:type="dxa"/>
                          </w:tcPr>
                          <w:p w14:paraId="470A792C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  <w:shd w:val="clear" w:color="auto" w:fill="FFFFFF" w:themeFill="background1"/>
                          </w:tcPr>
                          <w:p w14:paraId="77D75669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2085/2085L**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1B1AFAA6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0B73CC54" w14:textId="77777777" w:rsidTr="007D2B64">
                        <w:tc>
                          <w:tcPr>
                            <w:tcW w:w="2155" w:type="dxa"/>
                          </w:tcPr>
                          <w:p w14:paraId="475A5930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701C5230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CHM 1020/1020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0989EDC8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6FBC90BF" w14:textId="77777777" w:rsidTr="007D2B64">
                        <w:tc>
                          <w:tcPr>
                            <w:tcW w:w="2155" w:type="dxa"/>
                          </w:tcPr>
                          <w:p w14:paraId="74726E9B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650A2412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CHM 1045/1045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5116B8CE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50834832" w14:textId="77777777" w:rsidTr="007D2B64">
                        <w:tc>
                          <w:tcPr>
                            <w:tcW w:w="2155" w:type="dxa"/>
                          </w:tcPr>
                          <w:p w14:paraId="3009EE64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080B47AD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ESC 1000/1000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33C9670E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204A5F2E" w14:textId="77777777" w:rsidTr="007D2B64">
                        <w:tc>
                          <w:tcPr>
                            <w:tcW w:w="2155" w:type="dxa"/>
                          </w:tcPr>
                          <w:p w14:paraId="57758446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526050AA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EVR 1001/1001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54035E6D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29117D42" w14:textId="77777777" w:rsidTr="007D2B64">
                        <w:tc>
                          <w:tcPr>
                            <w:tcW w:w="2155" w:type="dxa"/>
                          </w:tcPr>
                          <w:p w14:paraId="60322A8C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7F971798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1020/1020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62712125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253F6052" w14:textId="77777777" w:rsidTr="007D2B64">
                        <w:tc>
                          <w:tcPr>
                            <w:tcW w:w="2155" w:type="dxa"/>
                          </w:tcPr>
                          <w:p w14:paraId="1EFF0746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38C6C80B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1053/1053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3CF53001" w14:textId="77777777" w:rsidR="003E777F" w:rsidRDefault="003E777F" w:rsidP="00930287">
                            <w:pPr>
                              <w:suppressOverlap/>
                            </w:pPr>
                            <w:r>
                              <w:t>1.0 Science</w:t>
                            </w:r>
                            <w:r w:rsidR="00930287">
                              <w:t xml:space="preserve"> Credit </w:t>
                            </w:r>
                          </w:p>
                        </w:tc>
                      </w:tr>
                      <w:tr w:rsidR="003E777F" w:rsidRPr="00246961" w14:paraId="12917AED" w14:textId="77777777" w:rsidTr="007D2B64">
                        <w:tc>
                          <w:tcPr>
                            <w:tcW w:w="2155" w:type="dxa"/>
                          </w:tcPr>
                          <w:p w14:paraId="0B5EE7FC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52F658E1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2048/2048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4FBCA1A1" w14:textId="77777777" w:rsidR="003E777F" w:rsidRDefault="003E777F" w:rsidP="00930287">
                            <w:pPr>
                              <w:suppressOverlap/>
                            </w:pPr>
                            <w:r>
                              <w:t>1.0 Science</w:t>
                            </w:r>
                            <w:r w:rsidR="00930287">
                              <w:t xml:space="preserve"> Credit </w:t>
                            </w:r>
                          </w:p>
                        </w:tc>
                      </w:tr>
                    </w:tbl>
                    <w:p w14:paraId="72259CFA" w14:textId="77777777" w:rsidR="00FB1C36" w:rsidRDefault="00FB1C36" w:rsidP="00FB1C36">
                      <w:pPr>
                        <w:spacing w:line="240" w:lineRule="auto"/>
                        <w:contextualSpacing/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55"/>
                        <w:gridCol w:w="3960"/>
                        <w:gridCol w:w="3150"/>
                      </w:tblGrid>
                      <w:tr w:rsidR="003E777F" w14:paraId="5234132B" w14:textId="77777777" w:rsidTr="007D2B64">
                        <w:tc>
                          <w:tcPr>
                            <w:tcW w:w="2155" w:type="dxa"/>
                            <w:shd w:val="clear" w:color="auto" w:fill="92D050"/>
                          </w:tcPr>
                          <w:p w14:paraId="28041C95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3960" w:type="dxa"/>
                            <w:shd w:val="clear" w:color="auto" w:fill="92D050"/>
                          </w:tcPr>
                          <w:p w14:paraId="40C93A0C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150" w:type="dxa"/>
                            <w:shd w:val="clear" w:color="auto" w:fill="92D050"/>
                          </w:tcPr>
                          <w:p w14:paraId="02C4C7DD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14:paraId="27F0C3BA" w14:textId="77777777" w:rsidTr="007D2B64">
                        <w:tc>
                          <w:tcPr>
                            <w:tcW w:w="2155" w:type="dxa"/>
                          </w:tcPr>
                          <w:p w14:paraId="0DA963A2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365FE3B1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1020/1020L**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17AECCBA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  <w:r w:rsidR="00281878">
                              <w:t>-Biology</w:t>
                            </w:r>
                          </w:p>
                        </w:tc>
                      </w:tr>
                      <w:tr w:rsidR="003E777F" w14:paraId="3F293D56" w14:textId="77777777" w:rsidTr="007D2B64">
                        <w:tc>
                          <w:tcPr>
                            <w:tcW w:w="2155" w:type="dxa"/>
                          </w:tcPr>
                          <w:p w14:paraId="5A918D56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1CE8031F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2011/2011L </w:t>
                            </w:r>
                            <w:r w:rsidRPr="00D07B51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0BCC7ECD" w14:textId="77777777" w:rsidR="003E777F" w:rsidRDefault="003E777F" w:rsidP="00FB1C36">
                            <w:pPr>
                              <w:suppressOverlap/>
                            </w:pPr>
                            <w:r w:rsidRPr="00F74A6A">
                              <w:t>1.0 Science Credit</w:t>
                            </w:r>
                            <w:r w:rsidR="00281878">
                              <w:t>-Biology</w:t>
                            </w:r>
                          </w:p>
                        </w:tc>
                      </w:tr>
                      <w:tr w:rsidR="003E777F" w14:paraId="336EBB2C" w14:textId="77777777" w:rsidTr="007D2B64">
                        <w:tc>
                          <w:tcPr>
                            <w:tcW w:w="2155" w:type="dxa"/>
                          </w:tcPr>
                          <w:p w14:paraId="2C22F54B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54290B0C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2086/2086L </w:t>
                            </w:r>
                            <w:r w:rsidRPr="00D07B51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4599AC2B" w14:textId="77777777" w:rsidR="003E777F" w:rsidRPr="00F74A6A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2ABBA785" w14:textId="77777777" w:rsidTr="007D2B64">
                        <w:tc>
                          <w:tcPr>
                            <w:tcW w:w="2155" w:type="dxa"/>
                          </w:tcPr>
                          <w:p w14:paraId="3A0F60C0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7AFF7073" w14:textId="77777777" w:rsidR="003E777F" w:rsidRPr="006C5DD5" w:rsidRDefault="003E777F" w:rsidP="00FB1C36">
                            <w:pPr>
                              <w:suppressOverlap/>
                            </w:pPr>
                            <w:r w:rsidRPr="006C5DD5">
                              <w:t xml:space="preserve">BSC 2362/2362L </w:t>
                            </w:r>
                            <w:r w:rsidR="002F3030" w:rsidRPr="006C5DD5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3489EFA7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0.5 Elective Credit</w:t>
                            </w:r>
                          </w:p>
                        </w:tc>
                      </w:tr>
                      <w:tr w:rsidR="003E777F" w14:paraId="45876EAA" w14:textId="77777777" w:rsidTr="007D2B64">
                        <w:tc>
                          <w:tcPr>
                            <w:tcW w:w="2155" w:type="dxa"/>
                          </w:tcPr>
                          <w:p w14:paraId="7C166896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02B74971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CHM 1032/1032L </w:t>
                            </w:r>
                            <w:r w:rsidRPr="00CE247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4C892CC5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569C0A8E" w14:textId="77777777" w:rsidTr="007D2B64">
                        <w:tc>
                          <w:tcPr>
                            <w:tcW w:w="2155" w:type="dxa"/>
                          </w:tcPr>
                          <w:p w14:paraId="77AD4C37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4E51DFBA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CHM 1046/1046L </w:t>
                            </w:r>
                            <w:r w:rsidRPr="00CE247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3600C540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7DE8552B" w14:textId="77777777" w:rsidTr="007D2B64">
                        <w:tc>
                          <w:tcPr>
                            <w:tcW w:w="2155" w:type="dxa"/>
                          </w:tcPr>
                          <w:p w14:paraId="3B4DCF6A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331AE994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MCB 2010/2010L </w:t>
                            </w:r>
                            <w:r w:rsidRPr="00CE247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2A7FA4F7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3A3255EF" w14:textId="77777777" w:rsidTr="007D2B64">
                        <w:tc>
                          <w:tcPr>
                            <w:tcW w:w="2155" w:type="dxa"/>
                          </w:tcPr>
                          <w:p w14:paraId="551850B9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20DDBE06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OCB 1000/1000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75CFA679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53A83C4C" w14:textId="77777777" w:rsidTr="007D2B64">
                        <w:tc>
                          <w:tcPr>
                            <w:tcW w:w="2155" w:type="dxa"/>
                          </w:tcPr>
                          <w:p w14:paraId="381793E8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7B91FC33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1054/1054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2A853753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0E581D23" w14:textId="77777777" w:rsidTr="007D2B64">
                        <w:tc>
                          <w:tcPr>
                            <w:tcW w:w="2155" w:type="dxa"/>
                          </w:tcPr>
                          <w:p w14:paraId="781E24F2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377C42FD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2049/2049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3522AD1E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01B09A87" w14:textId="77777777" w:rsidTr="007D2B64">
                        <w:tc>
                          <w:tcPr>
                            <w:tcW w:w="2155" w:type="dxa"/>
                          </w:tcPr>
                          <w:p w14:paraId="656274E5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0D2B6357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SC 1341/1341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548EB488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62D90220" w14:textId="77777777" w:rsidTr="007D2B64">
                        <w:tc>
                          <w:tcPr>
                            <w:tcW w:w="2155" w:type="dxa"/>
                          </w:tcPr>
                          <w:p w14:paraId="6F24EDB4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76C0093A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ZOO 2010/2010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402EEA22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</w:tbl>
                    <w:p w14:paraId="632C6402" w14:textId="77777777" w:rsidR="00FB1C36" w:rsidRDefault="00FB1C36" w:rsidP="00FB1C36">
                      <w:pPr>
                        <w:spacing w:line="240" w:lineRule="auto"/>
                        <w:contextualSpacing/>
                      </w:pPr>
                      <w:r>
                        <w:t>*Choice of either BSC 1005/1005L or BSC 2010/2010L.</w:t>
                      </w:r>
                    </w:p>
                    <w:p w14:paraId="39058E46" w14:textId="77777777" w:rsidR="00FB1C36" w:rsidRDefault="00FB1C36" w:rsidP="00FB1C36">
                      <w:pPr>
                        <w:spacing w:line="240" w:lineRule="auto"/>
                        <w:contextualSpacing/>
                      </w:pPr>
                      <w:r>
                        <w:t>**Choice of either BSC 1020/1020L or BSC 2085/2085L.</w:t>
                      </w:r>
                    </w:p>
                    <w:p w14:paraId="252FDC56" w14:textId="77777777" w:rsidR="00FB1C36" w:rsidRDefault="00FB1C36"/>
                  </w:txbxContent>
                </v:textbox>
                <w10:wrap type="square"/>
              </v:shape>
            </w:pict>
          </mc:Fallback>
        </mc:AlternateContent>
      </w:r>
    </w:p>
    <w:p w14:paraId="31D6152C" w14:textId="1A5EE272" w:rsidR="00EA132D" w:rsidRDefault="00EA132D" w:rsidP="00EA132D"/>
    <w:p w14:paraId="4521F5EC" w14:textId="42E435A7" w:rsidR="0061254C" w:rsidRDefault="0061254C" w:rsidP="00EA132D"/>
    <w:p w14:paraId="47EB161E" w14:textId="20BC5D8F" w:rsidR="0061254C" w:rsidRDefault="0061254C" w:rsidP="00EA132D"/>
    <w:p w14:paraId="755DF68F" w14:textId="4C17DA00" w:rsidR="0061254C" w:rsidRPr="00EA132D" w:rsidRDefault="0061254C" w:rsidP="00EA132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1302FF" wp14:editId="5666D80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864824" cy="3743325"/>
                <wp:effectExtent l="0" t="0" r="1270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4824" cy="3743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E0404A" w14:textId="7D5B5DAE" w:rsidR="0061254C" w:rsidRDefault="0061254C" w:rsidP="0061254C">
                            <w:pPr>
                              <w:spacing w:line="36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 w:rsidRPr="0061254C">
                              <w:rPr>
                                <w:rFonts w:ascii="Century Gothic" w:hAnsi="Century Gothic"/>
                                <w:b/>
                                <w:highlight w:val="yellow"/>
                              </w:rPr>
                              <w:t>________</w:t>
                            </w:r>
                            <w:r w:rsidRPr="0061254C">
                              <w:rPr>
                                <w:rFonts w:ascii="Century Gothic" w:hAnsi="Century Gothic"/>
                                <w:b/>
                                <w:highlight w:val="yellow"/>
                              </w:rPr>
                              <w:t>Humanities</w:t>
                            </w:r>
                            <w:r w:rsidRPr="0061254C">
                              <w:rPr>
                                <w:rFonts w:ascii="Century Gothic" w:hAnsi="Century Gothic"/>
                                <w:b/>
                                <w:highlight w:val="yellow"/>
                              </w:rPr>
                              <w:t xml:space="preserve"> (6 College Credits) (Choose 2 classes, each from a different section)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61254C" w:rsidRPr="00246961" w14:paraId="6415DAC0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3F0F0E8E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3FAE35DA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1954C4FD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61254C" w:rsidRPr="00246961" w14:paraId="7FCC3EA5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3575E479" w14:textId="77777777" w:rsidR="0061254C" w:rsidRPr="00246961" w:rsidRDefault="0061254C" w:rsidP="00EA132D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06CABEF1" w14:textId="77777777" w:rsidR="0061254C" w:rsidRPr="00BF101F" w:rsidRDefault="0061254C" w:rsidP="00EA132D">
                                  <w:pPr>
                                    <w:suppressOverlap/>
                                  </w:pPr>
                                  <w:r w:rsidRPr="00BF101F">
                                    <w:t>POS 1041</w:t>
                                  </w:r>
                                  <w:r>
                                    <w:t xml:space="preserve"> </w:t>
                                  </w:r>
                                  <w:r w:rsidRPr="0014569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2B0BD3E2" w14:textId="77777777" w:rsidR="0061254C" w:rsidRDefault="0061254C" w:rsidP="00EA132D">
                                  <w:pPr>
                                    <w:suppressOverlap/>
                                  </w:pPr>
                                  <w:r>
                                    <w:t>0.5 Social Studies-United States Government Credit</w:t>
                                  </w:r>
                                </w:p>
                              </w:tc>
                            </w:tr>
                            <w:tr w:rsidR="0061254C" w:rsidRPr="00246961" w14:paraId="647C9A74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598C2CF6" w14:textId="77777777" w:rsidR="0061254C" w:rsidRPr="00246961" w:rsidRDefault="0061254C" w:rsidP="00A03653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71A5BE4B" w14:textId="77777777" w:rsidR="0061254C" w:rsidRDefault="0061254C" w:rsidP="00332BC2">
                                  <w:pPr>
                                    <w:suppressOverlap/>
                                  </w:pPr>
                                  <w:r w:rsidRPr="00C32E74">
                                    <w:t>ECO 2013</w:t>
                                  </w:r>
                                  <w:r>
                                    <w:t xml:space="preserve"> 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7E8236C8" w14:textId="77777777" w:rsidR="0061254C" w:rsidRDefault="0061254C" w:rsidP="00A03653">
                                  <w:pPr>
                                    <w:suppressOverlap/>
                                  </w:pPr>
                                  <w:r>
                                    <w:t>0.5 Social Studies-Economics Credit</w:t>
                                  </w:r>
                                </w:p>
                              </w:tc>
                            </w:tr>
                          </w:tbl>
                          <w:p w14:paraId="1B3E4177" w14:textId="77777777" w:rsidR="0061254C" w:rsidRDefault="0061254C" w:rsidP="0061254C">
                            <w:pPr>
                              <w:pStyle w:val="ListParagraph"/>
                              <w:spacing w:line="240" w:lineRule="auto"/>
                              <w:ind w:left="0"/>
                            </w:pP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61254C" w:rsidRPr="00246961" w14:paraId="62D2918E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3E62263B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56618185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75B2AE38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61254C" w:rsidRPr="00246961" w14:paraId="29DA2AEB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4326CE20" w14:textId="77777777" w:rsidR="0061254C" w:rsidRPr="00246961" w:rsidRDefault="0061254C" w:rsidP="004A2C65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42BE7DC9" w14:textId="77777777" w:rsidR="0061254C" w:rsidRPr="00BF101F" w:rsidRDefault="0061254C" w:rsidP="00332BC2">
                                  <w:pPr>
                                    <w:suppressOverlap/>
                                  </w:pPr>
                                  <w:r>
                                    <w:t xml:space="preserve">AMH 2020** </w:t>
                                  </w:r>
                                  <w:r w:rsidRPr="0014569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20EC71E5" w14:textId="77777777" w:rsidR="0061254C" w:rsidRDefault="0061254C" w:rsidP="004A2C65">
                                  <w:pPr>
                                    <w:suppressOverlap/>
                                  </w:pPr>
                                  <w:r>
                                    <w:t>0.5 Social Studies-US History Credit</w:t>
                                  </w:r>
                                </w:p>
                              </w:tc>
                            </w:tr>
                            <w:tr w:rsidR="0061254C" w:rsidRPr="00246961" w14:paraId="55140BA7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31AD5336" w14:textId="77777777" w:rsidR="0061254C" w:rsidRDefault="0061254C" w:rsidP="004A2C65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615E104A" w14:textId="77777777" w:rsidR="0061254C" w:rsidRDefault="0061254C" w:rsidP="004A2C65">
                                  <w:pPr>
                                    <w:suppressOverlap/>
                                  </w:pPr>
                                  <w:r>
                                    <w:t xml:space="preserve">ANT 2000 </w:t>
                                  </w:r>
                                  <w:r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70A3C045" w14:textId="77777777" w:rsidR="0061254C" w:rsidRDefault="0061254C" w:rsidP="004A2C65">
                                  <w:pPr>
                                    <w:suppressOverlap/>
                                  </w:pPr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7D0FF7C8" w14:textId="77777777" w:rsidR="0061254C" w:rsidRDefault="0061254C" w:rsidP="0061254C">
                            <w:pPr>
                              <w:spacing w:line="240" w:lineRule="auto"/>
                              <w:contextualSpacing/>
                            </w:pPr>
                            <w:r>
                              <w:t xml:space="preserve">**AMH 2010 is not a Gen Ed requirement for the AA (This course satisfies a baccalaureate transfer program prerequisite [AA elective]), but it is needed in combination with AMH 2020 to fulfill the US History graduation requirement for high school.  </w:t>
                            </w:r>
                          </w:p>
                          <w:p w14:paraId="68A1A5FF" w14:textId="77777777" w:rsidR="0061254C" w:rsidRDefault="0061254C" w:rsidP="0061254C">
                            <w:pPr>
                              <w:spacing w:line="240" w:lineRule="auto"/>
                              <w:contextualSpacing/>
                            </w:pP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61254C" w:rsidRPr="00246961" w14:paraId="6192A672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1C6A08AC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2ADB6A94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3E947D2B" w14:textId="77777777" w:rsidR="0061254C" w:rsidRPr="00246961" w:rsidRDefault="0061254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61254C" w:rsidRPr="00246961" w14:paraId="51F7CB08" w14:textId="77777777" w:rsidTr="00CA0F0C">
                              <w:tc>
                                <w:tcPr>
                                  <w:tcW w:w="1999" w:type="dxa"/>
                                  <w:shd w:val="clear" w:color="auto" w:fill="auto"/>
                                </w:tcPr>
                                <w:p w14:paraId="52085CB9" w14:textId="77777777" w:rsidR="0061254C" w:rsidRPr="00246961" w:rsidRDefault="0061254C" w:rsidP="004A2C65">
                                  <w:pPr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auto"/>
                                </w:tcPr>
                                <w:p w14:paraId="25DA01F8" w14:textId="77777777" w:rsidR="0061254C" w:rsidRPr="004A2C65" w:rsidRDefault="0061254C" w:rsidP="004A2C65">
                                  <w:pPr>
                                    <w:suppressOverlap/>
                                  </w:pPr>
                                  <w:r w:rsidRPr="004A2C65">
                                    <w:t>PSY 2012</w:t>
                                  </w:r>
                                  <w:r>
                                    <w:t xml:space="preserve"> </w:t>
                                  </w:r>
                                  <w:r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auto"/>
                                </w:tcPr>
                                <w:p w14:paraId="378A5BFD" w14:textId="77777777" w:rsidR="0061254C" w:rsidRDefault="0061254C" w:rsidP="004A2C65">
                                  <w:r w:rsidRPr="00B52C47">
                                    <w:t>0.5 Elective Credit</w:t>
                                  </w:r>
                                </w:p>
                              </w:tc>
                            </w:tr>
                            <w:tr w:rsidR="0061254C" w:rsidRPr="00246961" w14:paraId="4EBBF671" w14:textId="77777777" w:rsidTr="00CA0F0C">
                              <w:tc>
                                <w:tcPr>
                                  <w:tcW w:w="1999" w:type="dxa"/>
                                  <w:shd w:val="clear" w:color="auto" w:fill="auto"/>
                                </w:tcPr>
                                <w:p w14:paraId="2A34CEBE" w14:textId="77777777" w:rsidR="0061254C" w:rsidRPr="00246961" w:rsidRDefault="0061254C" w:rsidP="004A2C65">
                                  <w:pPr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auto"/>
                                </w:tcPr>
                                <w:p w14:paraId="46EC2AE3" w14:textId="77777777" w:rsidR="0061254C" w:rsidRPr="004A2C65" w:rsidRDefault="0061254C" w:rsidP="004A2C65">
                                  <w:pPr>
                                    <w:suppressOverlap/>
                                  </w:pPr>
                                  <w:r w:rsidRPr="004A2C65">
                                    <w:t>SYG 1000</w:t>
                                  </w:r>
                                  <w:r>
                                    <w:t xml:space="preserve"> </w:t>
                                  </w:r>
                                  <w:r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auto"/>
                                </w:tcPr>
                                <w:p w14:paraId="6D361476" w14:textId="77777777" w:rsidR="0061254C" w:rsidRDefault="0061254C" w:rsidP="004A2C65">
                                  <w:r w:rsidRPr="00B52C47"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1BEA2565" w14:textId="77777777" w:rsidR="0061254C" w:rsidRDefault="0061254C" w:rsidP="0061254C">
                            <w:pPr>
                              <w:spacing w:line="24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</w:p>
                          <w:p w14:paraId="00A94D17" w14:textId="77777777" w:rsidR="0061254C" w:rsidRDefault="0061254C" w:rsidP="0061254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1302FF" id="Text Box 5" o:spid="_x0000_s1031" type="#_x0000_t202" style="position:absolute;margin-left:0;margin-top:0;width:540.55pt;height:294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" fillcolor="window" strokeweight=".5pt">
                <v:textbox>
                  <w:txbxContent>
                    <w:p w14:paraId="1DE0404A" w14:textId="7D5B5DAE" w:rsidR="0061254C" w:rsidRDefault="0061254C" w:rsidP="0061254C">
                      <w:pPr>
                        <w:spacing w:line="36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 w:rsidRPr="0061254C">
                        <w:rPr>
                          <w:rFonts w:ascii="Century Gothic" w:hAnsi="Century Gothic"/>
                          <w:b/>
                          <w:highlight w:val="yellow"/>
                        </w:rPr>
                        <w:t>________</w:t>
                      </w:r>
                      <w:r w:rsidRPr="0061254C">
                        <w:rPr>
                          <w:rFonts w:ascii="Century Gothic" w:hAnsi="Century Gothic"/>
                          <w:b/>
                          <w:highlight w:val="yellow"/>
                        </w:rPr>
                        <w:t>Humanities</w:t>
                      </w:r>
                      <w:r w:rsidRPr="0061254C">
                        <w:rPr>
                          <w:rFonts w:ascii="Century Gothic" w:hAnsi="Century Gothic"/>
                          <w:b/>
                          <w:highlight w:val="yellow"/>
                        </w:rPr>
                        <w:t xml:space="preserve"> (6 College Credits) (Choose 2 classes, each from a different section)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61254C" w:rsidRPr="00246961" w14:paraId="6415DAC0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3F0F0E8E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3FAE35DA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1954C4FD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61254C" w:rsidRPr="00246961" w14:paraId="7FCC3EA5" w14:textId="77777777" w:rsidTr="00CA0F0C">
                        <w:tc>
                          <w:tcPr>
                            <w:tcW w:w="1999" w:type="dxa"/>
                          </w:tcPr>
                          <w:p w14:paraId="3575E479" w14:textId="77777777" w:rsidR="0061254C" w:rsidRPr="00246961" w:rsidRDefault="0061254C" w:rsidP="00EA132D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06CABEF1" w14:textId="77777777" w:rsidR="0061254C" w:rsidRPr="00BF101F" w:rsidRDefault="0061254C" w:rsidP="00EA132D">
                            <w:pPr>
                              <w:suppressOverlap/>
                            </w:pPr>
                            <w:r w:rsidRPr="00BF101F">
                              <w:t>POS 1041</w:t>
                            </w:r>
                            <w:r>
                              <w:t xml:space="preserve"> </w:t>
                            </w:r>
                            <w:r w:rsidRPr="0014569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2B0BD3E2" w14:textId="77777777" w:rsidR="0061254C" w:rsidRDefault="0061254C" w:rsidP="00EA132D">
                            <w:pPr>
                              <w:suppressOverlap/>
                            </w:pPr>
                            <w:r>
                              <w:t>0.5 Social Studies-United States Government Credit</w:t>
                            </w:r>
                          </w:p>
                        </w:tc>
                      </w:tr>
                      <w:tr w:rsidR="0061254C" w:rsidRPr="00246961" w14:paraId="647C9A74" w14:textId="77777777" w:rsidTr="00CA0F0C">
                        <w:tc>
                          <w:tcPr>
                            <w:tcW w:w="1999" w:type="dxa"/>
                          </w:tcPr>
                          <w:p w14:paraId="598C2CF6" w14:textId="77777777" w:rsidR="0061254C" w:rsidRPr="00246961" w:rsidRDefault="0061254C" w:rsidP="00A03653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71A5BE4B" w14:textId="77777777" w:rsidR="0061254C" w:rsidRDefault="0061254C" w:rsidP="00332BC2">
                            <w:pPr>
                              <w:suppressOverlap/>
                            </w:pPr>
                            <w:r w:rsidRPr="00C32E74">
                              <w:t>ECO 2013</w:t>
                            </w:r>
                            <w:r>
                              <w:t xml:space="preserve"> 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7E8236C8" w14:textId="77777777" w:rsidR="0061254C" w:rsidRDefault="0061254C" w:rsidP="00A03653">
                            <w:pPr>
                              <w:suppressOverlap/>
                            </w:pPr>
                            <w:r>
                              <w:t>0.5 Social Studies-Economics Credit</w:t>
                            </w:r>
                          </w:p>
                        </w:tc>
                      </w:tr>
                    </w:tbl>
                    <w:p w14:paraId="1B3E4177" w14:textId="77777777" w:rsidR="0061254C" w:rsidRDefault="0061254C" w:rsidP="0061254C">
                      <w:pPr>
                        <w:pStyle w:val="ListParagraph"/>
                        <w:spacing w:line="240" w:lineRule="auto"/>
                        <w:ind w:left="0"/>
                      </w:pP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61254C" w:rsidRPr="00246961" w14:paraId="62D2918E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3E62263B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56618185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75B2AE38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61254C" w:rsidRPr="00246961" w14:paraId="29DA2AEB" w14:textId="77777777" w:rsidTr="00CA0F0C">
                        <w:tc>
                          <w:tcPr>
                            <w:tcW w:w="1999" w:type="dxa"/>
                          </w:tcPr>
                          <w:p w14:paraId="4326CE20" w14:textId="77777777" w:rsidR="0061254C" w:rsidRPr="00246961" w:rsidRDefault="0061254C" w:rsidP="004A2C65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42BE7DC9" w14:textId="77777777" w:rsidR="0061254C" w:rsidRPr="00BF101F" w:rsidRDefault="0061254C" w:rsidP="00332BC2">
                            <w:pPr>
                              <w:suppressOverlap/>
                            </w:pPr>
                            <w:r>
                              <w:t xml:space="preserve">AMH 2020** </w:t>
                            </w:r>
                            <w:r w:rsidRPr="0014569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20EC71E5" w14:textId="77777777" w:rsidR="0061254C" w:rsidRDefault="0061254C" w:rsidP="004A2C65">
                            <w:pPr>
                              <w:suppressOverlap/>
                            </w:pPr>
                            <w:r>
                              <w:t>0.5 Social Studies-US History Credit</w:t>
                            </w:r>
                          </w:p>
                        </w:tc>
                      </w:tr>
                      <w:tr w:rsidR="0061254C" w:rsidRPr="00246961" w14:paraId="55140BA7" w14:textId="77777777" w:rsidTr="00CA0F0C">
                        <w:tc>
                          <w:tcPr>
                            <w:tcW w:w="1999" w:type="dxa"/>
                          </w:tcPr>
                          <w:p w14:paraId="31AD5336" w14:textId="77777777" w:rsidR="0061254C" w:rsidRDefault="0061254C" w:rsidP="004A2C65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615E104A" w14:textId="77777777" w:rsidR="0061254C" w:rsidRDefault="0061254C" w:rsidP="004A2C65">
                            <w:pPr>
                              <w:suppressOverlap/>
                            </w:pPr>
                            <w:r>
                              <w:t xml:space="preserve">ANT 2000 </w:t>
                            </w:r>
                            <w:r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70A3C045" w14:textId="77777777" w:rsidR="0061254C" w:rsidRDefault="0061254C" w:rsidP="004A2C65">
                            <w:pPr>
                              <w:suppressOverlap/>
                            </w:pPr>
                            <w:r>
                              <w:t>0.5 Elective Credit</w:t>
                            </w:r>
                          </w:p>
                        </w:tc>
                      </w:tr>
                    </w:tbl>
                    <w:p w14:paraId="7D0FF7C8" w14:textId="77777777" w:rsidR="0061254C" w:rsidRDefault="0061254C" w:rsidP="0061254C">
                      <w:pPr>
                        <w:spacing w:line="240" w:lineRule="auto"/>
                        <w:contextualSpacing/>
                      </w:pPr>
                      <w:r>
                        <w:t xml:space="preserve">**AMH 2010 is not a Gen Ed requirement for the AA (This course satisfies a baccalaureate transfer program prerequisite [AA elective]), but it is needed in combination with AMH 2020 to fulfill the US History graduation requirement for high school.  </w:t>
                      </w:r>
                    </w:p>
                    <w:p w14:paraId="68A1A5FF" w14:textId="77777777" w:rsidR="0061254C" w:rsidRDefault="0061254C" w:rsidP="0061254C">
                      <w:pPr>
                        <w:spacing w:line="240" w:lineRule="auto"/>
                        <w:contextualSpacing/>
                      </w:pP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61254C" w:rsidRPr="00246961" w14:paraId="6192A672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1C6A08AC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2ADB6A94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3E947D2B" w14:textId="77777777" w:rsidR="0061254C" w:rsidRPr="00246961" w:rsidRDefault="0061254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61254C" w:rsidRPr="00246961" w14:paraId="51F7CB08" w14:textId="77777777" w:rsidTr="00CA0F0C">
                        <w:tc>
                          <w:tcPr>
                            <w:tcW w:w="1999" w:type="dxa"/>
                            <w:shd w:val="clear" w:color="auto" w:fill="auto"/>
                          </w:tcPr>
                          <w:p w14:paraId="52085CB9" w14:textId="77777777" w:rsidR="0061254C" w:rsidRPr="00246961" w:rsidRDefault="0061254C" w:rsidP="004A2C65">
                            <w:pPr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auto"/>
                          </w:tcPr>
                          <w:p w14:paraId="25DA01F8" w14:textId="77777777" w:rsidR="0061254C" w:rsidRPr="004A2C65" w:rsidRDefault="0061254C" w:rsidP="004A2C65">
                            <w:pPr>
                              <w:suppressOverlap/>
                            </w:pPr>
                            <w:r w:rsidRPr="004A2C65">
                              <w:t>PSY 2012</w:t>
                            </w:r>
                            <w:r>
                              <w:t xml:space="preserve"> </w:t>
                            </w:r>
                            <w:r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auto"/>
                          </w:tcPr>
                          <w:p w14:paraId="378A5BFD" w14:textId="77777777" w:rsidR="0061254C" w:rsidRDefault="0061254C" w:rsidP="004A2C65">
                            <w:r w:rsidRPr="00B52C47">
                              <w:t>0.5 Elective Credit</w:t>
                            </w:r>
                          </w:p>
                        </w:tc>
                      </w:tr>
                      <w:tr w:rsidR="0061254C" w:rsidRPr="00246961" w14:paraId="4EBBF671" w14:textId="77777777" w:rsidTr="00CA0F0C">
                        <w:tc>
                          <w:tcPr>
                            <w:tcW w:w="1999" w:type="dxa"/>
                            <w:shd w:val="clear" w:color="auto" w:fill="auto"/>
                          </w:tcPr>
                          <w:p w14:paraId="2A34CEBE" w14:textId="77777777" w:rsidR="0061254C" w:rsidRPr="00246961" w:rsidRDefault="0061254C" w:rsidP="004A2C65">
                            <w:pPr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auto"/>
                          </w:tcPr>
                          <w:p w14:paraId="46EC2AE3" w14:textId="77777777" w:rsidR="0061254C" w:rsidRPr="004A2C65" w:rsidRDefault="0061254C" w:rsidP="004A2C65">
                            <w:pPr>
                              <w:suppressOverlap/>
                            </w:pPr>
                            <w:r w:rsidRPr="004A2C65">
                              <w:t>SYG 1000</w:t>
                            </w:r>
                            <w:r>
                              <w:t xml:space="preserve"> </w:t>
                            </w:r>
                            <w:r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auto"/>
                          </w:tcPr>
                          <w:p w14:paraId="6D361476" w14:textId="77777777" w:rsidR="0061254C" w:rsidRDefault="0061254C" w:rsidP="004A2C65">
                            <w:r w:rsidRPr="00B52C47">
                              <w:t>0.5 Elective Credit</w:t>
                            </w:r>
                          </w:p>
                        </w:tc>
                      </w:tr>
                    </w:tbl>
                    <w:p w14:paraId="1BEA2565" w14:textId="77777777" w:rsidR="0061254C" w:rsidRDefault="0061254C" w:rsidP="0061254C">
                      <w:pPr>
                        <w:spacing w:line="24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</w:p>
                    <w:p w14:paraId="00A94D17" w14:textId="77777777" w:rsidR="0061254C" w:rsidRDefault="0061254C" w:rsidP="0061254C"/>
                  </w:txbxContent>
                </v:textbox>
              </v:shape>
            </w:pict>
          </mc:Fallback>
        </mc:AlternateContent>
      </w:r>
    </w:p>
    <w:p w14:paraId="7CF6F73F" w14:textId="77777777" w:rsidR="00EA132D" w:rsidRPr="00EA132D" w:rsidRDefault="00EA132D" w:rsidP="00EA132D"/>
    <w:p w14:paraId="31A7CD24" w14:textId="3525DAB1" w:rsidR="006C5DD5" w:rsidRDefault="006C5DD5" w:rsidP="003E777F">
      <w:pPr>
        <w:spacing w:line="240" w:lineRule="auto"/>
        <w:contextualSpacing/>
        <w:rPr>
          <w:b/>
          <w:sz w:val="28"/>
        </w:rPr>
      </w:pPr>
    </w:p>
    <w:p w14:paraId="08438328" w14:textId="210B5A9E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4BA02502" w14:textId="59B88DC0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1822D84B" w14:textId="0BD06B0C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55A76EDE" w14:textId="13552DBE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45C88580" w14:textId="38B6512C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4554DE60" w14:textId="63E3D719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36BFCC33" w14:textId="77098C80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446011BF" w14:textId="3495A0FB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6B4D99CB" w14:textId="1B11EE12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19E6DC9E" w14:textId="48AA5617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49B58F24" w14:textId="5541294D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3FDA44EA" w14:textId="3392ABF6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1CDBC5E0" w14:textId="3642DD1F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3E29B153" w14:textId="6084866E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57261C86" w14:textId="77777777" w:rsidR="0061254C" w:rsidRDefault="0061254C" w:rsidP="003E777F">
      <w:pPr>
        <w:spacing w:line="240" w:lineRule="auto"/>
        <w:contextualSpacing/>
        <w:rPr>
          <w:b/>
          <w:sz w:val="28"/>
        </w:rPr>
      </w:pPr>
    </w:p>
    <w:p w14:paraId="192103C5" w14:textId="77B68F63" w:rsidR="00CA0F0C" w:rsidRDefault="001B03FA" w:rsidP="003E777F">
      <w:pPr>
        <w:spacing w:line="240" w:lineRule="auto"/>
        <w:contextualSpacing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07353D" wp14:editId="0B9229F3">
                <wp:simplePos x="0" y="0"/>
                <wp:positionH relativeFrom="column">
                  <wp:posOffset>9525</wp:posOffset>
                </wp:positionH>
                <wp:positionV relativeFrom="paragraph">
                  <wp:posOffset>125095</wp:posOffset>
                </wp:positionV>
                <wp:extent cx="6864824" cy="3743325"/>
                <wp:effectExtent l="0" t="0" r="1270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4824" cy="3743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F34DC2" w14:textId="77777777" w:rsidR="00CA0F0C" w:rsidRDefault="00CA0F0C" w:rsidP="00CA0F0C">
                            <w:pPr>
                              <w:spacing w:line="36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___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 xml:space="preserve">Social Science (6 </w:t>
                            </w:r>
                            <w:r w:rsidR="006B3C1E">
                              <w:rPr>
                                <w:rFonts w:ascii="Century Gothic" w:hAnsi="Century Gothic"/>
                                <w:b/>
                              </w:rPr>
                              <w:t>College C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>redits)</w:t>
                            </w:r>
                            <w:r w:rsidR="00A31DA3">
                              <w:rPr>
                                <w:rFonts w:ascii="Century Gothic" w:hAnsi="Century Gothic"/>
                                <w:b/>
                              </w:rPr>
                              <w:t xml:space="preserve"> (Choose 2 classes, each from a different section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)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CA0F0C" w:rsidRPr="00246961" w14:paraId="335D74DC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63FAF81F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2E0DA5CA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5C9DF8C5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CA0F0C" w:rsidRPr="00246961" w14:paraId="2A51080F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2358E6DA" w14:textId="77777777" w:rsidR="00CA0F0C" w:rsidRPr="00246961" w:rsidRDefault="00CA0F0C" w:rsidP="00EA132D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249D0540" w14:textId="77777777" w:rsidR="00CA0F0C" w:rsidRPr="00BF101F" w:rsidRDefault="00CA0F0C" w:rsidP="00EA132D">
                                  <w:pPr>
                                    <w:suppressOverlap/>
                                  </w:pPr>
                                  <w:r w:rsidRPr="00BF101F">
                                    <w:t>POS 1041</w:t>
                                  </w:r>
                                  <w:r>
                                    <w:t xml:space="preserve"> </w:t>
                                  </w:r>
                                  <w:r w:rsidRPr="0014569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36DF29BD" w14:textId="77777777" w:rsidR="00CA0F0C" w:rsidRDefault="00CA0F0C" w:rsidP="00EA132D">
                                  <w:pPr>
                                    <w:suppressOverlap/>
                                  </w:pPr>
                                  <w:r>
                                    <w:t>0.5 Social Studies-United States Government Credit</w:t>
                                  </w:r>
                                </w:p>
                              </w:tc>
                            </w:tr>
                            <w:tr w:rsidR="00CA0F0C" w:rsidRPr="00246961" w14:paraId="77642EB4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01AEFD79" w14:textId="77777777" w:rsidR="00CA0F0C" w:rsidRPr="00246961" w:rsidRDefault="00CA0F0C" w:rsidP="00A03653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313EAC27" w14:textId="6564BA81" w:rsidR="00CA0F0C" w:rsidRDefault="00CA0F0C" w:rsidP="00332BC2">
                                  <w:pPr>
                                    <w:suppressOverlap/>
                                  </w:pPr>
                                  <w:r w:rsidRPr="00C32E74">
                                    <w:t>ECO 2013</w:t>
                                  </w:r>
                                  <w:r>
                                    <w:t xml:space="preserve"> 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4C5F198E" w14:textId="77777777" w:rsidR="00CA0F0C" w:rsidRDefault="00CA0F0C" w:rsidP="00A03653">
                                  <w:pPr>
                                    <w:suppressOverlap/>
                                  </w:pPr>
                                  <w:r>
                                    <w:t>0.5 Social Studies-Economics Credit</w:t>
                                  </w:r>
                                </w:p>
                              </w:tc>
                            </w:tr>
                          </w:tbl>
                          <w:p w14:paraId="5960B297" w14:textId="7FF050FA" w:rsidR="00CA0F0C" w:rsidRDefault="00CA0F0C" w:rsidP="00CA0F0C">
                            <w:pPr>
                              <w:pStyle w:val="ListParagraph"/>
                              <w:spacing w:line="240" w:lineRule="auto"/>
                              <w:ind w:left="0"/>
                            </w:pP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CA0F0C" w:rsidRPr="00246961" w14:paraId="0A5D8880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6DB026CA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19CD0EB8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6ABA5BB8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CA0F0C" w:rsidRPr="00246961" w14:paraId="56398DAB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414A4422" w14:textId="77777777" w:rsidR="00CA0F0C" w:rsidRPr="00246961" w:rsidRDefault="00CA0F0C" w:rsidP="004A2C65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59249794" w14:textId="77777777" w:rsidR="00CA0F0C" w:rsidRPr="00BF101F" w:rsidRDefault="00CA0F0C" w:rsidP="00332BC2">
                                  <w:pPr>
                                    <w:suppressOverlap/>
                                  </w:pPr>
                                  <w:r>
                                    <w:t xml:space="preserve">AMH 2020** </w:t>
                                  </w:r>
                                  <w:r w:rsidRPr="0014569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6BD7F0B0" w14:textId="77777777" w:rsidR="00CA0F0C" w:rsidRDefault="000B11DF" w:rsidP="004A2C65">
                                  <w:pPr>
                                    <w:suppressOverlap/>
                                  </w:pPr>
                                  <w:r>
                                    <w:t>0.5 Social Studies</w:t>
                                  </w:r>
                                  <w:r w:rsidR="00CA0F0C">
                                    <w:t>-US History Credit</w:t>
                                  </w:r>
                                </w:p>
                              </w:tc>
                            </w:tr>
                            <w:tr w:rsidR="00CA0F0C" w:rsidRPr="00246961" w14:paraId="50B4150F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78FCAB2A" w14:textId="77777777" w:rsidR="00CA0F0C" w:rsidRDefault="00CA0F0C" w:rsidP="004A2C65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103F667E" w14:textId="77777777" w:rsidR="00CA0F0C" w:rsidRDefault="00CA0F0C" w:rsidP="004A2C65">
                                  <w:pPr>
                                    <w:suppressOverlap/>
                                  </w:pPr>
                                  <w:r>
                                    <w:t>ANT 2000</w:t>
                                  </w:r>
                                  <w:r w:rsidR="00216B22">
                                    <w:t xml:space="preserve"> </w:t>
                                  </w:r>
                                  <w:r w:rsidR="00216B22"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6B4BA98A" w14:textId="77777777" w:rsidR="00CA0F0C" w:rsidRDefault="00CA0F0C" w:rsidP="004A2C65">
                                  <w:pPr>
                                    <w:suppressOverlap/>
                                  </w:pPr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2798B917" w14:textId="1C617045" w:rsidR="00CA0F0C" w:rsidRDefault="00CA0F0C" w:rsidP="00CA0F0C">
                            <w:pPr>
                              <w:spacing w:line="240" w:lineRule="auto"/>
                              <w:contextualSpacing/>
                            </w:pPr>
                            <w:r>
                              <w:t>**AMH 2010 is not a Gen Ed requirement for the AA (This c</w:t>
                            </w:r>
                            <w:r w:rsidR="001833D0">
                              <w:t>ourse</w:t>
                            </w:r>
                            <w:r>
                              <w:t xml:space="preserve"> satisfies a baccalaureate transfer program prerequisite [AA elective]), but it is needed in combination w</w:t>
                            </w:r>
                            <w:r w:rsidR="00825D41">
                              <w:t xml:space="preserve">ith AMH 2020 </w:t>
                            </w:r>
                            <w:r>
                              <w:t xml:space="preserve">to fulfill the US History graduation requirement for high school.  </w:t>
                            </w:r>
                          </w:p>
                          <w:p w14:paraId="29017CA0" w14:textId="77777777" w:rsidR="00CA0F0C" w:rsidRDefault="00CA0F0C" w:rsidP="00CA0F0C">
                            <w:pPr>
                              <w:spacing w:line="240" w:lineRule="auto"/>
                              <w:contextualSpacing/>
                            </w:pP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CA0F0C" w:rsidRPr="00246961" w14:paraId="10769503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3916D4BA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3BEBABCD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5B2AB535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CA0F0C" w:rsidRPr="00246961" w14:paraId="273E7334" w14:textId="77777777" w:rsidTr="00CA0F0C">
                              <w:tc>
                                <w:tcPr>
                                  <w:tcW w:w="1999" w:type="dxa"/>
                                  <w:shd w:val="clear" w:color="auto" w:fill="auto"/>
                                </w:tcPr>
                                <w:p w14:paraId="303F5701" w14:textId="77777777" w:rsidR="00CA0F0C" w:rsidRPr="00246961" w:rsidRDefault="00CA0F0C" w:rsidP="004A2C65">
                                  <w:pPr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auto"/>
                                </w:tcPr>
                                <w:p w14:paraId="08F97CB6" w14:textId="77777777" w:rsidR="00CA0F0C" w:rsidRPr="004A2C65" w:rsidRDefault="00CA0F0C" w:rsidP="004A2C65">
                                  <w:pPr>
                                    <w:suppressOverlap/>
                                  </w:pPr>
                                  <w:r w:rsidRPr="004A2C65">
                                    <w:t>PSY 2012</w:t>
                                  </w:r>
                                  <w:r w:rsidR="00216B22">
                                    <w:t xml:space="preserve"> </w:t>
                                  </w:r>
                                  <w:r w:rsidR="00216B22"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auto"/>
                                </w:tcPr>
                                <w:p w14:paraId="66320032" w14:textId="77777777" w:rsidR="00CA0F0C" w:rsidRDefault="00CA0F0C" w:rsidP="004A2C65">
                                  <w:r w:rsidRPr="00B52C47">
                                    <w:t>0.5 Elective Credit</w:t>
                                  </w:r>
                                </w:p>
                              </w:tc>
                            </w:tr>
                            <w:tr w:rsidR="00CA0F0C" w:rsidRPr="00246961" w14:paraId="3E53F176" w14:textId="77777777" w:rsidTr="00CA0F0C">
                              <w:tc>
                                <w:tcPr>
                                  <w:tcW w:w="1999" w:type="dxa"/>
                                  <w:shd w:val="clear" w:color="auto" w:fill="auto"/>
                                </w:tcPr>
                                <w:p w14:paraId="21D66118" w14:textId="77777777" w:rsidR="00CA0F0C" w:rsidRPr="00246961" w:rsidRDefault="00CA0F0C" w:rsidP="004A2C65">
                                  <w:pPr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auto"/>
                                </w:tcPr>
                                <w:p w14:paraId="385788F8" w14:textId="77777777" w:rsidR="00CA0F0C" w:rsidRPr="004A2C65" w:rsidRDefault="00CA0F0C" w:rsidP="004A2C65">
                                  <w:pPr>
                                    <w:suppressOverlap/>
                                  </w:pPr>
                                  <w:r w:rsidRPr="004A2C65">
                                    <w:t>SYG 1000</w:t>
                                  </w:r>
                                  <w:r w:rsidR="00216B22">
                                    <w:t xml:space="preserve"> </w:t>
                                  </w:r>
                                  <w:r w:rsidR="00216B22"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auto"/>
                                </w:tcPr>
                                <w:p w14:paraId="112E753A" w14:textId="77777777" w:rsidR="00CA0F0C" w:rsidRDefault="00CA0F0C" w:rsidP="004A2C65">
                                  <w:r w:rsidRPr="00B52C47"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356308F8" w14:textId="77777777" w:rsidR="00CA0F0C" w:rsidRDefault="00CA0F0C" w:rsidP="00CA0F0C">
                            <w:pPr>
                              <w:spacing w:line="24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</w:p>
                          <w:p w14:paraId="335BE86A" w14:textId="77777777" w:rsidR="00CA0F0C" w:rsidRDefault="00CA0F0C" w:rsidP="00CA0F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7353D" id="Text Box 3" o:spid="_x0000_s1032" type="#_x0000_t202" style="position:absolute;margin-left:.75pt;margin-top:9.85pt;width:540.55pt;height:294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" fillcolor="window" strokeweight=".5pt">
                <v:textbox>
                  <w:txbxContent>
                    <w:p w14:paraId="6FF34DC2" w14:textId="77777777" w:rsidR="00CA0F0C" w:rsidRDefault="00CA0F0C" w:rsidP="00CA0F0C">
                      <w:pPr>
                        <w:spacing w:line="36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___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 xml:space="preserve">Social Science (6 </w:t>
                      </w:r>
                      <w:r w:rsidR="006B3C1E">
                        <w:rPr>
                          <w:rFonts w:ascii="Century Gothic" w:hAnsi="Century Gothic"/>
                          <w:b/>
                        </w:rPr>
                        <w:t>College C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>redits)</w:t>
                      </w:r>
                      <w:r w:rsidR="00A31DA3">
                        <w:rPr>
                          <w:rFonts w:ascii="Century Gothic" w:hAnsi="Century Gothic"/>
                          <w:b/>
                        </w:rPr>
                        <w:t xml:space="preserve"> (Choose 2 classes, each from a different section</w:t>
                      </w:r>
                      <w:r>
                        <w:rPr>
                          <w:rFonts w:ascii="Century Gothic" w:hAnsi="Century Gothic"/>
                          <w:b/>
                        </w:rPr>
                        <w:t>)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CA0F0C" w:rsidRPr="00246961" w14:paraId="335D74DC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63FAF81F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2E0DA5CA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5C9DF8C5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CA0F0C" w:rsidRPr="00246961" w14:paraId="2A51080F" w14:textId="77777777" w:rsidTr="00CA0F0C">
                        <w:tc>
                          <w:tcPr>
                            <w:tcW w:w="1999" w:type="dxa"/>
                          </w:tcPr>
                          <w:p w14:paraId="2358E6DA" w14:textId="77777777" w:rsidR="00CA0F0C" w:rsidRPr="00246961" w:rsidRDefault="00CA0F0C" w:rsidP="00EA132D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249D0540" w14:textId="77777777" w:rsidR="00CA0F0C" w:rsidRPr="00BF101F" w:rsidRDefault="00CA0F0C" w:rsidP="00EA132D">
                            <w:pPr>
                              <w:suppressOverlap/>
                            </w:pPr>
                            <w:r w:rsidRPr="00BF101F">
                              <w:t>POS 1041</w:t>
                            </w:r>
                            <w:r>
                              <w:t xml:space="preserve"> </w:t>
                            </w:r>
                            <w:r w:rsidRPr="0014569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36DF29BD" w14:textId="77777777" w:rsidR="00CA0F0C" w:rsidRDefault="00CA0F0C" w:rsidP="00EA132D">
                            <w:pPr>
                              <w:suppressOverlap/>
                            </w:pPr>
                            <w:r>
                              <w:t>0.5 Social Studies-United States Government Credit</w:t>
                            </w:r>
                          </w:p>
                        </w:tc>
                      </w:tr>
                      <w:tr w:rsidR="00CA0F0C" w:rsidRPr="00246961" w14:paraId="77642EB4" w14:textId="77777777" w:rsidTr="00CA0F0C">
                        <w:tc>
                          <w:tcPr>
                            <w:tcW w:w="1999" w:type="dxa"/>
                          </w:tcPr>
                          <w:p w14:paraId="01AEFD79" w14:textId="77777777" w:rsidR="00CA0F0C" w:rsidRPr="00246961" w:rsidRDefault="00CA0F0C" w:rsidP="00A03653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313EAC27" w14:textId="6564BA81" w:rsidR="00CA0F0C" w:rsidRDefault="00CA0F0C" w:rsidP="00332BC2">
                            <w:pPr>
                              <w:suppressOverlap/>
                            </w:pPr>
                            <w:r w:rsidRPr="00C32E74">
                              <w:t>ECO 2013</w:t>
                            </w:r>
                            <w:r>
                              <w:t xml:space="preserve"> 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4C5F198E" w14:textId="77777777" w:rsidR="00CA0F0C" w:rsidRDefault="00CA0F0C" w:rsidP="00A03653">
                            <w:pPr>
                              <w:suppressOverlap/>
                            </w:pPr>
                            <w:r>
                              <w:t>0.5 Social Studies-Economics Credit</w:t>
                            </w:r>
                          </w:p>
                        </w:tc>
                      </w:tr>
                    </w:tbl>
                    <w:p w14:paraId="5960B297" w14:textId="7FF050FA" w:rsidR="00CA0F0C" w:rsidRDefault="00CA0F0C" w:rsidP="00CA0F0C">
                      <w:pPr>
                        <w:pStyle w:val="ListParagraph"/>
                        <w:spacing w:line="240" w:lineRule="auto"/>
                        <w:ind w:left="0"/>
                      </w:pP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CA0F0C" w:rsidRPr="00246961" w14:paraId="0A5D8880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6DB026CA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19CD0EB8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6ABA5BB8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CA0F0C" w:rsidRPr="00246961" w14:paraId="56398DAB" w14:textId="77777777" w:rsidTr="00CA0F0C">
                        <w:tc>
                          <w:tcPr>
                            <w:tcW w:w="1999" w:type="dxa"/>
                          </w:tcPr>
                          <w:p w14:paraId="414A4422" w14:textId="77777777" w:rsidR="00CA0F0C" w:rsidRPr="00246961" w:rsidRDefault="00CA0F0C" w:rsidP="004A2C65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59249794" w14:textId="77777777" w:rsidR="00CA0F0C" w:rsidRPr="00BF101F" w:rsidRDefault="00CA0F0C" w:rsidP="00332BC2">
                            <w:pPr>
                              <w:suppressOverlap/>
                            </w:pPr>
                            <w:r>
                              <w:t xml:space="preserve">AMH 2020** </w:t>
                            </w:r>
                            <w:r w:rsidRPr="0014569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6BD7F0B0" w14:textId="77777777" w:rsidR="00CA0F0C" w:rsidRDefault="000B11DF" w:rsidP="004A2C65">
                            <w:pPr>
                              <w:suppressOverlap/>
                            </w:pPr>
                            <w:r>
                              <w:t>0.5 Social Studies</w:t>
                            </w:r>
                            <w:r w:rsidR="00CA0F0C">
                              <w:t>-US History Credit</w:t>
                            </w:r>
                          </w:p>
                        </w:tc>
                      </w:tr>
                      <w:tr w:rsidR="00CA0F0C" w:rsidRPr="00246961" w14:paraId="50B4150F" w14:textId="77777777" w:rsidTr="00CA0F0C">
                        <w:tc>
                          <w:tcPr>
                            <w:tcW w:w="1999" w:type="dxa"/>
                          </w:tcPr>
                          <w:p w14:paraId="78FCAB2A" w14:textId="77777777" w:rsidR="00CA0F0C" w:rsidRDefault="00CA0F0C" w:rsidP="004A2C65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103F667E" w14:textId="77777777" w:rsidR="00CA0F0C" w:rsidRDefault="00CA0F0C" w:rsidP="004A2C65">
                            <w:pPr>
                              <w:suppressOverlap/>
                            </w:pPr>
                            <w:r>
                              <w:t>ANT 2000</w:t>
                            </w:r>
                            <w:r w:rsidR="00216B22">
                              <w:t xml:space="preserve"> </w:t>
                            </w:r>
                            <w:r w:rsidR="00216B22"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6B4BA98A" w14:textId="77777777" w:rsidR="00CA0F0C" w:rsidRDefault="00CA0F0C" w:rsidP="004A2C65">
                            <w:pPr>
                              <w:suppressOverlap/>
                            </w:pPr>
                            <w:r>
                              <w:t>0.5 Elective Credit</w:t>
                            </w:r>
                          </w:p>
                        </w:tc>
                      </w:tr>
                    </w:tbl>
                    <w:p w14:paraId="2798B917" w14:textId="1C617045" w:rsidR="00CA0F0C" w:rsidRDefault="00CA0F0C" w:rsidP="00CA0F0C">
                      <w:pPr>
                        <w:spacing w:line="240" w:lineRule="auto"/>
                        <w:contextualSpacing/>
                      </w:pPr>
                      <w:r>
                        <w:t>**AMH 2010 is not a Gen Ed requirement for the AA (This c</w:t>
                      </w:r>
                      <w:r w:rsidR="001833D0">
                        <w:t>ourse</w:t>
                      </w:r>
                      <w:r>
                        <w:t xml:space="preserve"> satisfies a baccalaureate transfer program prerequisite [AA elective]), but it is needed in combination w</w:t>
                      </w:r>
                      <w:r w:rsidR="00825D41">
                        <w:t xml:space="preserve">ith AMH 2020 </w:t>
                      </w:r>
                      <w:r>
                        <w:t xml:space="preserve">to fulfill the US History graduation requirement for high school.  </w:t>
                      </w:r>
                    </w:p>
                    <w:p w14:paraId="29017CA0" w14:textId="77777777" w:rsidR="00CA0F0C" w:rsidRDefault="00CA0F0C" w:rsidP="00CA0F0C">
                      <w:pPr>
                        <w:spacing w:line="240" w:lineRule="auto"/>
                        <w:contextualSpacing/>
                      </w:pP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CA0F0C" w:rsidRPr="00246961" w14:paraId="10769503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3916D4BA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3BEBABCD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5B2AB535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CA0F0C" w:rsidRPr="00246961" w14:paraId="273E7334" w14:textId="77777777" w:rsidTr="00CA0F0C">
                        <w:tc>
                          <w:tcPr>
                            <w:tcW w:w="1999" w:type="dxa"/>
                            <w:shd w:val="clear" w:color="auto" w:fill="auto"/>
                          </w:tcPr>
                          <w:p w14:paraId="303F5701" w14:textId="77777777" w:rsidR="00CA0F0C" w:rsidRPr="00246961" w:rsidRDefault="00CA0F0C" w:rsidP="004A2C65">
                            <w:pPr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auto"/>
                          </w:tcPr>
                          <w:p w14:paraId="08F97CB6" w14:textId="77777777" w:rsidR="00CA0F0C" w:rsidRPr="004A2C65" w:rsidRDefault="00CA0F0C" w:rsidP="004A2C65">
                            <w:pPr>
                              <w:suppressOverlap/>
                            </w:pPr>
                            <w:r w:rsidRPr="004A2C65">
                              <w:t>PSY 2012</w:t>
                            </w:r>
                            <w:r w:rsidR="00216B22">
                              <w:t xml:space="preserve"> </w:t>
                            </w:r>
                            <w:r w:rsidR="00216B22"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auto"/>
                          </w:tcPr>
                          <w:p w14:paraId="66320032" w14:textId="77777777" w:rsidR="00CA0F0C" w:rsidRDefault="00CA0F0C" w:rsidP="004A2C65">
                            <w:r w:rsidRPr="00B52C47">
                              <w:t>0.5 Elective Credit</w:t>
                            </w:r>
                          </w:p>
                        </w:tc>
                      </w:tr>
                      <w:tr w:rsidR="00CA0F0C" w:rsidRPr="00246961" w14:paraId="3E53F176" w14:textId="77777777" w:rsidTr="00CA0F0C">
                        <w:tc>
                          <w:tcPr>
                            <w:tcW w:w="1999" w:type="dxa"/>
                            <w:shd w:val="clear" w:color="auto" w:fill="auto"/>
                          </w:tcPr>
                          <w:p w14:paraId="21D66118" w14:textId="77777777" w:rsidR="00CA0F0C" w:rsidRPr="00246961" w:rsidRDefault="00CA0F0C" w:rsidP="004A2C65">
                            <w:pPr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auto"/>
                          </w:tcPr>
                          <w:p w14:paraId="385788F8" w14:textId="77777777" w:rsidR="00CA0F0C" w:rsidRPr="004A2C65" w:rsidRDefault="00CA0F0C" w:rsidP="004A2C65">
                            <w:pPr>
                              <w:suppressOverlap/>
                            </w:pPr>
                            <w:r w:rsidRPr="004A2C65">
                              <w:t>SYG 1000</w:t>
                            </w:r>
                            <w:r w:rsidR="00216B22">
                              <w:t xml:space="preserve"> </w:t>
                            </w:r>
                            <w:r w:rsidR="00216B22"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auto"/>
                          </w:tcPr>
                          <w:p w14:paraId="112E753A" w14:textId="77777777" w:rsidR="00CA0F0C" w:rsidRDefault="00CA0F0C" w:rsidP="004A2C65">
                            <w:r w:rsidRPr="00B52C47">
                              <w:t>0.5 Elective Credit</w:t>
                            </w:r>
                          </w:p>
                        </w:tc>
                      </w:tr>
                    </w:tbl>
                    <w:p w14:paraId="356308F8" w14:textId="77777777" w:rsidR="00CA0F0C" w:rsidRDefault="00CA0F0C" w:rsidP="00CA0F0C">
                      <w:pPr>
                        <w:spacing w:line="24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</w:p>
                    <w:p w14:paraId="335BE86A" w14:textId="77777777" w:rsidR="00CA0F0C" w:rsidRDefault="00CA0F0C" w:rsidP="00CA0F0C"/>
                  </w:txbxContent>
                </v:textbox>
              </v:shape>
            </w:pict>
          </mc:Fallback>
        </mc:AlternateContent>
      </w:r>
    </w:p>
    <w:p w14:paraId="229A4AF3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43A1077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29663F3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2E851607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42AADF96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30505D8D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621BED2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27A2348A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4C65918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854A1B9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01CCEBEF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2D83EC5E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390FA300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27ED011B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4A5034EF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020BA3A6" w14:textId="77777777" w:rsidR="003E777F" w:rsidRDefault="003E777F" w:rsidP="003E777F">
      <w:pPr>
        <w:spacing w:line="240" w:lineRule="auto"/>
        <w:contextualSpacing/>
        <w:rPr>
          <w:b/>
          <w:sz w:val="28"/>
        </w:rPr>
      </w:pPr>
      <w:r w:rsidRPr="00D14324">
        <w:rPr>
          <w:b/>
          <w:sz w:val="28"/>
        </w:rPr>
        <w:t>Total Credit hours</w:t>
      </w:r>
      <w:r>
        <w:rPr>
          <w:b/>
          <w:sz w:val="28"/>
        </w:rPr>
        <w:t xml:space="preserve"> for AA Degree</w:t>
      </w:r>
      <w:r w:rsidRPr="00D14324">
        <w:rPr>
          <w:b/>
          <w:sz w:val="28"/>
        </w:rPr>
        <w:t>: 60</w:t>
      </w:r>
    </w:p>
    <w:p w14:paraId="1391BD39" w14:textId="77777777" w:rsidR="0037252D" w:rsidRPr="00D14324" w:rsidRDefault="0037252D" w:rsidP="003E777F">
      <w:pPr>
        <w:spacing w:line="240" w:lineRule="auto"/>
        <w:contextualSpacing/>
        <w:rPr>
          <w:b/>
          <w:sz w:val="28"/>
        </w:rPr>
      </w:pPr>
    </w:p>
    <w:p w14:paraId="5914E3BD" w14:textId="77777777" w:rsidR="001B03FA" w:rsidRDefault="001B03FA" w:rsidP="003E777F">
      <w:pPr>
        <w:spacing w:line="240" w:lineRule="auto"/>
        <w:contextualSpacing/>
        <w:rPr>
          <w:b/>
          <w:sz w:val="28"/>
        </w:rPr>
      </w:pPr>
    </w:p>
    <w:p w14:paraId="1171A4B4" w14:textId="77777777" w:rsidR="003E777F" w:rsidRDefault="003E777F" w:rsidP="003E777F">
      <w:pPr>
        <w:spacing w:line="240" w:lineRule="auto"/>
        <w:contextualSpacing/>
        <w:rPr>
          <w:b/>
          <w:sz w:val="28"/>
        </w:rPr>
      </w:pPr>
      <w:r w:rsidRPr="00426400">
        <w:rPr>
          <w:b/>
          <w:sz w:val="28"/>
        </w:rPr>
        <w:t>Other AA Degree Requirement Notes from SJR State:</w:t>
      </w:r>
    </w:p>
    <w:p w14:paraId="4FC8351A" w14:textId="77777777" w:rsidR="001B03FA" w:rsidRPr="00426400" w:rsidRDefault="001B03FA" w:rsidP="003E777F">
      <w:pPr>
        <w:spacing w:line="240" w:lineRule="auto"/>
        <w:contextualSpacing/>
        <w:rPr>
          <w:b/>
          <w:sz w:val="28"/>
        </w:rPr>
      </w:pPr>
    </w:p>
    <w:p w14:paraId="4EAA0AA0" w14:textId="77777777" w:rsidR="003E777F" w:rsidRDefault="003E777F" w:rsidP="003E777F">
      <w:pPr>
        <w:spacing w:line="240" w:lineRule="auto"/>
        <w:contextualSpacing/>
        <w:jc w:val="center"/>
        <w:rPr>
          <w:i/>
          <w:sz w:val="24"/>
        </w:rPr>
      </w:pPr>
      <w:r>
        <w:rPr>
          <w:b/>
          <w:noProof/>
          <w:sz w:val="24"/>
        </w:rPr>
        <w:drawing>
          <wp:inline distT="0" distB="0" distL="0" distR="0" wp14:anchorId="015FF904" wp14:editId="59E0C899">
            <wp:extent cx="8013255" cy="1028700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3856" cy="1030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67058" w14:textId="77777777" w:rsidR="003E777F" w:rsidRDefault="003E777F" w:rsidP="003E777F">
      <w:pPr>
        <w:spacing w:line="240" w:lineRule="auto"/>
        <w:contextualSpacing/>
        <w:jc w:val="center"/>
        <w:rPr>
          <w:sz w:val="24"/>
        </w:rPr>
      </w:pPr>
    </w:p>
    <w:p w14:paraId="30F0C01A" w14:textId="77777777" w:rsidR="001B03FA" w:rsidRDefault="001B03FA" w:rsidP="003E777F">
      <w:pPr>
        <w:spacing w:line="240" w:lineRule="auto"/>
        <w:contextualSpacing/>
        <w:jc w:val="center"/>
        <w:rPr>
          <w:sz w:val="24"/>
        </w:rPr>
      </w:pPr>
    </w:p>
    <w:p w14:paraId="1F068116" w14:textId="77777777" w:rsidR="001B03FA" w:rsidRDefault="001B03FA" w:rsidP="003E777F">
      <w:pPr>
        <w:spacing w:line="240" w:lineRule="auto"/>
        <w:contextualSpacing/>
        <w:jc w:val="center"/>
        <w:rPr>
          <w:sz w:val="24"/>
        </w:rPr>
      </w:pPr>
    </w:p>
    <w:p w14:paraId="5792E216" w14:textId="77777777" w:rsidR="001B03FA" w:rsidRDefault="001B03FA" w:rsidP="003E777F">
      <w:pPr>
        <w:spacing w:line="240" w:lineRule="auto"/>
        <w:contextualSpacing/>
        <w:jc w:val="center"/>
        <w:rPr>
          <w:sz w:val="24"/>
        </w:rPr>
      </w:pPr>
    </w:p>
    <w:p w14:paraId="38F84F91" w14:textId="77777777" w:rsidR="001B03FA" w:rsidRDefault="001B03FA" w:rsidP="003E777F">
      <w:pPr>
        <w:spacing w:line="240" w:lineRule="auto"/>
        <w:contextualSpacing/>
        <w:jc w:val="center"/>
        <w:rPr>
          <w:sz w:val="24"/>
        </w:rPr>
      </w:pPr>
    </w:p>
    <w:p w14:paraId="291144E5" w14:textId="77777777" w:rsidR="00FB1C36" w:rsidRDefault="00DA2C14" w:rsidP="00FB1C36">
      <w:r w:rsidRPr="00565F37">
        <w:rPr>
          <w:rFonts w:ascii="Century Gothic" w:hAnsi="Century Gothic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F7C6DA0" wp14:editId="0386627A">
                <wp:simplePos x="0" y="0"/>
                <wp:positionH relativeFrom="column">
                  <wp:posOffset>2988310</wp:posOffset>
                </wp:positionH>
                <wp:positionV relativeFrom="paragraph">
                  <wp:posOffset>436</wp:posOffset>
                </wp:positionV>
                <wp:extent cx="2360930" cy="49530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9530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3CDA9" w14:textId="77777777" w:rsidR="003E777F" w:rsidRDefault="003E777F" w:rsidP="003E777F">
                            <w:pPr>
                              <w:jc w:val="center"/>
                            </w:pPr>
                            <w:r w:rsidRPr="001B5845">
                              <w:rPr>
                                <w:rFonts w:ascii="Century Gothic" w:hAnsi="Century Gothic"/>
                                <w:b/>
                                <w:u w:val="single"/>
                              </w:rPr>
                              <w:t>High School Graduation Requirements for 24 Credit Diploma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u w:val="single"/>
                              </w:rPr>
                              <w:t xml:space="preserve"> (14-15 &amp; Forward)</w:t>
                            </w:r>
                            <w:r w:rsidR="00E81803">
                              <w:rPr>
                                <w:rFonts w:ascii="Century Gothic" w:hAnsi="Century Gothic"/>
                                <w:b/>
                                <w:u w:val="single"/>
                              </w:rPr>
                              <w:t xml:space="preserve"> Included in AA Deg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C6DA0" id="_x0000_s1033" type="#_x0000_t202" style="position:absolute;margin-left:235.3pt;margin-top:.05pt;width:185.9pt;height:39pt;z-index:25167462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" fillcolor="#c9c9c9">
                <v:textbox>
                  <w:txbxContent>
                    <w:p w14:paraId="7993CDA9" w14:textId="77777777" w:rsidR="003E777F" w:rsidRDefault="003E777F" w:rsidP="003E777F">
                      <w:pPr>
                        <w:jc w:val="center"/>
                      </w:pPr>
                      <w:r w:rsidRPr="001B5845">
                        <w:rPr>
                          <w:rFonts w:ascii="Century Gothic" w:hAnsi="Century Gothic"/>
                          <w:b/>
                          <w:u w:val="single"/>
                        </w:rPr>
                        <w:t>High School Graduation Requirements for 24 Credit Diploma</w:t>
                      </w:r>
                      <w:r>
                        <w:rPr>
                          <w:rFonts w:ascii="Century Gothic" w:hAnsi="Century Gothic"/>
                          <w:b/>
                          <w:u w:val="single"/>
                        </w:rPr>
                        <w:t xml:space="preserve"> (14-15 &amp; Forward)</w:t>
                      </w:r>
                      <w:r w:rsidR="00E81803">
                        <w:rPr>
                          <w:rFonts w:ascii="Century Gothic" w:hAnsi="Century Gothic"/>
                          <w:b/>
                          <w:u w:val="single"/>
                        </w:rPr>
                        <w:t xml:space="preserve"> Included in AA Degre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68CC927" w14:textId="77777777" w:rsidR="00EA132D" w:rsidRDefault="00FB1C36" w:rsidP="00FB1C36">
      <w:pPr>
        <w:tabs>
          <w:tab w:val="left" w:pos="2160"/>
        </w:tabs>
      </w:pPr>
      <w:r>
        <w:tab/>
      </w:r>
    </w:p>
    <w:tbl>
      <w:tblPr>
        <w:tblStyle w:val="TableGrid"/>
        <w:tblpPr w:leftFromText="180" w:rightFromText="180" w:vertAnchor="text" w:horzAnchor="margin" w:tblpY="166"/>
        <w:tblW w:w="0" w:type="auto"/>
        <w:tblLook w:val="04A0" w:firstRow="1" w:lastRow="0" w:firstColumn="1" w:lastColumn="0" w:noHBand="0" w:noVBand="1"/>
      </w:tblPr>
      <w:tblGrid>
        <w:gridCol w:w="4225"/>
        <w:gridCol w:w="1620"/>
      </w:tblGrid>
      <w:tr w:rsidR="008F2A07" w:rsidRPr="00246961" w14:paraId="51BFCA15" w14:textId="77777777" w:rsidTr="008F2A07">
        <w:trPr>
          <w:gridAfter w:val="1"/>
          <w:wAfter w:w="1620" w:type="dxa"/>
        </w:trPr>
        <w:tc>
          <w:tcPr>
            <w:tcW w:w="4225" w:type="dxa"/>
            <w:shd w:val="clear" w:color="auto" w:fill="33CCCC"/>
          </w:tcPr>
          <w:p w14:paraId="320DAD58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4 English Language Arts Credits</w:t>
            </w:r>
          </w:p>
        </w:tc>
      </w:tr>
      <w:tr w:rsidR="008F2A07" w:rsidRPr="00246961" w14:paraId="3C5BFEBB" w14:textId="77777777" w:rsidTr="008F2A07">
        <w:tc>
          <w:tcPr>
            <w:tcW w:w="4225" w:type="dxa"/>
            <w:shd w:val="clear" w:color="auto" w:fill="92D050"/>
          </w:tcPr>
          <w:p w14:paraId="45B85B8C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1620" w:type="dxa"/>
            <w:shd w:val="clear" w:color="auto" w:fill="92D050"/>
          </w:tcPr>
          <w:p w14:paraId="4C9CF47B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30A3AB7E" w14:textId="77777777" w:rsidTr="008F2A07">
        <w:tc>
          <w:tcPr>
            <w:tcW w:w="4225" w:type="dxa"/>
          </w:tcPr>
          <w:p w14:paraId="304822ED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1620" w:type="dxa"/>
          </w:tcPr>
          <w:p w14:paraId="5A70B384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  <w:tr w:rsidR="008F2A07" w:rsidRPr="00246961" w14:paraId="3F4A66DD" w14:textId="77777777" w:rsidTr="008F2A07">
        <w:tc>
          <w:tcPr>
            <w:tcW w:w="4225" w:type="dxa"/>
          </w:tcPr>
          <w:p w14:paraId="11F6C0C4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1620" w:type="dxa"/>
          </w:tcPr>
          <w:p w14:paraId="424DD753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  <w:tr w:rsidR="008F2A07" w:rsidRPr="00246961" w14:paraId="295579A2" w14:textId="77777777" w:rsidTr="008F2A07">
        <w:tc>
          <w:tcPr>
            <w:tcW w:w="4225" w:type="dxa"/>
          </w:tcPr>
          <w:p w14:paraId="245912B7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1620" w:type="dxa"/>
          </w:tcPr>
          <w:p w14:paraId="082FB593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  <w:tr w:rsidR="008F2A07" w:rsidRPr="00246961" w14:paraId="312208EA" w14:textId="77777777" w:rsidTr="008F2A07">
        <w:tc>
          <w:tcPr>
            <w:tcW w:w="4225" w:type="dxa"/>
          </w:tcPr>
          <w:p w14:paraId="4F27FC4A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1620" w:type="dxa"/>
          </w:tcPr>
          <w:p w14:paraId="4C0684D0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416" w:tblpY="123"/>
        <w:tblW w:w="0" w:type="auto"/>
        <w:tblLook w:val="04A0" w:firstRow="1" w:lastRow="0" w:firstColumn="1" w:lastColumn="0" w:noHBand="0" w:noVBand="1"/>
      </w:tblPr>
      <w:tblGrid>
        <w:gridCol w:w="4045"/>
        <w:gridCol w:w="3085"/>
      </w:tblGrid>
      <w:tr w:rsidR="008F2A07" w:rsidRPr="00246961" w14:paraId="406B091D" w14:textId="77777777" w:rsidTr="008F2A07">
        <w:trPr>
          <w:gridAfter w:val="1"/>
          <w:wAfter w:w="3085" w:type="dxa"/>
          <w:trHeight w:val="303"/>
        </w:trPr>
        <w:tc>
          <w:tcPr>
            <w:tcW w:w="4045" w:type="dxa"/>
            <w:shd w:val="clear" w:color="auto" w:fill="33CCCC"/>
          </w:tcPr>
          <w:p w14:paraId="01BCBB53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3 Science Credits [Including Biology]</w:t>
            </w:r>
          </w:p>
        </w:tc>
      </w:tr>
      <w:tr w:rsidR="008F2A07" w14:paraId="061C0F4B" w14:textId="77777777" w:rsidTr="008F2A07">
        <w:trPr>
          <w:trHeight w:val="303"/>
        </w:trPr>
        <w:tc>
          <w:tcPr>
            <w:tcW w:w="4045" w:type="dxa"/>
            <w:shd w:val="clear" w:color="auto" w:fill="92D050"/>
          </w:tcPr>
          <w:p w14:paraId="65496C96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3085" w:type="dxa"/>
            <w:shd w:val="clear" w:color="auto" w:fill="92D050"/>
          </w:tcPr>
          <w:p w14:paraId="4CD7992C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52A69CC8" w14:textId="77777777" w:rsidTr="008F2A07">
        <w:trPr>
          <w:trHeight w:val="327"/>
        </w:trPr>
        <w:tc>
          <w:tcPr>
            <w:tcW w:w="4045" w:type="dxa"/>
          </w:tcPr>
          <w:p w14:paraId="7D836FB5" w14:textId="77777777" w:rsidR="008F2A07" w:rsidRPr="00246961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3085" w:type="dxa"/>
          </w:tcPr>
          <w:p w14:paraId="36616D30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14:paraId="147B94B7" w14:textId="77777777" w:rsidTr="008F2A07">
        <w:trPr>
          <w:trHeight w:val="327"/>
        </w:trPr>
        <w:tc>
          <w:tcPr>
            <w:tcW w:w="4045" w:type="dxa"/>
          </w:tcPr>
          <w:p w14:paraId="5CD99665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3085" w:type="dxa"/>
          </w:tcPr>
          <w:p w14:paraId="226B968E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14:paraId="7C5AB3BB" w14:textId="77777777" w:rsidTr="008F2A07">
        <w:trPr>
          <w:trHeight w:val="350"/>
        </w:trPr>
        <w:tc>
          <w:tcPr>
            <w:tcW w:w="4045" w:type="dxa"/>
          </w:tcPr>
          <w:p w14:paraId="6404DCC3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3085" w:type="dxa"/>
          </w:tcPr>
          <w:p w14:paraId="29960C18" w14:textId="77777777" w:rsidR="008F2A07" w:rsidRDefault="008F2A07" w:rsidP="008F2A07">
            <w:pPr>
              <w:rPr>
                <w:sz w:val="24"/>
              </w:rPr>
            </w:pPr>
          </w:p>
        </w:tc>
      </w:tr>
    </w:tbl>
    <w:p w14:paraId="3EAE03EC" w14:textId="77777777" w:rsidR="0076044D" w:rsidRDefault="0076044D" w:rsidP="00FB1C36">
      <w:pPr>
        <w:tabs>
          <w:tab w:val="left" w:pos="2160"/>
        </w:tabs>
      </w:pPr>
    </w:p>
    <w:p w14:paraId="34D9394B" w14:textId="77777777" w:rsidR="00426400" w:rsidRDefault="00426400" w:rsidP="00C001B3">
      <w:pPr>
        <w:spacing w:line="240" w:lineRule="auto"/>
        <w:contextualSpacing/>
        <w:rPr>
          <w:sz w:val="28"/>
        </w:rPr>
      </w:pPr>
    </w:p>
    <w:p w14:paraId="0C77D3CE" w14:textId="77777777" w:rsidR="00C001B3" w:rsidRDefault="00C001B3" w:rsidP="00C001B3">
      <w:pPr>
        <w:spacing w:line="240" w:lineRule="auto"/>
        <w:contextualSpacing/>
        <w:rPr>
          <w:i/>
          <w:sz w:val="24"/>
        </w:rPr>
      </w:pPr>
    </w:p>
    <w:p w14:paraId="6C054C57" w14:textId="77777777" w:rsidR="00426400" w:rsidRDefault="00426400" w:rsidP="00C001B3">
      <w:pPr>
        <w:spacing w:line="240" w:lineRule="auto"/>
        <w:contextualSpacing/>
        <w:rPr>
          <w:i/>
          <w:sz w:val="24"/>
        </w:rPr>
      </w:pPr>
    </w:p>
    <w:p w14:paraId="224EA2E3" w14:textId="77777777" w:rsidR="00DA2C14" w:rsidRDefault="00DA2C14" w:rsidP="0076044D">
      <w:pPr>
        <w:tabs>
          <w:tab w:val="left" w:pos="3818"/>
        </w:tabs>
      </w:pPr>
    </w:p>
    <w:tbl>
      <w:tblPr>
        <w:tblStyle w:val="TableGrid"/>
        <w:tblpPr w:leftFromText="180" w:rightFromText="180" w:vertAnchor="text" w:horzAnchor="page" w:tblpX="7437" w:tblpY="273"/>
        <w:tblW w:w="0" w:type="auto"/>
        <w:tblLook w:val="04A0" w:firstRow="1" w:lastRow="0" w:firstColumn="1" w:lastColumn="0" w:noHBand="0" w:noVBand="1"/>
      </w:tblPr>
      <w:tblGrid>
        <w:gridCol w:w="4045"/>
        <w:gridCol w:w="3079"/>
      </w:tblGrid>
      <w:tr w:rsidR="008F2A07" w:rsidRPr="00246961" w14:paraId="49B56DAA" w14:textId="77777777" w:rsidTr="008F2A07">
        <w:trPr>
          <w:gridAfter w:val="1"/>
          <w:wAfter w:w="3079" w:type="dxa"/>
          <w:trHeight w:val="268"/>
        </w:trPr>
        <w:tc>
          <w:tcPr>
            <w:tcW w:w="4045" w:type="dxa"/>
            <w:shd w:val="clear" w:color="auto" w:fill="33CCCC"/>
          </w:tcPr>
          <w:p w14:paraId="3DCBACEA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4 Math Credits (Including Algebra 1 &amp; Geometry)</w:t>
            </w:r>
          </w:p>
        </w:tc>
      </w:tr>
      <w:tr w:rsidR="008F2A07" w14:paraId="1C0D484B" w14:textId="77777777" w:rsidTr="008F2A07">
        <w:trPr>
          <w:trHeight w:val="268"/>
        </w:trPr>
        <w:tc>
          <w:tcPr>
            <w:tcW w:w="4045" w:type="dxa"/>
            <w:shd w:val="clear" w:color="auto" w:fill="92D050"/>
          </w:tcPr>
          <w:p w14:paraId="503CF8BC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3079" w:type="dxa"/>
            <w:shd w:val="clear" w:color="auto" w:fill="92D050"/>
          </w:tcPr>
          <w:p w14:paraId="4E1F264D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5D37B17E" w14:textId="77777777" w:rsidTr="008F2A07">
        <w:trPr>
          <w:trHeight w:val="289"/>
        </w:trPr>
        <w:tc>
          <w:tcPr>
            <w:tcW w:w="4045" w:type="dxa"/>
          </w:tcPr>
          <w:p w14:paraId="449B2370" w14:textId="77777777" w:rsidR="008F2A07" w:rsidRPr="00246961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3079" w:type="dxa"/>
          </w:tcPr>
          <w:p w14:paraId="0EAB5063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:rsidRPr="00246961" w14:paraId="7EF713E4" w14:textId="77777777" w:rsidTr="008F2A07">
        <w:trPr>
          <w:trHeight w:val="289"/>
        </w:trPr>
        <w:tc>
          <w:tcPr>
            <w:tcW w:w="4045" w:type="dxa"/>
          </w:tcPr>
          <w:p w14:paraId="3CA10C36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2.</w:t>
            </w:r>
          </w:p>
        </w:tc>
        <w:tc>
          <w:tcPr>
            <w:tcW w:w="3079" w:type="dxa"/>
          </w:tcPr>
          <w:p w14:paraId="095E3A81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:rsidRPr="00246961" w14:paraId="0BA6C5DD" w14:textId="77777777" w:rsidTr="008F2A07">
        <w:trPr>
          <w:trHeight w:val="289"/>
        </w:trPr>
        <w:tc>
          <w:tcPr>
            <w:tcW w:w="4045" w:type="dxa"/>
          </w:tcPr>
          <w:p w14:paraId="67C31866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3079" w:type="dxa"/>
          </w:tcPr>
          <w:p w14:paraId="428BE396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:rsidRPr="00246961" w14:paraId="0195BD76" w14:textId="77777777" w:rsidTr="008F2A07">
        <w:trPr>
          <w:trHeight w:val="310"/>
        </w:trPr>
        <w:tc>
          <w:tcPr>
            <w:tcW w:w="4045" w:type="dxa"/>
          </w:tcPr>
          <w:p w14:paraId="180176FF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3079" w:type="dxa"/>
          </w:tcPr>
          <w:p w14:paraId="0B3EC199" w14:textId="77777777" w:rsidR="008F2A07" w:rsidRDefault="008F2A07" w:rsidP="008F2A07">
            <w:pPr>
              <w:rPr>
                <w:sz w:val="24"/>
              </w:rPr>
            </w:pPr>
          </w:p>
        </w:tc>
      </w:tr>
    </w:tbl>
    <w:p w14:paraId="68921827" w14:textId="77777777" w:rsidR="00DA2C14" w:rsidRPr="00DA2C14" w:rsidRDefault="00DA2C14" w:rsidP="00DA2C14"/>
    <w:tbl>
      <w:tblPr>
        <w:tblStyle w:val="TableGrid"/>
        <w:tblpPr w:leftFromText="180" w:rightFromText="180" w:vertAnchor="text" w:horzAnchor="margin" w:tblpY="38"/>
        <w:tblW w:w="0" w:type="auto"/>
        <w:tblLook w:val="04A0" w:firstRow="1" w:lastRow="0" w:firstColumn="1" w:lastColumn="0" w:noHBand="0" w:noVBand="1"/>
      </w:tblPr>
      <w:tblGrid>
        <w:gridCol w:w="4315"/>
        <w:gridCol w:w="1589"/>
      </w:tblGrid>
      <w:tr w:rsidR="008F2A07" w:rsidRPr="00246961" w14:paraId="1A9033BD" w14:textId="77777777" w:rsidTr="008F2A07">
        <w:trPr>
          <w:gridAfter w:val="1"/>
          <w:wAfter w:w="1589" w:type="dxa"/>
          <w:trHeight w:val="429"/>
        </w:trPr>
        <w:tc>
          <w:tcPr>
            <w:tcW w:w="4315" w:type="dxa"/>
            <w:shd w:val="clear" w:color="auto" w:fill="33CCCC"/>
          </w:tcPr>
          <w:p w14:paraId="47B58A87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3 Social Science Credits [Including U.S. Government (0.5), Economics w/ Financial Literacy (0.5), World History, and U.S. History]</w:t>
            </w:r>
          </w:p>
        </w:tc>
      </w:tr>
      <w:tr w:rsidR="008F2A07" w14:paraId="4F9FB57F" w14:textId="77777777" w:rsidTr="008F2A07">
        <w:trPr>
          <w:trHeight w:val="146"/>
        </w:trPr>
        <w:tc>
          <w:tcPr>
            <w:tcW w:w="4315" w:type="dxa"/>
            <w:shd w:val="clear" w:color="auto" w:fill="92D050"/>
          </w:tcPr>
          <w:p w14:paraId="291D9335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1589" w:type="dxa"/>
            <w:shd w:val="clear" w:color="auto" w:fill="92D050"/>
          </w:tcPr>
          <w:p w14:paraId="6EA51EE9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370F519C" w14:textId="77777777" w:rsidTr="008F2A07">
        <w:trPr>
          <w:trHeight w:val="158"/>
        </w:trPr>
        <w:tc>
          <w:tcPr>
            <w:tcW w:w="4315" w:type="dxa"/>
          </w:tcPr>
          <w:p w14:paraId="3D02B5DC" w14:textId="77777777" w:rsidR="008F2A07" w:rsidRPr="00246961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1589" w:type="dxa"/>
          </w:tcPr>
          <w:p w14:paraId="2C0781E7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14:paraId="4D124ADF" w14:textId="77777777" w:rsidTr="008F2A07">
        <w:trPr>
          <w:trHeight w:val="158"/>
        </w:trPr>
        <w:tc>
          <w:tcPr>
            <w:tcW w:w="4315" w:type="dxa"/>
          </w:tcPr>
          <w:p w14:paraId="61BAAD94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1589" w:type="dxa"/>
          </w:tcPr>
          <w:p w14:paraId="51A1F3C9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14:paraId="709268B3" w14:textId="77777777" w:rsidTr="008F2A07">
        <w:trPr>
          <w:trHeight w:val="169"/>
        </w:trPr>
        <w:tc>
          <w:tcPr>
            <w:tcW w:w="4315" w:type="dxa"/>
          </w:tcPr>
          <w:p w14:paraId="51CF3995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1589" w:type="dxa"/>
          </w:tcPr>
          <w:p w14:paraId="15E0EA8A" w14:textId="77777777" w:rsidR="008F2A07" w:rsidRDefault="008F2A07" w:rsidP="008F2A07">
            <w:pPr>
              <w:rPr>
                <w:sz w:val="24"/>
              </w:rPr>
            </w:pPr>
          </w:p>
        </w:tc>
      </w:tr>
    </w:tbl>
    <w:p w14:paraId="3BC7A08D" w14:textId="77777777" w:rsidR="00DA2C14" w:rsidRPr="00DA2C14" w:rsidRDefault="00DA2C14" w:rsidP="00DA2C14"/>
    <w:p w14:paraId="74670F12" w14:textId="77777777" w:rsidR="00DA2C14" w:rsidRPr="00DA2C14" w:rsidRDefault="00DA2C14" w:rsidP="00DA2C14"/>
    <w:p w14:paraId="30BA1B2E" w14:textId="77777777" w:rsidR="00DA2C14" w:rsidRPr="00DA2C14" w:rsidRDefault="00DA2C14" w:rsidP="00DA2C14"/>
    <w:p w14:paraId="6EB16E14" w14:textId="77777777" w:rsidR="00DA2C14" w:rsidRPr="00DA2C14" w:rsidRDefault="00DA2C14" w:rsidP="00DA2C14"/>
    <w:tbl>
      <w:tblPr>
        <w:tblStyle w:val="TableGrid"/>
        <w:tblpPr w:leftFromText="180" w:rightFromText="180" w:vertAnchor="text" w:horzAnchor="page" w:tblpX="7437" w:tblpY="280"/>
        <w:tblW w:w="0" w:type="auto"/>
        <w:tblLook w:val="04A0" w:firstRow="1" w:lastRow="0" w:firstColumn="1" w:lastColumn="0" w:noHBand="0" w:noVBand="1"/>
      </w:tblPr>
      <w:tblGrid>
        <w:gridCol w:w="4315"/>
        <w:gridCol w:w="1530"/>
      </w:tblGrid>
      <w:tr w:rsidR="008F2A07" w:rsidRPr="00246961" w14:paraId="466B0FA7" w14:textId="77777777" w:rsidTr="008F2A07">
        <w:trPr>
          <w:gridAfter w:val="1"/>
          <w:wAfter w:w="1530" w:type="dxa"/>
        </w:trPr>
        <w:tc>
          <w:tcPr>
            <w:tcW w:w="4315" w:type="dxa"/>
            <w:shd w:val="clear" w:color="auto" w:fill="33CCCC"/>
          </w:tcPr>
          <w:p w14:paraId="27D8E237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 Performing Fine Art Credit</w:t>
            </w:r>
          </w:p>
        </w:tc>
      </w:tr>
      <w:tr w:rsidR="008F2A07" w:rsidRPr="00246961" w14:paraId="7D58683D" w14:textId="77777777" w:rsidTr="008F2A07">
        <w:tc>
          <w:tcPr>
            <w:tcW w:w="4315" w:type="dxa"/>
            <w:shd w:val="clear" w:color="auto" w:fill="92D050"/>
          </w:tcPr>
          <w:p w14:paraId="144451F0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 Taken to Satisfy Requirement</w:t>
            </w:r>
          </w:p>
        </w:tc>
        <w:tc>
          <w:tcPr>
            <w:tcW w:w="1530" w:type="dxa"/>
            <w:shd w:val="clear" w:color="auto" w:fill="92D050"/>
          </w:tcPr>
          <w:p w14:paraId="1C08169E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21EC1F32" w14:textId="77777777" w:rsidTr="008F2A07">
        <w:tc>
          <w:tcPr>
            <w:tcW w:w="4315" w:type="dxa"/>
          </w:tcPr>
          <w:p w14:paraId="43A3D8E2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1530" w:type="dxa"/>
          </w:tcPr>
          <w:p w14:paraId="7FC41F27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</w:tbl>
    <w:p w14:paraId="7A7576BC" w14:textId="77777777" w:rsidR="00DA2C14" w:rsidRPr="00DA2C14" w:rsidRDefault="00DA2C14" w:rsidP="00DA2C14"/>
    <w:p w14:paraId="075905A2" w14:textId="77777777" w:rsidR="00DA2C14" w:rsidRPr="00DA2C14" w:rsidRDefault="00DA2C14" w:rsidP="00DA2C14"/>
    <w:p w14:paraId="7D39CAB9" w14:textId="77777777" w:rsidR="00DA2C14" w:rsidRPr="00DA2C14" w:rsidRDefault="00DA2C14" w:rsidP="00DA2C14"/>
    <w:tbl>
      <w:tblPr>
        <w:tblStyle w:val="TableGrid"/>
        <w:tblpPr w:leftFromText="180" w:rightFromText="180" w:vertAnchor="text" w:horzAnchor="margin" w:tblpY="49"/>
        <w:tblW w:w="0" w:type="auto"/>
        <w:tblLook w:val="04A0" w:firstRow="1" w:lastRow="0" w:firstColumn="1" w:lastColumn="0" w:noHBand="0" w:noVBand="1"/>
      </w:tblPr>
      <w:tblGrid>
        <w:gridCol w:w="4045"/>
        <w:gridCol w:w="3085"/>
      </w:tblGrid>
      <w:tr w:rsidR="008F2A07" w:rsidRPr="00246961" w14:paraId="38CAE6DA" w14:textId="77777777" w:rsidTr="008F2A07">
        <w:trPr>
          <w:gridAfter w:val="1"/>
          <w:wAfter w:w="3085" w:type="dxa"/>
          <w:trHeight w:val="303"/>
        </w:trPr>
        <w:tc>
          <w:tcPr>
            <w:tcW w:w="4045" w:type="dxa"/>
            <w:shd w:val="clear" w:color="auto" w:fill="33CCCC"/>
          </w:tcPr>
          <w:p w14:paraId="2D232839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8 Elective</w:t>
            </w:r>
            <w:r w:rsidR="001F2AB5">
              <w:rPr>
                <w:b/>
              </w:rPr>
              <w:t>*</w:t>
            </w:r>
            <w:r>
              <w:rPr>
                <w:b/>
              </w:rPr>
              <w:t xml:space="preserve"> Credits</w:t>
            </w:r>
          </w:p>
        </w:tc>
      </w:tr>
      <w:tr w:rsidR="008F2A07" w14:paraId="07AD6AEE" w14:textId="77777777" w:rsidTr="008F2A07">
        <w:trPr>
          <w:trHeight w:val="303"/>
        </w:trPr>
        <w:tc>
          <w:tcPr>
            <w:tcW w:w="4045" w:type="dxa"/>
            <w:shd w:val="clear" w:color="auto" w:fill="92D050"/>
          </w:tcPr>
          <w:p w14:paraId="5B07125C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3085" w:type="dxa"/>
            <w:shd w:val="clear" w:color="auto" w:fill="92D050"/>
          </w:tcPr>
          <w:p w14:paraId="3958331B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14:paraId="0268D62F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22EBD0F4" w14:textId="77777777" w:rsidR="008F2A07" w:rsidRPr="00A46DC8" w:rsidRDefault="00A46DC8" w:rsidP="00A46DC8">
            <w:pPr>
              <w:contextualSpacing/>
            </w:pPr>
            <w:r w:rsidRPr="00A46DC8">
              <w:t>1.</w:t>
            </w:r>
          </w:p>
        </w:tc>
        <w:tc>
          <w:tcPr>
            <w:tcW w:w="3085" w:type="dxa"/>
            <w:shd w:val="clear" w:color="auto" w:fill="auto"/>
          </w:tcPr>
          <w:p w14:paraId="4BBBE5B9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7F6A57E5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0AED72BD" w14:textId="77777777" w:rsidR="008F2A07" w:rsidRPr="00A46DC8" w:rsidRDefault="00A46DC8" w:rsidP="00A46DC8">
            <w:pPr>
              <w:contextualSpacing/>
            </w:pPr>
            <w:r w:rsidRPr="00A46DC8">
              <w:t>2.</w:t>
            </w:r>
          </w:p>
        </w:tc>
        <w:tc>
          <w:tcPr>
            <w:tcW w:w="3085" w:type="dxa"/>
            <w:shd w:val="clear" w:color="auto" w:fill="auto"/>
          </w:tcPr>
          <w:p w14:paraId="52576FD6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45F1CF50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2DBAE414" w14:textId="77777777" w:rsidR="008F2A07" w:rsidRPr="00A46DC8" w:rsidRDefault="00A46DC8" w:rsidP="00A46DC8">
            <w:pPr>
              <w:contextualSpacing/>
            </w:pPr>
            <w:r w:rsidRPr="00A46DC8">
              <w:t>3.</w:t>
            </w:r>
          </w:p>
        </w:tc>
        <w:tc>
          <w:tcPr>
            <w:tcW w:w="3085" w:type="dxa"/>
            <w:shd w:val="clear" w:color="auto" w:fill="auto"/>
          </w:tcPr>
          <w:p w14:paraId="75CC9EB7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42DECBAD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68AAFB37" w14:textId="77777777" w:rsidR="008F2A07" w:rsidRPr="00A46DC8" w:rsidRDefault="00A46DC8" w:rsidP="00A46DC8">
            <w:pPr>
              <w:contextualSpacing/>
            </w:pPr>
            <w:r w:rsidRPr="00A46DC8">
              <w:t>4.</w:t>
            </w:r>
          </w:p>
        </w:tc>
        <w:tc>
          <w:tcPr>
            <w:tcW w:w="3085" w:type="dxa"/>
            <w:shd w:val="clear" w:color="auto" w:fill="auto"/>
          </w:tcPr>
          <w:p w14:paraId="02744DF1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</w:tbl>
    <w:p w14:paraId="78387D5E" w14:textId="77777777" w:rsidR="00DA2C14" w:rsidRPr="00DA2C14" w:rsidRDefault="00DA2C14" w:rsidP="00DA2C14"/>
    <w:tbl>
      <w:tblPr>
        <w:tblStyle w:val="TableGrid"/>
        <w:tblpPr w:leftFromText="180" w:rightFromText="180" w:vertAnchor="text" w:horzAnchor="margin" w:tblpXSpec="right" w:tblpY="-79"/>
        <w:tblW w:w="0" w:type="auto"/>
        <w:tblLook w:val="04A0" w:firstRow="1" w:lastRow="0" w:firstColumn="1" w:lastColumn="0" w:noHBand="0" w:noVBand="1"/>
      </w:tblPr>
      <w:tblGrid>
        <w:gridCol w:w="4045"/>
        <w:gridCol w:w="3085"/>
      </w:tblGrid>
      <w:tr w:rsidR="008F2A07" w14:paraId="18294DB5" w14:textId="77777777" w:rsidTr="008F2A07">
        <w:trPr>
          <w:trHeight w:val="303"/>
        </w:trPr>
        <w:tc>
          <w:tcPr>
            <w:tcW w:w="4045" w:type="dxa"/>
            <w:shd w:val="clear" w:color="auto" w:fill="92D050"/>
          </w:tcPr>
          <w:p w14:paraId="2A2E87F8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3085" w:type="dxa"/>
            <w:shd w:val="clear" w:color="auto" w:fill="92D050"/>
          </w:tcPr>
          <w:p w14:paraId="562302A5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14:paraId="0C4BB04F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0396E376" w14:textId="77777777" w:rsidR="008F2A07" w:rsidRPr="00A46DC8" w:rsidRDefault="00A46DC8" w:rsidP="00A46DC8">
            <w:pPr>
              <w:contextualSpacing/>
            </w:pPr>
            <w:r w:rsidRPr="00A46DC8">
              <w:t>5.</w:t>
            </w:r>
          </w:p>
        </w:tc>
        <w:tc>
          <w:tcPr>
            <w:tcW w:w="3085" w:type="dxa"/>
            <w:shd w:val="clear" w:color="auto" w:fill="auto"/>
          </w:tcPr>
          <w:p w14:paraId="4EA0DD04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64E1609F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4EB76F9C" w14:textId="77777777" w:rsidR="008F2A07" w:rsidRPr="00A46DC8" w:rsidRDefault="00A46DC8" w:rsidP="00A46DC8">
            <w:pPr>
              <w:contextualSpacing/>
            </w:pPr>
            <w:r w:rsidRPr="00A46DC8">
              <w:t>6.</w:t>
            </w:r>
          </w:p>
        </w:tc>
        <w:tc>
          <w:tcPr>
            <w:tcW w:w="3085" w:type="dxa"/>
            <w:shd w:val="clear" w:color="auto" w:fill="auto"/>
          </w:tcPr>
          <w:p w14:paraId="6E419440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123442DC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354499E4" w14:textId="77777777" w:rsidR="008F2A07" w:rsidRPr="00A46DC8" w:rsidRDefault="00A46DC8" w:rsidP="00A46DC8">
            <w:pPr>
              <w:contextualSpacing/>
            </w:pPr>
            <w:r w:rsidRPr="00A46DC8">
              <w:t>7.</w:t>
            </w:r>
          </w:p>
        </w:tc>
        <w:tc>
          <w:tcPr>
            <w:tcW w:w="3085" w:type="dxa"/>
            <w:shd w:val="clear" w:color="auto" w:fill="auto"/>
          </w:tcPr>
          <w:p w14:paraId="23D08969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3FFF014E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79F5B0DC" w14:textId="77777777" w:rsidR="008F2A07" w:rsidRPr="00A46DC8" w:rsidRDefault="00A46DC8" w:rsidP="00A46DC8">
            <w:pPr>
              <w:contextualSpacing/>
            </w:pPr>
            <w:r w:rsidRPr="00A46DC8">
              <w:t>8.</w:t>
            </w:r>
          </w:p>
        </w:tc>
        <w:tc>
          <w:tcPr>
            <w:tcW w:w="3085" w:type="dxa"/>
            <w:shd w:val="clear" w:color="auto" w:fill="auto"/>
          </w:tcPr>
          <w:p w14:paraId="618ED7F0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</w:tbl>
    <w:p w14:paraId="34E1F57D" w14:textId="77777777" w:rsidR="00DA2C14" w:rsidRPr="00DA2C14" w:rsidRDefault="001F2AB5" w:rsidP="00DA2C14">
      <w:r>
        <w:t>*For state university admissions, 2 world languages (sequential &amp; in the same language) are required</w:t>
      </w:r>
    </w:p>
    <w:p w14:paraId="5B938251" w14:textId="66CD4EFC" w:rsidR="00DA2C14" w:rsidRPr="003C136C" w:rsidRDefault="00DA2C14" w:rsidP="00DA2C14">
      <w:pPr>
        <w:spacing w:line="240" w:lineRule="auto"/>
        <w:contextualSpacing/>
        <w:jc w:val="center"/>
        <w:rPr>
          <w:rFonts w:ascii="Century Gothic" w:hAnsi="Century Gothic"/>
          <w:b/>
          <w:sz w:val="28"/>
        </w:rPr>
      </w:pPr>
      <w:r>
        <w:tab/>
      </w:r>
      <w:r w:rsidRPr="003C136C">
        <w:rPr>
          <w:rFonts w:ascii="Century Gothic" w:hAnsi="Century Gothic"/>
          <w:b/>
          <w:sz w:val="28"/>
        </w:rPr>
        <w:t xml:space="preserve">See </w:t>
      </w:r>
      <w:r w:rsidRPr="00151C1A">
        <w:rPr>
          <w:rFonts w:ascii="Century Gothic" w:hAnsi="Century Gothic"/>
          <w:b/>
          <w:sz w:val="28"/>
          <w:szCs w:val="28"/>
        </w:rPr>
        <w:t>(</w:t>
      </w:r>
      <w:hyperlink r:id="rId12" w:history="1">
        <w:r w:rsidR="00151C1A" w:rsidRPr="00151C1A">
          <w:rPr>
            <w:rStyle w:val="Hyperlink"/>
            <w:rFonts w:ascii="Century Gothic" w:hAnsi="Century Gothic"/>
            <w:b/>
            <w:sz w:val="28"/>
            <w:szCs w:val="28"/>
          </w:rPr>
          <w:t>http://www.fldoe.org/core/fileparse.php/7764/urlt/StandardDiplomaRequirements.pdf</w:t>
        </w:r>
      </w:hyperlink>
      <w:r w:rsidR="00151C1A" w:rsidRPr="00151C1A">
        <w:rPr>
          <w:rFonts w:ascii="Century Gothic" w:hAnsi="Century Gothic"/>
          <w:b/>
          <w:sz w:val="28"/>
          <w:szCs w:val="28"/>
        </w:rPr>
        <w:t>)</w:t>
      </w:r>
      <w:r w:rsidR="002658CF">
        <w:t xml:space="preserve"> </w:t>
      </w:r>
      <w:r w:rsidRPr="003C136C">
        <w:rPr>
          <w:rFonts w:ascii="Century Gothic" w:hAnsi="Century Gothic"/>
          <w:b/>
          <w:sz w:val="28"/>
        </w:rPr>
        <w:t>for other high school graduation requirements not including in Dual Enrollment coursework.</w:t>
      </w:r>
    </w:p>
    <w:p w14:paraId="44FB4953" w14:textId="77777777" w:rsidR="0076044D" w:rsidRPr="00DA2C14" w:rsidRDefault="0076044D" w:rsidP="00DA2C14">
      <w:pPr>
        <w:tabs>
          <w:tab w:val="left" w:pos="1290"/>
        </w:tabs>
      </w:pPr>
    </w:p>
    <w:sectPr w:rsidR="0076044D" w:rsidRPr="00DA2C14" w:rsidSect="003E777F">
      <w:footerReference w:type="defaul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88FF7A" w14:textId="77777777" w:rsidR="00C5132C" w:rsidRDefault="00C5132C" w:rsidP="004F4040">
      <w:pPr>
        <w:spacing w:after="0" w:line="240" w:lineRule="auto"/>
      </w:pPr>
      <w:r>
        <w:separator/>
      </w:r>
    </w:p>
  </w:endnote>
  <w:endnote w:type="continuationSeparator" w:id="0">
    <w:p w14:paraId="5E643186" w14:textId="77777777" w:rsidR="00C5132C" w:rsidRDefault="00C5132C" w:rsidP="004F4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18CF8" w14:textId="6223CBE2" w:rsidR="004F4040" w:rsidRDefault="004F4040" w:rsidP="004F4040">
    <w:pPr>
      <w:pStyle w:val="Footer"/>
    </w:pPr>
    <w:r>
      <w:t xml:space="preserve">Rev. </w:t>
    </w:r>
    <w:r w:rsidR="00BC4C80">
      <w:t>9/2020</w:t>
    </w:r>
    <w:r>
      <w:tab/>
    </w:r>
    <w:r>
      <w:tab/>
      <w:t xml:space="preserve">        </w:t>
    </w:r>
    <w:r w:rsidR="00FB1C36">
      <w:t xml:space="preserve">                     </w:t>
    </w:r>
    <w:r>
      <w:t xml:space="preserve">  </w:t>
    </w:r>
    <w:r w:rsidR="00E45859">
      <w:t xml:space="preserve">                                                                        </w:t>
    </w:r>
    <w:r>
      <w:t>St. Johns County School District Guidance &amp; Choi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908037" w14:textId="77777777" w:rsidR="00C5132C" w:rsidRDefault="00C5132C" w:rsidP="004F4040">
      <w:pPr>
        <w:spacing w:after="0" w:line="240" w:lineRule="auto"/>
      </w:pPr>
      <w:r>
        <w:separator/>
      </w:r>
    </w:p>
  </w:footnote>
  <w:footnote w:type="continuationSeparator" w:id="0">
    <w:p w14:paraId="2AE93CD1" w14:textId="77777777" w:rsidR="00C5132C" w:rsidRDefault="00C5132C" w:rsidP="004F4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642219"/>
    <w:multiLevelType w:val="hybridMultilevel"/>
    <w:tmpl w:val="0D04C3D2"/>
    <w:lvl w:ilvl="0" w:tplc="6CA0CEB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LE0tbQ0MDC0tDBR0lEKTi0uzszPAykwrwUAElivtywAAAA="/>
  </w:docVars>
  <w:rsids>
    <w:rsidRoot w:val="004F4040"/>
    <w:rsid w:val="00025B75"/>
    <w:rsid w:val="000619A2"/>
    <w:rsid w:val="000B0918"/>
    <w:rsid w:val="000B11DF"/>
    <w:rsid w:val="000D7DC1"/>
    <w:rsid w:val="000E0C23"/>
    <w:rsid w:val="000F2654"/>
    <w:rsid w:val="000F6E5F"/>
    <w:rsid w:val="00100361"/>
    <w:rsid w:val="00147817"/>
    <w:rsid w:val="001502AF"/>
    <w:rsid w:val="00151C1A"/>
    <w:rsid w:val="001633C2"/>
    <w:rsid w:val="001833D0"/>
    <w:rsid w:val="0018363B"/>
    <w:rsid w:val="001B03FA"/>
    <w:rsid w:val="001C4433"/>
    <w:rsid w:val="001C69E0"/>
    <w:rsid w:val="001E1524"/>
    <w:rsid w:val="001F03B0"/>
    <w:rsid w:val="001F2AB5"/>
    <w:rsid w:val="00216B22"/>
    <w:rsid w:val="00221090"/>
    <w:rsid w:val="00254FFA"/>
    <w:rsid w:val="00260CFD"/>
    <w:rsid w:val="00262066"/>
    <w:rsid w:val="002658CF"/>
    <w:rsid w:val="00281878"/>
    <w:rsid w:val="002864D8"/>
    <w:rsid w:val="002944B6"/>
    <w:rsid w:val="002B17B3"/>
    <w:rsid w:val="002C5560"/>
    <w:rsid w:val="002C6D89"/>
    <w:rsid w:val="002D789A"/>
    <w:rsid w:val="002E0BF3"/>
    <w:rsid w:val="002F3030"/>
    <w:rsid w:val="003175D8"/>
    <w:rsid w:val="00332BC2"/>
    <w:rsid w:val="0037252D"/>
    <w:rsid w:val="003873CA"/>
    <w:rsid w:val="003C136C"/>
    <w:rsid w:val="003E777F"/>
    <w:rsid w:val="00426400"/>
    <w:rsid w:val="0044598A"/>
    <w:rsid w:val="004A2C65"/>
    <w:rsid w:val="004A6984"/>
    <w:rsid w:val="004F4040"/>
    <w:rsid w:val="00501642"/>
    <w:rsid w:val="005309F5"/>
    <w:rsid w:val="005653D6"/>
    <w:rsid w:val="00610A0B"/>
    <w:rsid w:val="0061254C"/>
    <w:rsid w:val="006620C1"/>
    <w:rsid w:val="006B3C1E"/>
    <w:rsid w:val="006C5DD5"/>
    <w:rsid w:val="0076044D"/>
    <w:rsid w:val="007852A4"/>
    <w:rsid w:val="0079623A"/>
    <w:rsid w:val="007C7338"/>
    <w:rsid w:val="007D2B64"/>
    <w:rsid w:val="00825D41"/>
    <w:rsid w:val="0082659B"/>
    <w:rsid w:val="00844CC2"/>
    <w:rsid w:val="008C2833"/>
    <w:rsid w:val="008F2A07"/>
    <w:rsid w:val="00930287"/>
    <w:rsid w:val="00973F47"/>
    <w:rsid w:val="00995422"/>
    <w:rsid w:val="00A03653"/>
    <w:rsid w:val="00A060AB"/>
    <w:rsid w:val="00A31DA3"/>
    <w:rsid w:val="00A46DC8"/>
    <w:rsid w:val="00A579AF"/>
    <w:rsid w:val="00A620B2"/>
    <w:rsid w:val="00A6723A"/>
    <w:rsid w:val="00A953E4"/>
    <w:rsid w:val="00AD72AB"/>
    <w:rsid w:val="00B2057E"/>
    <w:rsid w:val="00B33A6A"/>
    <w:rsid w:val="00B66294"/>
    <w:rsid w:val="00BC4C80"/>
    <w:rsid w:val="00C001B3"/>
    <w:rsid w:val="00C172B5"/>
    <w:rsid w:val="00C41A85"/>
    <w:rsid w:val="00C43507"/>
    <w:rsid w:val="00C43C5F"/>
    <w:rsid w:val="00C5132C"/>
    <w:rsid w:val="00C554FD"/>
    <w:rsid w:val="00C72B09"/>
    <w:rsid w:val="00C8032C"/>
    <w:rsid w:val="00CA0F0C"/>
    <w:rsid w:val="00D12D43"/>
    <w:rsid w:val="00D14324"/>
    <w:rsid w:val="00D174B7"/>
    <w:rsid w:val="00D50991"/>
    <w:rsid w:val="00D54B91"/>
    <w:rsid w:val="00D6542F"/>
    <w:rsid w:val="00D67F73"/>
    <w:rsid w:val="00D93EB4"/>
    <w:rsid w:val="00D9616C"/>
    <w:rsid w:val="00DA2C14"/>
    <w:rsid w:val="00DB587E"/>
    <w:rsid w:val="00DC2FDD"/>
    <w:rsid w:val="00DC4E0A"/>
    <w:rsid w:val="00DD17FC"/>
    <w:rsid w:val="00DD34F6"/>
    <w:rsid w:val="00DD44D9"/>
    <w:rsid w:val="00DE4307"/>
    <w:rsid w:val="00E31910"/>
    <w:rsid w:val="00E45859"/>
    <w:rsid w:val="00E81803"/>
    <w:rsid w:val="00EA0D22"/>
    <w:rsid w:val="00EA132D"/>
    <w:rsid w:val="00F231BC"/>
    <w:rsid w:val="00FB1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16538"/>
  <w15:chartTrackingRefBased/>
  <w15:docId w15:val="{1A389215-2B06-4846-B652-4BDC2BF76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A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040"/>
  </w:style>
  <w:style w:type="paragraph" w:styleId="Footer">
    <w:name w:val="footer"/>
    <w:basedOn w:val="Normal"/>
    <w:link w:val="FooterChar"/>
    <w:uiPriority w:val="99"/>
    <w:unhideWhenUsed/>
    <w:rsid w:val="004F4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040"/>
  </w:style>
  <w:style w:type="table" w:styleId="TableGrid">
    <w:name w:val="Table Grid"/>
    <w:basedOn w:val="TableNormal"/>
    <w:uiPriority w:val="39"/>
    <w:rsid w:val="004F4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2B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04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2A0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0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A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65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doe.org/core/fileparse.php/5421/urlt/0078394-delist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ldoe.org/core/fileparse.php/5421/urlt/0078394-delist.pdf" TargetMode="External"/><Relationship Id="rId12" Type="http://schemas.openxmlformats.org/officeDocument/2006/relationships/hyperlink" Target="http://www.fldoe.org/core/fileparse.php/7764/urlt/StandardDiplomaRequirement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floridacollegesystem.com/sites/www/Uploads/Articulation%20Agreement/Articulation%20Guide%20Fina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jrstate.edu/catalog1718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JCSD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M. Page</dc:creator>
  <cp:keywords/>
  <dc:description/>
  <cp:lastModifiedBy>Lindsey M. Page</cp:lastModifiedBy>
  <cp:revision>3</cp:revision>
  <cp:lastPrinted>2018-03-05T18:51:00Z</cp:lastPrinted>
  <dcterms:created xsi:type="dcterms:W3CDTF">2020-09-30T19:30:00Z</dcterms:created>
  <dcterms:modified xsi:type="dcterms:W3CDTF">2020-09-30T19:30:00Z</dcterms:modified>
</cp:coreProperties>
</file>